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EA282" w14:textId="77777777" w:rsidR="000D09B8" w:rsidRDefault="000D09B8" w:rsidP="000D09B8">
      <w:pPr>
        <w:pStyle w:val="AttorneyName"/>
        <w:rPr>
          <w:sz w:val="24"/>
        </w:rPr>
      </w:pPr>
    </w:p>
    <w:p w14:paraId="3BAB5013" w14:textId="3C060445" w:rsidR="000D09B8" w:rsidRPr="00960FFD" w:rsidRDefault="000D09B8" w:rsidP="000D09B8">
      <w:pPr>
        <w:pStyle w:val="AttorneyName"/>
        <w:rPr>
          <w:sz w:val="24"/>
          <w:lang w:val="de-DE"/>
        </w:rPr>
      </w:pPr>
      <w:r w:rsidRPr="00960FFD">
        <w:rPr>
          <w:sz w:val="24"/>
          <w:lang w:val="de-DE"/>
        </w:rPr>
        <w:t>JOSHUA C. COHEN, ESQ. #257960</w:t>
      </w:r>
    </w:p>
    <w:p w14:paraId="362BAEF6" w14:textId="77777777" w:rsidR="000D09B8" w:rsidRPr="00DA02D9" w:rsidRDefault="000D09B8" w:rsidP="000D09B8">
      <w:pPr>
        <w:pStyle w:val="AttorneyName"/>
        <w:rPr>
          <w:sz w:val="24"/>
          <w:lang w:val="en-GB"/>
        </w:rPr>
      </w:pPr>
      <w:r w:rsidRPr="00960FFD">
        <w:rPr>
          <w:sz w:val="24"/>
          <w:lang w:val="de-DE"/>
        </w:rPr>
        <w:t xml:space="preserve">DARREN A. REID, ESQ. </w:t>
      </w:r>
      <w:r w:rsidRPr="00DA02D9">
        <w:rPr>
          <w:sz w:val="24"/>
          <w:lang w:val="en-GB"/>
        </w:rPr>
        <w:t>#321922</w:t>
      </w:r>
    </w:p>
    <w:p w14:paraId="44E3E6D6" w14:textId="77777777" w:rsidR="000D09B8" w:rsidRPr="00A14042" w:rsidRDefault="000D09B8" w:rsidP="000D09B8">
      <w:pPr>
        <w:pStyle w:val="AttorneyName"/>
        <w:rPr>
          <w:sz w:val="24"/>
        </w:rPr>
      </w:pPr>
      <w:r>
        <w:rPr>
          <w:sz w:val="24"/>
        </w:rPr>
        <w:t>COHEN LAW PARTNERS</w:t>
      </w:r>
    </w:p>
    <w:p w14:paraId="761B86EA" w14:textId="4FA082ED" w:rsidR="000D09B8" w:rsidRPr="00A14042" w:rsidRDefault="000D09B8" w:rsidP="000D09B8">
      <w:pPr>
        <w:pStyle w:val="AttorneyName"/>
        <w:rPr>
          <w:sz w:val="24"/>
        </w:rPr>
      </w:pPr>
      <w:r w:rsidRPr="00A14042">
        <w:rPr>
          <w:sz w:val="24"/>
        </w:rPr>
        <w:t>49</w:t>
      </w:r>
      <w:r w:rsidR="000B501C">
        <w:rPr>
          <w:sz w:val="24"/>
        </w:rPr>
        <w:t>29 Wilshire Boulevard, Suite 412</w:t>
      </w:r>
    </w:p>
    <w:p w14:paraId="1913C3C9" w14:textId="77777777" w:rsidR="000D09B8" w:rsidRPr="00A14042" w:rsidRDefault="000D09B8" w:rsidP="000D09B8">
      <w:pPr>
        <w:pStyle w:val="AttorneyName"/>
        <w:rPr>
          <w:sz w:val="24"/>
        </w:rPr>
      </w:pPr>
      <w:r w:rsidRPr="00A14042">
        <w:rPr>
          <w:sz w:val="24"/>
        </w:rPr>
        <w:t>Los Angeles, California 90010-3818</w:t>
      </w:r>
    </w:p>
    <w:p w14:paraId="264AA467" w14:textId="77777777" w:rsidR="000D09B8" w:rsidRPr="00A14042" w:rsidRDefault="000D09B8" w:rsidP="000D09B8">
      <w:pPr>
        <w:pStyle w:val="AttorneyName"/>
        <w:rPr>
          <w:sz w:val="24"/>
        </w:rPr>
      </w:pPr>
      <w:r w:rsidRPr="00A14042">
        <w:rPr>
          <w:sz w:val="24"/>
        </w:rPr>
        <w:t>Telephone: (323) 937-7105</w:t>
      </w:r>
    </w:p>
    <w:p w14:paraId="1891C79B" w14:textId="3EB7E24E" w:rsidR="000D09B8" w:rsidRDefault="000D09B8" w:rsidP="000D09B8">
      <w:pPr>
        <w:pStyle w:val="AttorneyName"/>
        <w:rPr>
          <w:sz w:val="24"/>
        </w:rPr>
      </w:pPr>
      <w:r w:rsidRPr="00A14042">
        <w:rPr>
          <w:sz w:val="24"/>
        </w:rPr>
        <w:t>Facsimile: (323) 937-0958</w:t>
      </w:r>
    </w:p>
    <w:p w14:paraId="2F71A872" w14:textId="22C6071F" w:rsidR="00D11BC6" w:rsidRPr="00A14042" w:rsidRDefault="00D11BC6" w:rsidP="000D09B8">
      <w:pPr>
        <w:pStyle w:val="AttorneyName"/>
        <w:rPr>
          <w:sz w:val="24"/>
        </w:rPr>
      </w:pPr>
      <w:r>
        <w:rPr>
          <w:sz w:val="24"/>
        </w:rPr>
        <w:t>Email: cohenlaw@cohenlawpartners.com</w:t>
      </w:r>
    </w:p>
    <w:p w14:paraId="2BA34406" w14:textId="77777777" w:rsidR="000D09B8" w:rsidRPr="00A14042" w:rsidRDefault="000D09B8" w:rsidP="000D09B8">
      <w:pPr>
        <w:pStyle w:val="AttorneyName"/>
        <w:rPr>
          <w:sz w:val="24"/>
        </w:rPr>
      </w:pPr>
    </w:p>
    <w:p w14:paraId="0221934B" w14:textId="5EA3DFF8" w:rsidR="000D09B8" w:rsidRPr="00A14042" w:rsidRDefault="000D09B8" w:rsidP="00BF1309">
      <w:pPr>
        <w:pStyle w:val="AttorneyName"/>
        <w:rPr>
          <w:sz w:val="24"/>
        </w:rPr>
      </w:pPr>
      <w:r>
        <w:rPr>
          <w:sz w:val="24"/>
        </w:rPr>
        <w:t>Attorneys for Plaintiff</w:t>
      </w:r>
    </w:p>
    <w:p w14:paraId="5D1C5DF0" w14:textId="77777777" w:rsidR="000D09B8" w:rsidRPr="00A14042" w:rsidRDefault="000D09B8" w:rsidP="000D09B8">
      <w:pPr>
        <w:pStyle w:val="AttorneyName"/>
        <w:rPr>
          <w:sz w:val="24"/>
        </w:rPr>
      </w:pPr>
    </w:p>
    <w:p w14:paraId="244CBB26" w14:textId="77777777" w:rsidR="000D09B8" w:rsidRPr="00A14042" w:rsidRDefault="000D09B8" w:rsidP="000D09B8">
      <w:pPr>
        <w:jc w:val="center"/>
        <w:rPr>
          <w:b/>
          <w:sz w:val="24"/>
        </w:rPr>
      </w:pPr>
      <w:r w:rsidRPr="00A14042">
        <w:rPr>
          <w:b/>
          <w:sz w:val="24"/>
        </w:rPr>
        <w:t>SUPERIOR COURT OF THE STATE OF CALIFORNIA</w:t>
      </w:r>
    </w:p>
    <w:p w14:paraId="5AEEF357" w14:textId="0ECA7E44" w:rsidR="000D09B8" w:rsidRPr="002815D3" w:rsidRDefault="000D09B8" w:rsidP="000D09B8">
      <w:pPr>
        <w:jc w:val="center"/>
        <w:rPr>
          <w:b/>
          <w:sz w:val="24"/>
        </w:rPr>
      </w:pPr>
      <w:r w:rsidRPr="002815D3">
        <w:rPr>
          <w:b/>
          <w:sz w:val="24"/>
        </w:rPr>
        <w:t xml:space="preserve">COUNTY </w:t>
      </w:r>
      <w:r w:rsidR="00026C53" w:rsidRPr="002815D3">
        <w:rPr>
          <w:b/>
          <w:sz w:val="24"/>
        </w:rPr>
        <w:t>NAME OF COUNTYX</w:t>
      </w:r>
    </w:p>
    <w:p w14:paraId="1A231B62" w14:textId="77777777" w:rsidR="00026C53" w:rsidRPr="002815D3" w:rsidRDefault="00026C53" w:rsidP="000D09B8">
      <w:pPr>
        <w:jc w:val="center"/>
        <w:rPr>
          <w:sz w:val="24"/>
        </w:rPr>
      </w:pP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BF1309" w:rsidRPr="002815D3" w14:paraId="0388570B" w14:textId="77777777" w:rsidTr="004453F7">
        <w:trPr>
          <w:trHeight w:val="1863"/>
        </w:trPr>
        <w:tc>
          <w:tcPr>
            <w:tcW w:w="4680" w:type="dxa"/>
            <w:tcBorders>
              <w:top w:val="nil"/>
              <w:left w:val="nil"/>
              <w:bottom w:val="single" w:sz="6" w:space="0" w:color="auto"/>
              <w:right w:val="single" w:sz="6" w:space="0" w:color="auto"/>
            </w:tcBorders>
          </w:tcPr>
          <w:p w14:paraId="11600EEE" w14:textId="4D9009E6" w:rsidR="00BF1309" w:rsidRPr="002815D3" w:rsidRDefault="00BF1309" w:rsidP="004453F7">
            <w:pPr>
              <w:pStyle w:val="AttorneyName"/>
              <w:spacing w:line="240" w:lineRule="auto"/>
              <w:rPr>
                <w:sz w:val="24"/>
                <w:szCs w:val="24"/>
              </w:rPr>
            </w:pPr>
            <w:r w:rsidRPr="002815D3">
              <w:rPr>
                <w:color w:val="2C2C2C"/>
                <w:sz w:val="24"/>
                <w:szCs w:val="24"/>
              </w:rPr>
              <w:t>PLAINTIFF</w:t>
            </w:r>
            <w:r w:rsidR="0013735C" w:rsidRPr="002815D3">
              <w:rPr>
                <w:color w:val="2C2C2C"/>
                <w:sz w:val="24"/>
                <w:szCs w:val="24"/>
              </w:rPr>
              <w:t>X</w:t>
            </w:r>
            <w:r w:rsidRPr="002815D3">
              <w:rPr>
                <w:color w:val="2C2C2C"/>
                <w:sz w:val="24"/>
                <w:szCs w:val="24"/>
              </w:rPr>
              <w:t>, an individual;</w:t>
            </w:r>
          </w:p>
          <w:p w14:paraId="2D296B79" w14:textId="77777777" w:rsidR="00BF1309" w:rsidRPr="002815D3" w:rsidRDefault="00BF1309" w:rsidP="004453F7">
            <w:pPr>
              <w:pStyle w:val="AttorneyName"/>
              <w:spacing w:line="240" w:lineRule="auto"/>
              <w:rPr>
                <w:sz w:val="24"/>
                <w:szCs w:val="24"/>
              </w:rPr>
            </w:pPr>
          </w:p>
          <w:p w14:paraId="290CBE7A" w14:textId="77777777" w:rsidR="00BF1309" w:rsidRPr="002815D3" w:rsidRDefault="00BF1309" w:rsidP="004453F7">
            <w:pPr>
              <w:pStyle w:val="AttorneyName"/>
              <w:spacing w:line="240" w:lineRule="auto"/>
              <w:rPr>
                <w:sz w:val="24"/>
                <w:szCs w:val="24"/>
              </w:rPr>
            </w:pPr>
            <w:r w:rsidRPr="002815D3">
              <w:rPr>
                <w:sz w:val="24"/>
                <w:szCs w:val="24"/>
              </w:rPr>
              <w:tab/>
            </w:r>
            <w:r w:rsidRPr="002815D3">
              <w:rPr>
                <w:sz w:val="24"/>
                <w:szCs w:val="24"/>
              </w:rPr>
              <w:tab/>
              <w:t xml:space="preserve">    Plaintiff,</w:t>
            </w:r>
          </w:p>
          <w:p w14:paraId="68F406AA" w14:textId="77777777" w:rsidR="00BF1309" w:rsidRPr="002815D3" w:rsidRDefault="00BF1309" w:rsidP="004453F7">
            <w:pPr>
              <w:pStyle w:val="AttorneyName"/>
              <w:spacing w:line="240" w:lineRule="auto"/>
              <w:rPr>
                <w:sz w:val="24"/>
                <w:szCs w:val="24"/>
              </w:rPr>
            </w:pPr>
            <w:r w:rsidRPr="002815D3">
              <w:rPr>
                <w:sz w:val="24"/>
                <w:szCs w:val="24"/>
              </w:rPr>
              <w:tab/>
              <w:t>vs.</w:t>
            </w:r>
          </w:p>
          <w:p w14:paraId="74B0985F" w14:textId="77777777" w:rsidR="00BF1309" w:rsidRPr="002815D3" w:rsidRDefault="00BF1309" w:rsidP="004453F7">
            <w:pPr>
              <w:pStyle w:val="AttorneyName"/>
              <w:spacing w:line="240" w:lineRule="auto"/>
              <w:rPr>
                <w:sz w:val="24"/>
                <w:szCs w:val="24"/>
              </w:rPr>
            </w:pPr>
          </w:p>
          <w:p w14:paraId="35D274F1" w14:textId="29D88BC1" w:rsidR="00BF1309" w:rsidRPr="002815D3" w:rsidRDefault="00BF1309" w:rsidP="004453F7">
            <w:pPr>
              <w:autoSpaceDE w:val="0"/>
              <w:autoSpaceDN w:val="0"/>
              <w:adjustRightInd w:val="0"/>
              <w:spacing w:line="240" w:lineRule="auto"/>
              <w:rPr>
                <w:rFonts w:eastAsia="Calibri"/>
                <w:color w:val="202020"/>
                <w:sz w:val="24"/>
                <w:szCs w:val="24"/>
              </w:rPr>
            </w:pPr>
            <w:r w:rsidRPr="002815D3">
              <w:rPr>
                <w:rFonts w:eastAsia="Calibri"/>
                <w:color w:val="202020"/>
                <w:sz w:val="24"/>
                <w:szCs w:val="24"/>
              </w:rPr>
              <w:t>DEFENDANT</w:t>
            </w:r>
            <w:r w:rsidR="0013735C" w:rsidRPr="002815D3">
              <w:rPr>
                <w:rFonts w:eastAsia="Calibri"/>
                <w:color w:val="202020"/>
                <w:sz w:val="24"/>
                <w:szCs w:val="24"/>
              </w:rPr>
              <w:t>X</w:t>
            </w:r>
            <w:r w:rsidRPr="002815D3">
              <w:rPr>
                <w:rFonts w:eastAsia="Calibri"/>
                <w:color w:val="202020"/>
                <w:sz w:val="24"/>
                <w:szCs w:val="24"/>
              </w:rPr>
              <w:t>; Does 1 TO 10, Inclusive,</w:t>
            </w:r>
          </w:p>
          <w:p w14:paraId="65DD01EA" w14:textId="77777777" w:rsidR="00BF1309" w:rsidRPr="002815D3" w:rsidRDefault="00BF1309" w:rsidP="004453F7">
            <w:pPr>
              <w:autoSpaceDE w:val="0"/>
              <w:autoSpaceDN w:val="0"/>
              <w:adjustRightInd w:val="0"/>
              <w:spacing w:line="240" w:lineRule="auto"/>
              <w:rPr>
                <w:rFonts w:eastAsia="Calibri"/>
                <w:color w:val="202020"/>
                <w:sz w:val="24"/>
                <w:szCs w:val="24"/>
              </w:rPr>
            </w:pPr>
          </w:p>
          <w:p w14:paraId="6A9F48F8" w14:textId="77777777" w:rsidR="00BF1309" w:rsidRPr="002815D3" w:rsidRDefault="00BF1309" w:rsidP="004453F7">
            <w:pPr>
              <w:pStyle w:val="Header"/>
              <w:tabs>
                <w:tab w:val="left" w:pos="720"/>
              </w:tabs>
              <w:spacing w:line="240" w:lineRule="auto"/>
              <w:ind w:right="188"/>
              <w:jc w:val="center"/>
              <w:rPr>
                <w:rFonts w:eastAsia="Calibri"/>
                <w:color w:val="202020"/>
                <w:sz w:val="24"/>
                <w:szCs w:val="24"/>
              </w:rPr>
            </w:pPr>
            <w:r w:rsidRPr="002815D3">
              <w:rPr>
                <w:rFonts w:eastAsia="Calibri"/>
                <w:color w:val="202020"/>
                <w:sz w:val="24"/>
                <w:szCs w:val="24"/>
              </w:rPr>
              <w:t xml:space="preserve"> Defendants.</w:t>
            </w:r>
          </w:p>
          <w:p w14:paraId="7BBF3F90" w14:textId="77777777" w:rsidR="00BF1309" w:rsidRPr="002815D3" w:rsidRDefault="00BF1309" w:rsidP="004453F7">
            <w:pPr>
              <w:pStyle w:val="Header"/>
              <w:tabs>
                <w:tab w:val="left" w:pos="720"/>
              </w:tabs>
              <w:spacing w:line="240" w:lineRule="auto"/>
              <w:ind w:right="188"/>
              <w:jc w:val="center"/>
              <w:rPr>
                <w:rFonts w:eastAsia="Calibri"/>
                <w:color w:val="202020"/>
                <w:sz w:val="23"/>
                <w:szCs w:val="23"/>
              </w:rPr>
            </w:pPr>
          </w:p>
          <w:p w14:paraId="72F65F9C" w14:textId="77777777" w:rsidR="00BF1309" w:rsidRPr="002815D3" w:rsidRDefault="00BF1309" w:rsidP="004453F7">
            <w:pPr>
              <w:pStyle w:val="Header"/>
              <w:tabs>
                <w:tab w:val="left" w:pos="720"/>
              </w:tabs>
              <w:spacing w:line="240" w:lineRule="auto"/>
              <w:ind w:right="188"/>
              <w:jc w:val="center"/>
              <w:rPr>
                <w:szCs w:val="24"/>
              </w:rPr>
            </w:pPr>
          </w:p>
        </w:tc>
        <w:tc>
          <w:tcPr>
            <w:tcW w:w="5392" w:type="dxa"/>
            <w:tcBorders>
              <w:top w:val="nil"/>
              <w:left w:val="nil"/>
              <w:bottom w:val="nil"/>
              <w:right w:val="nil"/>
            </w:tcBorders>
          </w:tcPr>
          <w:p w14:paraId="70BEDDE1" w14:textId="63101BEC" w:rsidR="00BF1309" w:rsidRPr="002815D3" w:rsidRDefault="00BF1309" w:rsidP="004453F7">
            <w:pPr>
              <w:spacing w:line="240" w:lineRule="auto"/>
              <w:ind w:left="216"/>
              <w:rPr>
                <w:b/>
                <w:sz w:val="24"/>
                <w:szCs w:val="24"/>
              </w:rPr>
            </w:pPr>
            <w:r w:rsidRPr="002815D3">
              <w:rPr>
                <w:b/>
                <w:sz w:val="24"/>
                <w:szCs w:val="24"/>
              </w:rPr>
              <w:t xml:space="preserve">Case No. </w:t>
            </w:r>
            <w:r w:rsidR="005E38D1" w:rsidRPr="002815D3">
              <w:rPr>
                <w:b/>
                <w:sz w:val="24"/>
                <w:szCs w:val="24"/>
              </w:rPr>
              <w:t>CASENUMBER</w:t>
            </w:r>
            <w:r w:rsidR="0013735C" w:rsidRPr="002815D3">
              <w:rPr>
                <w:b/>
                <w:sz w:val="24"/>
                <w:szCs w:val="24"/>
              </w:rPr>
              <w:t>X</w:t>
            </w:r>
          </w:p>
          <w:p w14:paraId="6552E477" w14:textId="77777777" w:rsidR="00BF1309" w:rsidRPr="002815D3" w:rsidRDefault="00BF1309" w:rsidP="004453F7">
            <w:pPr>
              <w:spacing w:line="240" w:lineRule="auto"/>
              <w:ind w:left="216"/>
              <w:rPr>
                <w:b/>
                <w:sz w:val="24"/>
                <w:szCs w:val="24"/>
              </w:rPr>
            </w:pPr>
          </w:p>
          <w:p w14:paraId="63FEE883" w14:textId="737644BA" w:rsidR="00BF1309" w:rsidRPr="002815D3" w:rsidRDefault="00BF1309" w:rsidP="00BF1309">
            <w:pPr>
              <w:spacing w:line="240" w:lineRule="auto"/>
              <w:ind w:left="216"/>
              <w:rPr>
                <w:rFonts w:eastAsiaTheme="minorHAnsi"/>
                <w:b/>
                <w:sz w:val="24"/>
                <w:szCs w:val="24"/>
              </w:rPr>
            </w:pPr>
            <w:r w:rsidRPr="002815D3">
              <w:rPr>
                <w:rFonts w:eastAsiaTheme="minorHAnsi"/>
                <w:b/>
                <w:sz w:val="24"/>
                <w:szCs w:val="24"/>
              </w:rPr>
              <w:t>PLAINTIFF’S RESPONSES TO DOCUMENT</w:t>
            </w:r>
            <w:r w:rsidR="0013735C" w:rsidRPr="002815D3">
              <w:rPr>
                <w:rFonts w:eastAsiaTheme="minorHAnsi"/>
                <w:b/>
                <w:sz w:val="24"/>
                <w:szCs w:val="24"/>
              </w:rPr>
              <w:t>X</w:t>
            </w:r>
          </w:p>
          <w:p w14:paraId="452AE526" w14:textId="77777777" w:rsidR="00BF1309" w:rsidRPr="002815D3" w:rsidRDefault="00BF1309" w:rsidP="004453F7">
            <w:pPr>
              <w:spacing w:line="240" w:lineRule="auto"/>
              <w:ind w:left="216"/>
              <w:rPr>
                <w:b/>
                <w:szCs w:val="24"/>
              </w:rPr>
            </w:pPr>
          </w:p>
          <w:p w14:paraId="19A5AA70" w14:textId="77777777" w:rsidR="00BF1309" w:rsidRPr="002815D3" w:rsidRDefault="00BF1309" w:rsidP="004453F7">
            <w:pPr>
              <w:spacing w:line="240" w:lineRule="auto"/>
              <w:ind w:left="216"/>
              <w:rPr>
                <w:b/>
                <w:szCs w:val="24"/>
              </w:rPr>
            </w:pPr>
          </w:p>
        </w:tc>
      </w:tr>
    </w:tbl>
    <w:p w14:paraId="78A2C2FB" w14:textId="39D196DB" w:rsidR="000D09B8" w:rsidRPr="002815D3" w:rsidRDefault="000D09B8" w:rsidP="00BF1309">
      <w:pPr>
        <w:pStyle w:val="AttorneyName"/>
        <w:spacing w:before="80" w:line="480" w:lineRule="exact"/>
        <w:rPr>
          <w:sz w:val="24"/>
        </w:rPr>
      </w:pPr>
      <w:r w:rsidRPr="002815D3">
        <w:rPr>
          <w:sz w:val="24"/>
        </w:rPr>
        <w:t xml:space="preserve">PROPOUNDING PARTY: </w:t>
      </w:r>
      <w:r w:rsidRPr="002815D3">
        <w:rPr>
          <w:sz w:val="24"/>
        </w:rPr>
        <w:tab/>
      </w:r>
      <w:r w:rsidR="00BF1309" w:rsidRPr="002815D3">
        <w:rPr>
          <w:sz w:val="24"/>
        </w:rPr>
        <w:t>Defendant</w:t>
      </w:r>
      <w:r w:rsidRPr="002815D3">
        <w:rPr>
          <w:sz w:val="24"/>
          <w:szCs w:val="24"/>
        </w:rPr>
        <w:t xml:space="preserve">, </w:t>
      </w:r>
      <w:r w:rsidR="00BF1309" w:rsidRPr="002815D3">
        <w:rPr>
          <w:sz w:val="24"/>
        </w:rPr>
        <w:t>DEFENDANT</w:t>
      </w:r>
      <w:r w:rsidR="0013735C" w:rsidRPr="002815D3">
        <w:rPr>
          <w:sz w:val="24"/>
        </w:rPr>
        <w:t>X</w:t>
      </w:r>
    </w:p>
    <w:p w14:paraId="171EFD9D" w14:textId="389523A1" w:rsidR="000D09B8" w:rsidRPr="002815D3"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rsidRPr="002815D3">
        <w:rPr>
          <w:sz w:val="24"/>
        </w:rPr>
        <w:t xml:space="preserve">RESPONDING PARTY: </w:t>
      </w:r>
      <w:r w:rsidRPr="002815D3">
        <w:rPr>
          <w:sz w:val="24"/>
        </w:rPr>
        <w:tab/>
        <w:t xml:space="preserve"> </w:t>
      </w:r>
      <w:r w:rsidR="00BF1309" w:rsidRPr="002815D3">
        <w:rPr>
          <w:sz w:val="24"/>
        </w:rPr>
        <w:t>Plaintiff</w:t>
      </w:r>
      <w:r w:rsidRPr="002815D3">
        <w:rPr>
          <w:sz w:val="24"/>
        </w:rPr>
        <w:t>,</w:t>
      </w:r>
      <w:r w:rsidRPr="002815D3">
        <w:rPr>
          <w:sz w:val="24"/>
          <w:szCs w:val="24"/>
        </w:rPr>
        <w:t xml:space="preserve"> </w:t>
      </w:r>
      <w:r w:rsidR="00BF1309" w:rsidRPr="002815D3">
        <w:rPr>
          <w:sz w:val="24"/>
        </w:rPr>
        <w:t>PLAINTIFF</w:t>
      </w:r>
      <w:r w:rsidR="0013735C" w:rsidRPr="002815D3">
        <w:rPr>
          <w:sz w:val="24"/>
        </w:rPr>
        <w:t>X</w:t>
      </w:r>
    </w:p>
    <w:p w14:paraId="1AF42F34" w14:textId="476DFD48" w:rsidR="000D09B8"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rsidRPr="002815D3">
        <w:rPr>
          <w:sz w:val="24"/>
        </w:rPr>
        <w:t xml:space="preserve">SET NUMBER: </w:t>
      </w:r>
      <w:r w:rsidRPr="002815D3">
        <w:rPr>
          <w:sz w:val="24"/>
        </w:rPr>
        <w:tab/>
      </w:r>
      <w:r w:rsidRPr="002815D3">
        <w:rPr>
          <w:sz w:val="24"/>
        </w:rPr>
        <w:tab/>
        <w:t>ONE</w:t>
      </w:r>
    </w:p>
    <w:p w14:paraId="619A972F" w14:textId="77777777" w:rsidR="00BF1309" w:rsidRPr="00A14042" w:rsidRDefault="00BF1309"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p>
    <w:p w14:paraId="0DBAE0B2" w14:textId="45040CDB" w:rsidR="00BF1309" w:rsidRPr="00BF1309" w:rsidRDefault="00BF1309" w:rsidP="00BF1309">
      <w:pPr>
        <w:widowControl w:val="0"/>
        <w:ind w:firstLine="720"/>
        <w:contextualSpacing/>
        <w:rPr>
          <w:sz w:val="24"/>
          <w:szCs w:val="24"/>
        </w:rPr>
      </w:pPr>
      <w:r w:rsidRPr="00BF1309">
        <w:rPr>
          <w:sz w:val="24"/>
          <w:szCs w:val="24"/>
        </w:rPr>
        <w:t>TO ALL PARTIES AND THEIR ATTORNEYS OF RECORD:</w:t>
      </w:r>
    </w:p>
    <w:p w14:paraId="554AB20D" w14:textId="186E8262" w:rsidR="00BF1309" w:rsidRPr="002815D3" w:rsidRDefault="00BF1309" w:rsidP="000B501C">
      <w:pPr>
        <w:widowControl w:val="0"/>
        <w:contextualSpacing/>
        <w:rPr>
          <w:sz w:val="24"/>
          <w:szCs w:val="24"/>
        </w:rPr>
      </w:pPr>
      <w:r w:rsidRPr="00BF1309">
        <w:rPr>
          <w:sz w:val="24"/>
          <w:szCs w:val="24"/>
        </w:rPr>
        <w:tab/>
        <w:t xml:space="preserve">PLAINTIFF, </w:t>
      </w:r>
      <w:r w:rsidR="000B501C" w:rsidRPr="002815D3">
        <w:rPr>
          <w:color w:val="2C2C2C"/>
          <w:sz w:val="24"/>
          <w:szCs w:val="24"/>
        </w:rPr>
        <w:t>PLAINTIFF</w:t>
      </w:r>
      <w:r w:rsidR="0013735C" w:rsidRPr="002815D3">
        <w:rPr>
          <w:color w:val="2C2C2C"/>
          <w:sz w:val="24"/>
          <w:szCs w:val="24"/>
        </w:rPr>
        <w:t>X</w:t>
      </w:r>
      <w:r w:rsidR="000B501C" w:rsidRPr="002815D3">
        <w:rPr>
          <w:sz w:val="24"/>
          <w:szCs w:val="24"/>
        </w:rPr>
        <w:t>, (hereinafter “Responding Party</w:t>
      </w:r>
      <w:r w:rsidRPr="002815D3">
        <w:rPr>
          <w:sz w:val="24"/>
          <w:szCs w:val="24"/>
        </w:rPr>
        <w:t xml:space="preserve">”) makes the following answers and objections to the </w:t>
      </w:r>
      <w:r w:rsidR="000B501C" w:rsidRPr="002815D3">
        <w:rPr>
          <w:sz w:val="24"/>
          <w:szCs w:val="24"/>
        </w:rPr>
        <w:t>DOCUMENT</w:t>
      </w:r>
      <w:r w:rsidR="0013735C" w:rsidRPr="002815D3">
        <w:rPr>
          <w:sz w:val="24"/>
          <w:szCs w:val="24"/>
        </w:rPr>
        <w:t>X</w:t>
      </w:r>
      <w:r w:rsidRPr="002815D3">
        <w:rPr>
          <w:sz w:val="24"/>
          <w:szCs w:val="24"/>
        </w:rPr>
        <w:t xml:space="preserve">, Set One. </w:t>
      </w:r>
    </w:p>
    <w:p w14:paraId="1910EB7D" w14:textId="23AC2CFF" w:rsidR="000B501C" w:rsidRPr="002815D3" w:rsidRDefault="000B501C" w:rsidP="000B501C">
      <w:pPr>
        <w:widowControl w:val="0"/>
        <w:contextualSpacing/>
        <w:rPr>
          <w:sz w:val="24"/>
          <w:szCs w:val="24"/>
        </w:rPr>
      </w:pPr>
    </w:p>
    <w:p w14:paraId="78A6FEC7" w14:textId="77777777" w:rsidR="000B501C" w:rsidRPr="002815D3" w:rsidRDefault="000B501C" w:rsidP="000B501C">
      <w:pPr>
        <w:jc w:val="center"/>
        <w:rPr>
          <w:sz w:val="24"/>
          <w:szCs w:val="24"/>
        </w:rPr>
      </w:pPr>
      <w:r w:rsidRPr="002815D3">
        <w:rPr>
          <w:b/>
          <w:bCs/>
          <w:sz w:val="24"/>
          <w:szCs w:val="24"/>
          <w:u w:val="single"/>
        </w:rPr>
        <w:t>PRELIMINARY STATEMENT</w:t>
      </w:r>
    </w:p>
    <w:p w14:paraId="39891041" w14:textId="77777777" w:rsidR="000B501C" w:rsidRPr="00180EBA" w:rsidRDefault="000B501C" w:rsidP="000B501C">
      <w:pPr>
        <w:rPr>
          <w:rFonts w:eastAsia="Calibri"/>
          <w:b/>
          <w:bCs/>
          <w:sz w:val="24"/>
          <w:szCs w:val="24"/>
        </w:rPr>
      </w:pPr>
      <w:r w:rsidRPr="002815D3">
        <w:rPr>
          <w:sz w:val="24"/>
          <w:szCs w:val="24"/>
        </w:rPr>
        <w:tab/>
      </w:r>
      <w:r w:rsidRPr="002815D3">
        <w:rPr>
          <w:bCs/>
          <w:sz w:val="24"/>
          <w:szCs w:val="24"/>
        </w:rPr>
        <w:t>Plaintiff’s investigation and discovery of the facts relating to this case, and preparation for trial, are continuing and not complete. All of the responses contained</w:t>
      </w:r>
      <w:r w:rsidRPr="00180EBA">
        <w:rPr>
          <w:bCs/>
          <w:sz w:val="24"/>
          <w:szCs w:val="24"/>
        </w:rPr>
        <w:t xml:space="preserve"> herein are presently available to and specifically known to this Plaintiff and disclose only those contentions which presently occur to such Plaintiff. This Plaintiff will, during the course of this litigation, pursue extensive formal discovery, as well as extensive investigation and informal discovery on her own. Therefore, without suggesting or </w:t>
      </w:r>
      <w:r w:rsidRPr="00180EBA">
        <w:rPr>
          <w:bCs/>
          <w:sz w:val="24"/>
          <w:szCs w:val="24"/>
        </w:rPr>
        <w:lastRenderedPageBreak/>
        <w:t>implying any interest to respond less than fully to the Demand for Production, this Plaintiff must point out that her responses are of necessity of a somewhat preliminary nature and that the full factual basis concerning this matter is yet to be developed with complete precision. However, this Plaintiff assumes no obligation to voluntarily supplement or amend these responses to reflect any facts, contentions, witnesses, and evidence which may be discovered following the serving of theses response. The response contained herein are made in a good faith effort to supply as much factual information and as much specification of legal contentions as is presently known.</w:t>
      </w:r>
    </w:p>
    <w:p w14:paraId="31D586CA" w14:textId="77777777" w:rsidR="000B501C" w:rsidRDefault="000B501C" w:rsidP="000B501C">
      <w:pPr>
        <w:pStyle w:val="BodyTextIndent2"/>
        <w:spacing w:after="0" w:line="480" w:lineRule="exact"/>
        <w:ind w:left="0"/>
        <w:rPr>
          <w:b/>
          <w:sz w:val="24"/>
          <w:szCs w:val="24"/>
          <w:u w:val="single"/>
        </w:rPr>
      </w:pPr>
    </w:p>
    <w:p w14:paraId="6C6833A2" w14:textId="299D4A56" w:rsidR="00BB380D" w:rsidRPr="00960FFD" w:rsidRDefault="003C1C61" w:rsidP="00BF1309">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1</w:t>
      </w:r>
      <w:r w:rsidR="00BB380D">
        <w:rPr>
          <w:b/>
          <w:sz w:val="24"/>
          <w:szCs w:val="24"/>
        </w:rPr>
        <w:t>:</w:t>
      </w:r>
    </w:p>
    <w:p w14:paraId="40C505FA" w14:textId="3C3D38CF" w:rsidR="00BB380D" w:rsidRPr="00BB380D" w:rsidRDefault="00BB380D" w:rsidP="00BF1309">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1</w:t>
      </w:r>
      <w:r>
        <w:rPr>
          <w:b/>
          <w:sz w:val="24"/>
          <w:szCs w:val="24"/>
        </w:rPr>
        <w:t>:</w:t>
      </w:r>
    </w:p>
    <w:p w14:paraId="789CF39D" w14:textId="77777777" w:rsidR="00BB380D" w:rsidRDefault="00BB380D" w:rsidP="00BF1309">
      <w:pPr>
        <w:pStyle w:val="BodyTextIndent2"/>
        <w:spacing w:after="0" w:line="480" w:lineRule="exact"/>
        <w:ind w:left="0"/>
        <w:rPr>
          <w:sz w:val="24"/>
          <w:szCs w:val="24"/>
        </w:rPr>
      </w:pPr>
    </w:p>
    <w:p w14:paraId="6CE0063A" w14:textId="123981B6"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2</w:t>
      </w:r>
      <w:r w:rsidR="00BB380D">
        <w:rPr>
          <w:b/>
          <w:sz w:val="24"/>
          <w:szCs w:val="24"/>
        </w:rPr>
        <w:t>:</w:t>
      </w:r>
    </w:p>
    <w:p w14:paraId="695BD84D" w14:textId="35B885B6"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2</w:t>
      </w:r>
      <w:r>
        <w:rPr>
          <w:b/>
          <w:sz w:val="24"/>
          <w:szCs w:val="24"/>
        </w:rPr>
        <w:t>:</w:t>
      </w:r>
    </w:p>
    <w:p w14:paraId="4B091E76" w14:textId="0385FE48" w:rsidR="00BB380D" w:rsidRDefault="00BB380D" w:rsidP="00BF1309">
      <w:pPr>
        <w:pStyle w:val="BodyTextIndent2"/>
        <w:spacing w:after="0" w:line="480" w:lineRule="exact"/>
        <w:ind w:left="0"/>
        <w:rPr>
          <w:sz w:val="24"/>
          <w:szCs w:val="24"/>
        </w:rPr>
      </w:pPr>
    </w:p>
    <w:p w14:paraId="551523EF" w14:textId="4331ECFF"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3</w:t>
      </w:r>
      <w:r w:rsidR="00BB380D">
        <w:rPr>
          <w:b/>
          <w:sz w:val="24"/>
          <w:szCs w:val="24"/>
        </w:rPr>
        <w:t>:</w:t>
      </w:r>
    </w:p>
    <w:p w14:paraId="27107140" w14:textId="645582BB"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3</w:t>
      </w:r>
      <w:r>
        <w:rPr>
          <w:b/>
          <w:sz w:val="24"/>
          <w:szCs w:val="24"/>
        </w:rPr>
        <w:t>:</w:t>
      </w:r>
    </w:p>
    <w:p w14:paraId="4678D0BF" w14:textId="3CD56D88" w:rsidR="00BB380D" w:rsidRDefault="00BB380D" w:rsidP="00BF1309">
      <w:pPr>
        <w:pStyle w:val="BodyTextIndent2"/>
        <w:spacing w:after="0" w:line="480" w:lineRule="exact"/>
        <w:ind w:left="0"/>
        <w:rPr>
          <w:sz w:val="24"/>
          <w:szCs w:val="24"/>
        </w:rPr>
      </w:pPr>
    </w:p>
    <w:p w14:paraId="78EE6D3C" w14:textId="6D5DD038"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4</w:t>
      </w:r>
      <w:r w:rsidR="00BB380D">
        <w:rPr>
          <w:b/>
          <w:sz w:val="24"/>
          <w:szCs w:val="24"/>
        </w:rPr>
        <w:t>:</w:t>
      </w:r>
    </w:p>
    <w:p w14:paraId="6DE193ED" w14:textId="2F874502"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4</w:t>
      </w:r>
      <w:r>
        <w:rPr>
          <w:b/>
          <w:sz w:val="24"/>
          <w:szCs w:val="24"/>
        </w:rPr>
        <w:t>:</w:t>
      </w:r>
    </w:p>
    <w:p w14:paraId="62D7C69B" w14:textId="01F4D221" w:rsidR="00BB380D" w:rsidRDefault="00BB380D" w:rsidP="00BF1309">
      <w:pPr>
        <w:pStyle w:val="BodyTextIndent2"/>
        <w:spacing w:after="0" w:line="480" w:lineRule="exact"/>
        <w:ind w:left="0"/>
        <w:rPr>
          <w:sz w:val="24"/>
          <w:szCs w:val="24"/>
        </w:rPr>
      </w:pPr>
    </w:p>
    <w:p w14:paraId="5E5E38DE" w14:textId="4309EF87"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5</w:t>
      </w:r>
      <w:r w:rsidR="00BB380D">
        <w:rPr>
          <w:b/>
          <w:sz w:val="24"/>
          <w:szCs w:val="24"/>
        </w:rPr>
        <w:t>:</w:t>
      </w:r>
    </w:p>
    <w:p w14:paraId="5FB88014" w14:textId="75F018CD"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5</w:t>
      </w:r>
      <w:r>
        <w:rPr>
          <w:b/>
          <w:sz w:val="24"/>
          <w:szCs w:val="24"/>
        </w:rPr>
        <w:t>:</w:t>
      </w:r>
    </w:p>
    <w:p w14:paraId="282DE62D" w14:textId="44165A87" w:rsidR="00BB380D" w:rsidRDefault="00BB380D" w:rsidP="00BF1309">
      <w:pPr>
        <w:pStyle w:val="BodyTextIndent2"/>
        <w:spacing w:after="0" w:line="480" w:lineRule="exact"/>
        <w:ind w:left="0"/>
        <w:rPr>
          <w:sz w:val="24"/>
          <w:szCs w:val="24"/>
        </w:rPr>
      </w:pPr>
    </w:p>
    <w:p w14:paraId="142504FC" w14:textId="6F36D932"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6</w:t>
      </w:r>
      <w:r w:rsidR="00BB380D">
        <w:rPr>
          <w:b/>
          <w:sz w:val="24"/>
          <w:szCs w:val="24"/>
        </w:rPr>
        <w:t>:</w:t>
      </w:r>
    </w:p>
    <w:p w14:paraId="6B3CE6D3" w14:textId="7512FD9F"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6</w:t>
      </w:r>
      <w:r>
        <w:rPr>
          <w:b/>
          <w:sz w:val="24"/>
          <w:szCs w:val="24"/>
        </w:rPr>
        <w:t>:</w:t>
      </w:r>
    </w:p>
    <w:p w14:paraId="289BD006" w14:textId="1A701E19" w:rsidR="00BB380D" w:rsidRDefault="00BB380D" w:rsidP="00BF1309">
      <w:pPr>
        <w:pStyle w:val="BodyTextIndent2"/>
        <w:spacing w:after="0" w:line="480" w:lineRule="exact"/>
        <w:ind w:left="0"/>
        <w:rPr>
          <w:sz w:val="24"/>
          <w:szCs w:val="24"/>
        </w:rPr>
      </w:pPr>
    </w:p>
    <w:p w14:paraId="0CBD4FB8" w14:textId="26373420"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7</w:t>
      </w:r>
      <w:r w:rsidR="00BB380D">
        <w:rPr>
          <w:b/>
          <w:sz w:val="24"/>
          <w:szCs w:val="24"/>
        </w:rPr>
        <w:t>:</w:t>
      </w:r>
    </w:p>
    <w:p w14:paraId="55A7EF34" w14:textId="005F9FDB"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7</w:t>
      </w:r>
      <w:r>
        <w:rPr>
          <w:b/>
          <w:sz w:val="24"/>
          <w:szCs w:val="24"/>
        </w:rPr>
        <w:t>:</w:t>
      </w:r>
    </w:p>
    <w:p w14:paraId="5A3F58DB" w14:textId="269081EC" w:rsidR="00BB380D" w:rsidRDefault="00BB380D" w:rsidP="00BF1309">
      <w:pPr>
        <w:pStyle w:val="BodyTextIndent2"/>
        <w:spacing w:after="0" w:line="480" w:lineRule="exact"/>
        <w:ind w:left="0"/>
        <w:rPr>
          <w:sz w:val="24"/>
          <w:szCs w:val="24"/>
        </w:rPr>
      </w:pPr>
    </w:p>
    <w:p w14:paraId="283545D5" w14:textId="2ED764E7"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8</w:t>
      </w:r>
      <w:r w:rsidR="00BB380D">
        <w:rPr>
          <w:b/>
          <w:sz w:val="24"/>
          <w:szCs w:val="24"/>
        </w:rPr>
        <w:t>:</w:t>
      </w:r>
    </w:p>
    <w:p w14:paraId="1EC4B58D" w14:textId="4C72E4A5"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8</w:t>
      </w:r>
      <w:r>
        <w:rPr>
          <w:b/>
          <w:sz w:val="24"/>
          <w:szCs w:val="24"/>
        </w:rPr>
        <w:t>:</w:t>
      </w:r>
    </w:p>
    <w:p w14:paraId="10D50105" w14:textId="7B75AC66" w:rsidR="00BB380D" w:rsidRDefault="00BB380D" w:rsidP="00BF1309">
      <w:pPr>
        <w:pStyle w:val="BodyTextIndent2"/>
        <w:spacing w:after="0" w:line="480" w:lineRule="exact"/>
        <w:ind w:left="0"/>
        <w:rPr>
          <w:sz w:val="24"/>
          <w:szCs w:val="24"/>
        </w:rPr>
      </w:pPr>
    </w:p>
    <w:p w14:paraId="4A4BCD7B" w14:textId="1846AB04"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9</w:t>
      </w:r>
      <w:r w:rsidR="00BB380D">
        <w:rPr>
          <w:b/>
          <w:sz w:val="24"/>
          <w:szCs w:val="24"/>
        </w:rPr>
        <w:t>:</w:t>
      </w:r>
    </w:p>
    <w:p w14:paraId="5916BD66" w14:textId="422E9E1F"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9</w:t>
      </w:r>
      <w:r>
        <w:rPr>
          <w:b/>
          <w:sz w:val="24"/>
          <w:szCs w:val="24"/>
        </w:rPr>
        <w:t>:</w:t>
      </w:r>
    </w:p>
    <w:p w14:paraId="6C63BE83" w14:textId="586CEA77" w:rsidR="00BB380D" w:rsidRDefault="00BB380D" w:rsidP="00BF1309">
      <w:pPr>
        <w:pStyle w:val="BodyTextIndent2"/>
        <w:spacing w:after="0" w:line="480" w:lineRule="exact"/>
        <w:ind w:left="0"/>
        <w:rPr>
          <w:sz w:val="24"/>
          <w:szCs w:val="24"/>
        </w:rPr>
      </w:pPr>
    </w:p>
    <w:p w14:paraId="1AF6F1CE" w14:textId="6A1B7BA9"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10</w:t>
      </w:r>
      <w:r w:rsidR="00BB380D">
        <w:rPr>
          <w:b/>
          <w:sz w:val="24"/>
          <w:szCs w:val="24"/>
        </w:rPr>
        <w:t>:</w:t>
      </w:r>
    </w:p>
    <w:p w14:paraId="0EA72635" w14:textId="748963DF"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10</w:t>
      </w:r>
      <w:r>
        <w:rPr>
          <w:b/>
          <w:sz w:val="24"/>
          <w:szCs w:val="24"/>
        </w:rPr>
        <w:t>:</w:t>
      </w:r>
    </w:p>
    <w:p w14:paraId="656BAD19" w14:textId="3D7185D6" w:rsidR="00BB380D" w:rsidRDefault="00BB380D" w:rsidP="00BF1309">
      <w:pPr>
        <w:pStyle w:val="BodyTextIndent2"/>
        <w:spacing w:after="0" w:line="480" w:lineRule="exact"/>
        <w:ind w:left="0"/>
        <w:rPr>
          <w:sz w:val="24"/>
          <w:szCs w:val="24"/>
        </w:rPr>
      </w:pPr>
    </w:p>
    <w:p w14:paraId="482B74F5" w14:textId="3B63FFFA"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11</w:t>
      </w:r>
      <w:r w:rsidR="00BB380D">
        <w:rPr>
          <w:b/>
          <w:sz w:val="24"/>
          <w:szCs w:val="24"/>
        </w:rPr>
        <w:t>:</w:t>
      </w:r>
    </w:p>
    <w:p w14:paraId="4632BD89" w14:textId="029267DC"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11</w:t>
      </w:r>
      <w:r>
        <w:rPr>
          <w:b/>
          <w:sz w:val="24"/>
          <w:szCs w:val="24"/>
        </w:rPr>
        <w:t>:</w:t>
      </w:r>
    </w:p>
    <w:p w14:paraId="472840A1" w14:textId="239E0524" w:rsidR="00BB380D" w:rsidRDefault="00BB380D" w:rsidP="00BF1309">
      <w:pPr>
        <w:pStyle w:val="BodyTextIndent2"/>
        <w:spacing w:after="0" w:line="480" w:lineRule="exact"/>
        <w:ind w:left="0"/>
        <w:rPr>
          <w:sz w:val="24"/>
          <w:szCs w:val="24"/>
        </w:rPr>
      </w:pPr>
    </w:p>
    <w:p w14:paraId="1E5E71D9" w14:textId="065FDDC9"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12</w:t>
      </w:r>
      <w:r w:rsidR="00BB380D">
        <w:rPr>
          <w:b/>
          <w:sz w:val="24"/>
          <w:szCs w:val="24"/>
        </w:rPr>
        <w:t>:</w:t>
      </w:r>
    </w:p>
    <w:p w14:paraId="28426095" w14:textId="302DF6BF"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12</w:t>
      </w:r>
      <w:r>
        <w:rPr>
          <w:b/>
          <w:sz w:val="24"/>
          <w:szCs w:val="24"/>
        </w:rPr>
        <w:t>:</w:t>
      </w:r>
    </w:p>
    <w:p w14:paraId="0037FDCA" w14:textId="15800A4D" w:rsidR="00BB380D" w:rsidRDefault="00BB380D" w:rsidP="00BF1309">
      <w:pPr>
        <w:pStyle w:val="BodyTextIndent2"/>
        <w:spacing w:after="0" w:line="480" w:lineRule="exact"/>
        <w:ind w:left="0"/>
        <w:rPr>
          <w:sz w:val="24"/>
          <w:szCs w:val="24"/>
        </w:rPr>
      </w:pPr>
    </w:p>
    <w:p w14:paraId="4E63E782" w14:textId="26CC11D5"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13</w:t>
      </w:r>
      <w:r w:rsidR="00BB380D">
        <w:rPr>
          <w:b/>
          <w:sz w:val="24"/>
          <w:szCs w:val="24"/>
        </w:rPr>
        <w:t>:</w:t>
      </w:r>
    </w:p>
    <w:p w14:paraId="69B54515" w14:textId="40E84BB7"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13</w:t>
      </w:r>
      <w:r>
        <w:rPr>
          <w:b/>
          <w:sz w:val="24"/>
          <w:szCs w:val="24"/>
        </w:rPr>
        <w:t>:</w:t>
      </w:r>
    </w:p>
    <w:p w14:paraId="6C17DB1A" w14:textId="6A28352E" w:rsidR="00BB380D" w:rsidRDefault="00BB380D" w:rsidP="00BF1309">
      <w:pPr>
        <w:pStyle w:val="BodyTextIndent2"/>
        <w:spacing w:after="0" w:line="480" w:lineRule="exact"/>
        <w:ind w:left="0"/>
        <w:rPr>
          <w:sz w:val="24"/>
          <w:szCs w:val="24"/>
        </w:rPr>
      </w:pPr>
    </w:p>
    <w:p w14:paraId="38CCD14D" w14:textId="7DD4D97D"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14</w:t>
      </w:r>
      <w:r w:rsidR="00BB380D">
        <w:rPr>
          <w:b/>
          <w:sz w:val="24"/>
          <w:szCs w:val="24"/>
        </w:rPr>
        <w:t>:</w:t>
      </w:r>
    </w:p>
    <w:p w14:paraId="248643A0" w14:textId="11519FBC" w:rsid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14</w:t>
      </w:r>
      <w:r>
        <w:rPr>
          <w:b/>
          <w:sz w:val="24"/>
          <w:szCs w:val="24"/>
        </w:rPr>
        <w:t>:</w:t>
      </w:r>
    </w:p>
    <w:p w14:paraId="4A827924" w14:textId="0A6E43CE" w:rsidR="00BB380D" w:rsidRDefault="00BB380D" w:rsidP="00BB380D">
      <w:pPr>
        <w:pStyle w:val="BodyTextIndent2"/>
        <w:spacing w:after="0" w:line="480" w:lineRule="exact"/>
        <w:ind w:left="0"/>
        <w:rPr>
          <w:b/>
          <w:sz w:val="24"/>
          <w:szCs w:val="24"/>
        </w:rPr>
      </w:pPr>
    </w:p>
    <w:p w14:paraId="2CC7422E" w14:textId="69A88AB1"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15</w:t>
      </w:r>
      <w:r w:rsidR="00BB380D">
        <w:rPr>
          <w:b/>
          <w:sz w:val="24"/>
          <w:szCs w:val="24"/>
        </w:rPr>
        <w:t>:</w:t>
      </w:r>
    </w:p>
    <w:p w14:paraId="734298C7" w14:textId="79312A84"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15</w:t>
      </w:r>
      <w:r>
        <w:rPr>
          <w:b/>
          <w:sz w:val="24"/>
          <w:szCs w:val="24"/>
        </w:rPr>
        <w:t>:</w:t>
      </w:r>
    </w:p>
    <w:p w14:paraId="432BF4A0" w14:textId="5CEC01BA" w:rsidR="00BB380D" w:rsidRDefault="00BB380D" w:rsidP="00BB380D">
      <w:pPr>
        <w:pStyle w:val="BodyTextIndent2"/>
        <w:spacing w:after="0" w:line="480" w:lineRule="exact"/>
        <w:ind w:left="0"/>
        <w:rPr>
          <w:b/>
          <w:sz w:val="24"/>
          <w:szCs w:val="24"/>
        </w:rPr>
      </w:pPr>
    </w:p>
    <w:p w14:paraId="0455D424" w14:textId="01DD92EE"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16</w:t>
      </w:r>
      <w:r w:rsidR="00BB380D">
        <w:rPr>
          <w:b/>
          <w:sz w:val="24"/>
          <w:szCs w:val="24"/>
        </w:rPr>
        <w:t>:</w:t>
      </w:r>
    </w:p>
    <w:p w14:paraId="6BB82BB0" w14:textId="7B606FC3"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16</w:t>
      </w:r>
      <w:r>
        <w:rPr>
          <w:b/>
          <w:sz w:val="24"/>
          <w:szCs w:val="24"/>
        </w:rPr>
        <w:t>:</w:t>
      </w:r>
    </w:p>
    <w:p w14:paraId="650B2B16" w14:textId="1370EB23" w:rsidR="00BB380D" w:rsidRDefault="00BB380D" w:rsidP="00BB380D">
      <w:pPr>
        <w:pStyle w:val="BodyTextIndent2"/>
        <w:spacing w:after="0" w:line="480" w:lineRule="exact"/>
        <w:ind w:left="0"/>
        <w:rPr>
          <w:b/>
          <w:sz w:val="24"/>
          <w:szCs w:val="24"/>
        </w:rPr>
      </w:pPr>
    </w:p>
    <w:p w14:paraId="08CAB151" w14:textId="2C5A53C8" w:rsidR="00BB380D" w:rsidRPr="00960FFD" w:rsidRDefault="003C1C61" w:rsidP="00BB380D">
      <w:pPr>
        <w:pStyle w:val="BodyTextIndent2"/>
        <w:spacing w:after="0" w:line="480" w:lineRule="exact"/>
        <w:ind w:left="0"/>
        <w:rPr>
          <w:b/>
          <w:sz w:val="24"/>
          <w:szCs w:val="24"/>
        </w:rPr>
      </w:pPr>
      <w:r>
        <w:rPr>
          <w:b/>
          <w:sz w:val="24"/>
          <w:szCs w:val="24"/>
          <w:u w:val="single"/>
        </w:rPr>
        <w:lastRenderedPageBreak/>
        <w:t>SPECIAL INTERROGATORY NO.</w:t>
      </w:r>
      <w:r w:rsidR="00BB380D">
        <w:rPr>
          <w:b/>
          <w:sz w:val="24"/>
          <w:szCs w:val="24"/>
          <w:u w:val="single"/>
        </w:rPr>
        <w:t xml:space="preserve"> 17</w:t>
      </w:r>
      <w:r w:rsidR="00BB380D">
        <w:rPr>
          <w:b/>
          <w:sz w:val="24"/>
          <w:szCs w:val="24"/>
        </w:rPr>
        <w:t>:</w:t>
      </w:r>
    </w:p>
    <w:p w14:paraId="6301374E" w14:textId="1A3D5FCB"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17</w:t>
      </w:r>
      <w:r>
        <w:rPr>
          <w:b/>
          <w:sz w:val="24"/>
          <w:szCs w:val="24"/>
        </w:rPr>
        <w:t>:</w:t>
      </w:r>
    </w:p>
    <w:p w14:paraId="6DF95C47" w14:textId="40B3A518" w:rsidR="00BB380D" w:rsidRDefault="00BB380D" w:rsidP="00BB380D">
      <w:pPr>
        <w:pStyle w:val="BodyTextIndent2"/>
        <w:spacing w:after="0" w:line="480" w:lineRule="exact"/>
        <w:ind w:left="0"/>
        <w:rPr>
          <w:b/>
          <w:sz w:val="24"/>
          <w:szCs w:val="24"/>
        </w:rPr>
      </w:pPr>
    </w:p>
    <w:p w14:paraId="36CE73DC" w14:textId="204CF6A7"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18</w:t>
      </w:r>
      <w:r w:rsidR="00BB380D">
        <w:rPr>
          <w:b/>
          <w:sz w:val="24"/>
          <w:szCs w:val="24"/>
        </w:rPr>
        <w:t>:</w:t>
      </w:r>
    </w:p>
    <w:p w14:paraId="293F86C8" w14:textId="37BA1328"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18</w:t>
      </w:r>
      <w:r>
        <w:rPr>
          <w:b/>
          <w:sz w:val="24"/>
          <w:szCs w:val="24"/>
        </w:rPr>
        <w:t>:</w:t>
      </w:r>
    </w:p>
    <w:p w14:paraId="46D169ED" w14:textId="0522618E" w:rsidR="00BB380D" w:rsidRDefault="00BB380D" w:rsidP="00BB380D">
      <w:pPr>
        <w:pStyle w:val="BodyTextIndent2"/>
        <w:spacing w:after="0" w:line="480" w:lineRule="exact"/>
        <w:ind w:left="0"/>
        <w:rPr>
          <w:b/>
          <w:sz w:val="24"/>
          <w:szCs w:val="24"/>
        </w:rPr>
      </w:pPr>
    </w:p>
    <w:p w14:paraId="6ECC9256" w14:textId="439F2ABA"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19</w:t>
      </w:r>
      <w:r w:rsidR="00BB380D">
        <w:rPr>
          <w:b/>
          <w:sz w:val="24"/>
          <w:szCs w:val="24"/>
        </w:rPr>
        <w:t>:</w:t>
      </w:r>
    </w:p>
    <w:p w14:paraId="3916DBFD" w14:textId="39E27256"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19</w:t>
      </w:r>
      <w:r>
        <w:rPr>
          <w:b/>
          <w:sz w:val="24"/>
          <w:szCs w:val="24"/>
        </w:rPr>
        <w:t>:</w:t>
      </w:r>
    </w:p>
    <w:p w14:paraId="13052F39" w14:textId="3D023E5F" w:rsidR="00BB380D" w:rsidRDefault="00BB380D" w:rsidP="00BB380D">
      <w:pPr>
        <w:pStyle w:val="BodyTextIndent2"/>
        <w:spacing w:after="0" w:line="480" w:lineRule="exact"/>
        <w:ind w:left="0"/>
        <w:rPr>
          <w:b/>
          <w:sz w:val="24"/>
          <w:szCs w:val="24"/>
        </w:rPr>
      </w:pPr>
    </w:p>
    <w:p w14:paraId="0B09A234" w14:textId="4C36F50A"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20</w:t>
      </w:r>
      <w:r w:rsidR="00BB380D">
        <w:rPr>
          <w:b/>
          <w:sz w:val="24"/>
          <w:szCs w:val="24"/>
        </w:rPr>
        <w:t>:</w:t>
      </w:r>
    </w:p>
    <w:p w14:paraId="0BA04916" w14:textId="7DFBD87C"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20</w:t>
      </w:r>
      <w:r>
        <w:rPr>
          <w:b/>
          <w:sz w:val="24"/>
          <w:szCs w:val="24"/>
        </w:rPr>
        <w:t>:</w:t>
      </w:r>
    </w:p>
    <w:p w14:paraId="1A1F849A" w14:textId="1F207A35" w:rsidR="00BB380D" w:rsidRDefault="00BB380D" w:rsidP="00BB380D">
      <w:pPr>
        <w:pStyle w:val="BodyTextIndent2"/>
        <w:spacing w:after="0" w:line="480" w:lineRule="exact"/>
        <w:ind w:left="0"/>
        <w:rPr>
          <w:b/>
          <w:sz w:val="24"/>
          <w:szCs w:val="24"/>
        </w:rPr>
      </w:pPr>
    </w:p>
    <w:p w14:paraId="4475011D" w14:textId="736367CE"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21</w:t>
      </w:r>
      <w:r w:rsidR="00BB380D">
        <w:rPr>
          <w:b/>
          <w:sz w:val="24"/>
          <w:szCs w:val="24"/>
        </w:rPr>
        <w:t>:</w:t>
      </w:r>
    </w:p>
    <w:p w14:paraId="57B88E53" w14:textId="6FB81208"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21</w:t>
      </w:r>
      <w:r>
        <w:rPr>
          <w:b/>
          <w:sz w:val="24"/>
          <w:szCs w:val="24"/>
        </w:rPr>
        <w:t>:</w:t>
      </w:r>
    </w:p>
    <w:p w14:paraId="3BFCF2FC" w14:textId="5E38E95B" w:rsidR="00BB380D" w:rsidRDefault="00BB380D" w:rsidP="00BB380D">
      <w:pPr>
        <w:pStyle w:val="BodyTextIndent2"/>
        <w:spacing w:after="0" w:line="480" w:lineRule="exact"/>
        <w:ind w:left="0"/>
        <w:rPr>
          <w:b/>
          <w:sz w:val="24"/>
          <w:szCs w:val="24"/>
        </w:rPr>
      </w:pPr>
    </w:p>
    <w:p w14:paraId="3EE534E8" w14:textId="47924E9C"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22</w:t>
      </w:r>
      <w:r w:rsidR="00BB380D">
        <w:rPr>
          <w:b/>
          <w:sz w:val="24"/>
          <w:szCs w:val="24"/>
        </w:rPr>
        <w:t>:</w:t>
      </w:r>
    </w:p>
    <w:p w14:paraId="7A2B8830" w14:textId="0528BF58"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22</w:t>
      </w:r>
      <w:r>
        <w:rPr>
          <w:b/>
          <w:sz w:val="24"/>
          <w:szCs w:val="24"/>
        </w:rPr>
        <w:t>:</w:t>
      </w:r>
    </w:p>
    <w:p w14:paraId="485D34C8" w14:textId="73148675" w:rsidR="00BB380D" w:rsidRDefault="00BB380D" w:rsidP="00BB380D">
      <w:pPr>
        <w:pStyle w:val="BodyTextIndent2"/>
        <w:spacing w:after="0" w:line="480" w:lineRule="exact"/>
        <w:ind w:left="0"/>
        <w:rPr>
          <w:b/>
          <w:sz w:val="24"/>
          <w:szCs w:val="24"/>
        </w:rPr>
      </w:pPr>
    </w:p>
    <w:p w14:paraId="21C171BC" w14:textId="52DE8B6A"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23</w:t>
      </w:r>
      <w:r w:rsidR="00BB380D">
        <w:rPr>
          <w:b/>
          <w:sz w:val="24"/>
          <w:szCs w:val="24"/>
        </w:rPr>
        <w:t>:</w:t>
      </w:r>
    </w:p>
    <w:p w14:paraId="1534F52B" w14:textId="37D30928"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23</w:t>
      </w:r>
      <w:r>
        <w:rPr>
          <w:b/>
          <w:sz w:val="24"/>
          <w:szCs w:val="24"/>
        </w:rPr>
        <w:t>:</w:t>
      </w:r>
    </w:p>
    <w:p w14:paraId="75771B6E" w14:textId="2BAE2B1E" w:rsidR="00BB380D" w:rsidRDefault="00BB380D" w:rsidP="00BB380D">
      <w:pPr>
        <w:pStyle w:val="BodyTextIndent2"/>
        <w:spacing w:after="0" w:line="480" w:lineRule="exact"/>
        <w:ind w:left="0"/>
        <w:rPr>
          <w:b/>
          <w:sz w:val="24"/>
          <w:szCs w:val="24"/>
        </w:rPr>
      </w:pPr>
    </w:p>
    <w:p w14:paraId="2DEB7FAD" w14:textId="3E974C0E"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24</w:t>
      </w:r>
      <w:r w:rsidR="00BB380D">
        <w:rPr>
          <w:b/>
          <w:sz w:val="24"/>
          <w:szCs w:val="24"/>
        </w:rPr>
        <w:t>:</w:t>
      </w:r>
    </w:p>
    <w:p w14:paraId="3E8DD5E8" w14:textId="6CB5B5EE"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24</w:t>
      </w:r>
      <w:r>
        <w:rPr>
          <w:b/>
          <w:sz w:val="24"/>
          <w:szCs w:val="24"/>
        </w:rPr>
        <w:t>:</w:t>
      </w:r>
    </w:p>
    <w:p w14:paraId="53B8F617" w14:textId="6253F8C0" w:rsidR="00BB380D" w:rsidRDefault="00BB380D" w:rsidP="00BB380D">
      <w:pPr>
        <w:pStyle w:val="BodyTextIndent2"/>
        <w:spacing w:after="0" w:line="480" w:lineRule="exact"/>
        <w:ind w:left="0"/>
        <w:rPr>
          <w:b/>
          <w:sz w:val="24"/>
          <w:szCs w:val="24"/>
        </w:rPr>
      </w:pPr>
    </w:p>
    <w:p w14:paraId="0357CDF9" w14:textId="4D4D9A2A"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25</w:t>
      </w:r>
      <w:r w:rsidR="00BB380D">
        <w:rPr>
          <w:b/>
          <w:sz w:val="24"/>
          <w:szCs w:val="24"/>
        </w:rPr>
        <w:t>:</w:t>
      </w:r>
    </w:p>
    <w:p w14:paraId="5A858DA4" w14:textId="0425E25C"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25</w:t>
      </w:r>
      <w:r>
        <w:rPr>
          <w:b/>
          <w:sz w:val="24"/>
          <w:szCs w:val="24"/>
        </w:rPr>
        <w:t>:</w:t>
      </w:r>
    </w:p>
    <w:p w14:paraId="4A7AC4ED" w14:textId="5097B1A8" w:rsidR="00BB380D" w:rsidRDefault="00BB380D" w:rsidP="00BB380D">
      <w:pPr>
        <w:pStyle w:val="BodyTextIndent2"/>
        <w:spacing w:after="0" w:line="480" w:lineRule="exact"/>
        <w:ind w:left="0"/>
        <w:rPr>
          <w:b/>
          <w:sz w:val="24"/>
          <w:szCs w:val="24"/>
        </w:rPr>
      </w:pPr>
    </w:p>
    <w:p w14:paraId="000F121C" w14:textId="3520185F"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26</w:t>
      </w:r>
      <w:r w:rsidR="00BB380D">
        <w:rPr>
          <w:b/>
          <w:sz w:val="24"/>
          <w:szCs w:val="24"/>
        </w:rPr>
        <w:t>:</w:t>
      </w:r>
    </w:p>
    <w:p w14:paraId="5D366A8D" w14:textId="41948015" w:rsidR="00BB380D" w:rsidRPr="00BB380D" w:rsidRDefault="00BB380D" w:rsidP="00BB380D">
      <w:pPr>
        <w:pStyle w:val="BodyTextIndent2"/>
        <w:spacing w:after="0" w:line="480" w:lineRule="exact"/>
        <w:ind w:left="0"/>
        <w:rPr>
          <w:b/>
          <w:sz w:val="24"/>
          <w:szCs w:val="24"/>
        </w:rPr>
      </w:pPr>
      <w:r>
        <w:rPr>
          <w:b/>
          <w:sz w:val="24"/>
          <w:szCs w:val="24"/>
          <w:u w:val="single"/>
        </w:rPr>
        <w:lastRenderedPageBreak/>
        <w:t xml:space="preserve">RESPONSE TO </w:t>
      </w:r>
      <w:r w:rsidR="003C1C61">
        <w:rPr>
          <w:b/>
          <w:sz w:val="24"/>
          <w:szCs w:val="24"/>
          <w:u w:val="single"/>
        </w:rPr>
        <w:t>SPECIAL INTERROGATORY NO.</w:t>
      </w:r>
      <w:r>
        <w:rPr>
          <w:b/>
          <w:sz w:val="24"/>
          <w:szCs w:val="24"/>
          <w:u w:val="single"/>
        </w:rPr>
        <w:t xml:space="preserve"> 26</w:t>
      </w:r>
      <w:r>
        <w:rPr>
          <w:b/>
          <w:sz w:val="24"/>
          <w:szCs w:val="24"/>
        </w:rPr>
        <w:t>:</w:t>
      </w:r>
    </w:p>
    <w:p w14:paraId="66875524" w14:textId="0BA28DC7" w:rsidR="00BB380D" w:rsidRDefault="00BB380D" w:rsidP="00BB380D">
      <w:pPr>
        <w:pStyle w:val="BodyTextIndent2"/>
        <w:spacing w:after="0" w:line="480" w:lineRule="exact"/>
        <w:ind w:left="0"/>
        <w:rPr>
          <w:b/>
          <w:sz w:val="24"/>
          <w:szCs w:val="24"/>
        </w:rPr>
      </w:pPr>
    </w:p>
    <w:p w14:paraId="1BC75262" w14:textId="2B53C98F"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27</w:t>
      </w:r>
      <w:r w:rsidR="00BB380D">
        <w:rPr>
          <w:b/>
          <w:sz w:val="24"/>
          <w:szCs w:val="24"/>
        </w:rPr>
        <w:t>:</w:t>
      </w:r>
    </w:p>
    <w:p w14:paraId="48B038B1" w14:textId="48204F78"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27</w:t>
      </w:r>
      <w:r>
        <w:rPr>
          <w:b/>
          <w:sz w:val="24"/>
          <w:szCs w:val="24"/>
        </w:rPr>
        <w:t>:</w:t>
      </w:r>
    </w:p>
    <w:p w14:paraId="7625B147" w14:textId="4F3FCE20" w:rsidR="00BB380D" w:rsidRDefault="00BB380D" w:rsidP="00BB380D">
      <w:pPr>
        <w:pStyle w:val="BodyTextIndent2"/>
        <w:spacing w:after="0" w:line="480" w:lineRule="exact"/>
        <w:ind w:left="0"/>
        <w:rPr>
          <w:b/>
          <w:sz w:val="24"/>
          <w:szCs w:val="24"/>
        </w:rPr>
      </w:pPr>
    </w:p>
    <w:p w14:paraId="58EEE9C9" w14:textId="48682CA5"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28</w:t>
      </w:r>
      <w:r w:rsidR="00BB380D">
        <w:rPr>
          <w:b/>
          <w:sz w:val="24"/>
          <w:szCs w:val="24"/>
        </w:rPr>
        <w:t>:</w:t>
      </w:r>
    </w:p>
    <w:p w14:paraId="608BB7A2" w14:textId="6EC3AED1"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28</w:t>
      </w:r>
      <w:r>
        <w:rPr>
          <w:b/>
          <w:sz w:val="24"/>
          <w:szCs w:val="24"/>
        </w:rPr>
        <w:t>:</w:t>
      </w:r>
    </w:p>
    <w:p w14:paraId="5DD37398" w14:textId="6B10A61A" w:rsidR="00BB380D" w:rsidRDefault="00BB380D" w:rsidP="00BB380D">
      <w:pPr>
        <w:pStyle w:val="BodyTextIndent2"/>
        <w:spacing w:after="0" w:line="480" w:lineRule="exact"/>
        <w:ind w:left="0"/>
        <w:rPr>
          <w:b/>
          <w:sz w:val="24"/>
          <w:szCs w:val="24"/>
        </w:rPr>
      </w:pPr>
    </w:p>
    <w:p w14:paraId="5077FA30" w14:textId="5F858A89"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29</w:t>
      </w:r>
      <w:r w:rsidR="00BB380D">
        <w:rPr>
          <w:b/>
          <w:sz w:val="24"/>
          <w:szCs w:val="24"/>
        </w:rPr>
        <w:t>:</w:t>
      </w:r>
    </w:p>
    <w:p w14:paraId="238D1DE6" w14:textId="6EBA96E1" w:rsidR="00BB380D" w:rsidRDefault="00BB380D" w:rsidP="00BF1309">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29</w:t>
      </w:r>
      <w:r>
        <w:rPr>
          <w:b/>
          <w:sz w:val="24"/>
          <w:szCs w:val="24"/>
        </w:rPr>
        <w:t>:</w:t>
      </w:r>
    </w:p>
    <w:p w14:paraId="52D62144" w14:textId="77777777" w:rsidR="00DA02D9" w:rsidRDefault="00DA02D9" w:rsidP="00BF1309">
      <w:pPr>
        <w:pStyle w:val="BodyTextIndent2"/>
        <w:spacing w:after="0" w:line="480" w:lineRule="exact"/>
        <w:ind w:left="0"/>
        <w:rPr>
          <w:b/>
          <w:sz w:val="24"/>
          <w:szCs w:val="24"/>
        </w:rPr>
      </w:pPr>
    </w:p>
    <w:p w14:paraId="263E40D9" w14:textId="19CE7A5D"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FB72BD">
        <w:rPr>
          <w:b/>
          <w:sz w:val="24"/>
          <w:szCs w:val="24"/>
          <w:u w:val="single"/>
        </w:rPr>
        <w:t>30</w:t>
      </w:r>
      <w:r>
        <w:rPr>
          <w:b/>
          <w:sz w:val="24"/>
          <w:szCs w:val="24"/>
        </w:rPr>
        <w:t>:</w:t>
      </w:r>
    </w:p>
    <w:p w14:paraId="3D4A8DD0" w14:textId="53F0D6A0"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FB72BD">
        <w:rPr>
          <w:b/>
          <w:sz w:val="24"/>
          <w:szCs w:val="24"/>
          <w:u w:val="single"/>
        </w:rPr>
        <w:t>30</w:t>
      </w:r>
      <w:r>
        <w:rPr>
          <w:b/>
          <w:sz w:val="24"/>
          <w:szCs w:val="24"/>
        </w:rPr>
        <w:t>:</w:t>
      </w:r>
    </w:p>
    <w:p w14:paraId="702F3B40" w14:textId="77777777" w:rsidR="00DA02D9" w:rsidRDefault="00DA02D9" w:rsidP="00DA02D9">
      <w:pPr>
        <w:pStyle w:val="BodyTextIndent2"/>
        <w:spacing w:after="0" w:line="480" w:lineRule="exact"/>
        <w:ind w:left="0"/>
        <w:rPr>
          <w:b/>
          <w:sz w:val="24"/>
          <w:szCs w:val="24"/>
        </w:rPr>
      </w:pPr>
    </w:p>
    <w:p w14:paraId="5F010C85" w14:textId="1F6E0499"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FB72BD">
        <w:rPr>
          <w:b/>
          <w:sz w:val="24"/>
          <w:szCs w:val="24"/>
          <w:u w:val="single"/>
        </w:rPr>
        <w:t>31</w:t>
      </w:r>
      <w:r>
        <w:rPr>
          <w:b/>
          <w:sz w:val="24"/>
          <w:szCs w:val="24"/>
        </w:rPr>
        <w:t>:</w:t>
      </w:r>
    </w:p>
    <w:p w14:paraId="464A3756" w14:textId="4B6377AD"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FB72BD">
        <w:rPr>
          <w:b/>
          <w:sz w:val="24"/>
          <w:szCs w:val="24"/>
          <w:u w:val="single"/>
        </w:rPr>
        <w:t>31</w:t>
      </w:r>
      <w:r>
        <w:rPr>
          <w:b/>
          <w:sz w:val="24"/>
          <w:szCs w:val="24"/>
        </w:rPr>
        <w:t>:</w:t>
      </w:r>
    </w:p>
    <w:p w14:paraId="2839C319" w14:textId="77777777" w:rsidR="00DA02D9" w:rsidRDefault="00DA02D9" w:rsidP="00DA02D9">
      <w:pPr>
        <w:pStyle w:val="BodyTextIndent2"/>
        <w:spacing w:after="0" w:line="480" w:lineRule="exact"/>
        <w:ind w:left="0"/>
        <w:rPr>
          <w:b/>
          <w:sz w:val="24"/>
          <w:szCs w:val="24"/>
        </w:rPr>
      </w:pPr>
    </w:p>
    <w:p w14:paraId="4AFE5C4A" w14:textId="5A8C0F69"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FB72BD">
        <w:rPr>
          <w:b/>
          <w:sz w:val="24"/>
          <w:szCs w:val="24"/>
          <w:u w:val="single"/>
        </w:rPr>
        <w:t>32</w:t>
      </w:r>
      <w:r>
        <w:rPr>
          <w:b/>
          <w:sz w:val="24"/>
          <w:szCs w:val="24"/>
        </w:rPr>
        <w:t>:</w:t>
      </w:r>
    </w:p>
    <w:p w14:paraId="1B27644B" w14:textId="5DA8D176" w:rsidR="00DA02D9" w:rsidRPr="002F1F31"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FB72BD">
        <w:rPr>
          <w:b/>
          <w:sz w:val="24"/>
          <w:szCs w:val="24"/>
          <w:u w:val="single"/>
        </w:rPr>
        <w:t>32</w:t>
      </w:r>
      <w:r>
        <w:rPr>
          <w:b/>
          <w:sz w:val="24"/>
          <w:szCs w:val="24"/>
        </w:rPr>
        <w:t>:</w:t>
      </w:r>
    </w:p>
    <w:p w14:paraId="1BF522A1" w14:textId="77777777" w:rsidR="00DA02D9" w:rsidRDefault="00DA02D9" w:rsidP="00BF1309">
      <w:pPr>
        <w:pStyle w:val="BodyTextIndent2"/>
        <w:spacing w:after="0" w:line="480" w:lineRule="exact"/>
        <w:ind w:left="0"/>
        <w:rPr>
          <w:b/>
          <w:sz w:val="24"/>
          <w:szCs w:val="24"/>
        </w:rPr>
      </w:pPr>
    </w:p>
    <w:p w14:paraId="03F937B2" w14:textId="71769F1F"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0A5750">
        <w:rPr>
          <w:b/>
          <w:sz w:val="24"/>
          <w:szCs w:val="24"/>
          <w:u w:val="single"/>
        </w:rPr>
        <w:t>33</w:t>
      </w:r>
      <w:r>
        <w:rPr>
          <w:b/>
          <w:sz w:val="24"/>
          <w:szCs w:val="24"/>
        </w:rPr>
        <w:t>:</w:t>
      </w:r>
    </w:p>
    <w:p w14:paraId="0ADA6901" w14:textId="79ADBE7F"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0A5750">
        <w:rPr>
          <w:b/>
          <w:sz w:val="24"/>
          <w:szCs w:val="24"/>
          <w:u w:val="single"/>
        </w:rPr>
        <w:t>33</w:t>
      </w:r>
      <w:r>
        <w:rPr>
          <w:b/>
          <w:sz w:val="24"/>
          <w:szCs w:val="24"/>
        </w:rPr>
        <w:t>:</w:t>
      </w:r>
    </w:p>
    <w:p w14:paraId="77FB0DD2" w14:textId="77777777" w:rsidR="00DA02D9" w:rsidRDefault="00DA02D9" w:rsidP="00DA02D9">
      <w:pPr>
        <w:pStyle w:val="BodyTextIndent2"/>
        <w:spacing w:after="0" w:line="480" w:lineRule="exact"/>
        <w:ind w:left="0"/>
        <w:rPr>
          <w:b/>
          <w:sz w:val="24"/>
          <w:szCs w:val="24"/>
        </w:rPr>
      </w:pPr>
    </w:p>
    <w:p w14:paraId="754E35E9" w14:textId="7AF2C993"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0A5750">
        <w:rPr>
          <w:b/>
          <w:sz w:val="24"/>
          <w:szCs w:val="24"/>
          <w:u w:val="single"/>
        </w:rPr>
        <w:t>34</w:t>
      </w:r>
      <w:r>
        <w:rPr>
          <w:b/>
          <w:sz w:val="24"/>
          <w:szCs w:val="24"/>
        </w:rPr>
        <w:t>:</w:t>
      </w:r>
    </w:p>
    <w:p w14:paraId="547718F7" w14:textId="60D93016"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0A5750">
        <w:rPr>
          <w:b/>
          <w:sz w:val="24"/>
          <w:szCs w:val="24"/>
          <w:u w:val="single"/>
        </w:rPr>
        <w:t>34</w:t>
      </w:r>
      <w:r>
        <w:rPr>
          <w:b/>
          <w:sz w:val="24"/>
          <w:szCs w:val="24"/>
        </w:rPr>
        <w:t>:</w:t>
      </w:r>
    </w:p>
    <w:p w14:paraId="7805962A" w14:textId="77777777" w:rsidR="00DA02D9" w:rsidRDefault="00DA02D9" w:rsidP="00DA02D9">
      <w:pPr>
        <w:pStyle w:val="BodyTextIndent2"/>
        <w:spacing w:after="0" w:line="480" w:lineRule="exact"/>
        <w:ind w:left="0"/>
        <w:rPr>
          <w:b/>
          <w:sz w:val="24"/>
          <w:szCs w:val="24"/>
        </w:rPr>
      </w:pPr>
    </w:p>
    <w:p w14:paraId="095ED2AE" w14:textId="1C87E0F7"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0A5750">
        <w:rPr>
          <w:b/>
          <w:sz w:val="24"/>
          <w:szCs w:val="24"/>
          <w:u w:val="single"/>
        </w:rPr>
        <w:t>35</w:t>
      </w:r>
      <w:r>
        <w:rPr>
          <w:b/>
          <w:sz w:val="24"/>
          <w:szCs w:val="24"/>
        </w:rPr>
        <w:t>:</w:t>
      </w:r>
    </w:p>
    <w:p w14:paraId="15C515C9" w14:textId="3CE33001" w:rsidR="00DA02D9" w:rsidRPr="002F1F31"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0A5750">
        <w:rPr>
          <w:b/>
          <w:sz w:val="24"/>
          <w:szCs w:val="24"/>
          <w:u w:val="single"/>
        </w:rPr>
        <w:t>35</w:t>
      </w:r>
      <w:r>
        <w:rPr>
          <w:b/>
          <w:sz w:val="24"/>
          <w:szCs w:val="24"/>
        </w:rPr>
        <w:t>:</w:t>
      </w:r>
    </w:p>
    <w:p w14:paraId="03FFB617" w14:textId="77777777" w:rsidR="00DA02D9" w:rsidRDefault="00DA02D9" w:rsidP="00BF1309">
      <w:pPr>
        <w:pStyle w:val="BodyTextIndent2"/>
        <w:spacing w:after="0" w:line="480" w:lineRule="exact"/>
        <w:ind w:left="0"/>
        <w:rPr>
          <w:b/>
          <w:sz w:val="24"/>
          <w:szCs w:val="24"/>
        </w:rPr>
      </w:pPr>
    </w:p>
    <w:p w14:paraId="19655CD4" w14:textId="7D87385F"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0A5750">
        <w:rPr>
          <w:b/>
          <w:sz w:val="24"/>
          <w:szCs w:val="24"/>
          <w:u w:val="single"/>
        </w:rPr>
        <w:t>36</w:t>
      </w:r>
      <w:r>
        <w:rPr>
          <w:b/>
          <w:sz w:val="24"/>
          <w:szCs w:val="24"/>
        </w:rPr>
        <w:t>:</w:t>
      </w:r>
    </w:p>
    <w:p w14:paraId="60A6F37A" w14:textId="1E46051B"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0A5750">
        <w:rPr>
          <w:b/>
          <w:sz w:val="24"/>
          <w:szCs w:val="24"/>
          <w:u w:val="single"/>
        </w:rPr>
        <w:t>36</w:t>
      </w:r>
      <w:r>
        <w:rPr>
          <w:b/>
          <w:sz w:val="24"/>
          <w:szCs w:val="24"/>
        </w:rPr>
        <w:t>:</w:t>
      </w:r>
    </w:p>
    <w:p w14:paraId="7FD76D94" w14:textId="77777777" w:rsidR="00DA02D9" w:rsidRDefault="00DA02D9" w:rsidP="00DA02D9">
      <w:pPr>
        <w:pStyle w:val="BodyTextIndent2"/>
        <w:spacing w:after="0" w:line="480" w:lineRule="exact"/>
        <w:ind w:left="0"/>
        <w:rPr>
          <w:b/>
          <w:sz w:val="24"/>
          <w:szCs w:val="24"/>
        </w:rPr>
      </w:pPr>
    </w:p>
    <w:p w14:paraId="0693B3F1" w14:textId="4E840339"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0A5750">
        <w:rPr>
          <w:b/>
          <w:sz w:val="24"/>
          <w:szCs w:val="24"/>
          <w:u w:val="single"/>
        </w:rPr>
        <w:t>37</w:t>
      </w:r>
      <w:r>
        <w:rPr>
          <w:b/>
          <w:sz w:val="24"/>
          <w:szCs w:val="24"/>
        </w:rPr>
        <w:t>:</w:t>
      </w:r>
    </w:p>
    <w:p w14:paraId="6B6ACAB0" w14:textId="672BAAA4"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0A5750">
        <w:rPr>
          <w:b/>
          <w:sz w:val="24"/>
          <w:szCs w:val="24"/>
          <w:u w:val="single"/>
        </w:rPr>
        <w:t>37</w:t>
      </w:r>
      <w:r>
        <w:rPr>
          <w:b/>
          <w:sz w:val="24"/>
          <w:szCs w:val="24"/>
        </w:rPr>
        <w:t>:</w:t>
      </w:r>
    </w:p>
    <w:p w14:paraId="7AEEAD3B" w14:textId="77777777" w:rsidR="00DA02D9" w:rsidRDefault="00DA02D9" w:rsidP="00DA02D9">
      <w:pPr>
        <w:pStyle w:val="BodyTextIndent2"/>
        <w:spacing w:after="0" w:line="480" w:lineRule="exact"/>
        <w:ind w:left="0"/>
        <w:rPr>
          <w:b/>
          <w:sz w:val="24"/>
          <w:szCs w:val="24"/>
        </w:rPr>
      </w:pPr>
    </w:p>
    <w:p w14:paraId="3178B4D5" w14:textId="031E819E"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0A5750">
        <w:rPr>
          <w:b/>
          <w:sz w:val="24"/>
          <w:szCs w:val="24"/>
          <w:u w:val="single"/>
        </w:rPr>
        <w:t>38</w:t>
      </w:r>
      <w:r>
        <w:rPr>
          <w:b/>
          <w:sz w:val="24"/>
          <w:szCs w:val="24"/>
        </w:rPr>
        <w:t>:</w:t>
      </w:r>
    </w:p>
    <w:p w14:paraId="7EBE27B7" w14:textId="5B67FD6B" w:rsidR="00DA02D9" w:rsidRPr="002F1F31"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0A5750">
        <w:rPr>
          <w:b/>
          <w:sz w:val="24"/>
          <w:szCs w:val="24"/>
          <w:u w:val="single"/>
        </w:rPr>
        <w:t>38</w:t>
      </w:r>
      <w:r>
        <w:rPr>
          <w:b/>
          <w:sz w:val="24"/>
          <w:szCs w:val="24"/>
        </w:rPr>
        <w:t>:</w:t>
      </w:r>
    </w:p>
    <w:p w14:paraId="18E4B7A1" w14:textId="77777777" w:rsidR="00DA02D9" w:rsidRDefault="00DA02D9" w:rsidP="00BF1309">
      <w:pPr>
        <w:pStyle w:val="BodyTextIndent2"/>
        <w:spacing w:after="0" w:line="480" w:lineRule="exact"/>
        <w:ind w:left="0"/>
        <w:rPr>
          <w:b/>
          <w:sz w:val="24"/>
          <w:szCs w:val="24"/>
        </w:rPr>
      </w:pPr>
    </w:p>
    <w:p w14:paraId="374F4561" w14:textId="6EE696BE"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0A5750">
        <w:rPr>
          <w:b/>
          <w:sz w:val="24"/>
          <w:szCs w:val="24"/>
          <w:u w:val="single"/>
        </w:rPr>
        <w:t>39</w:t>
      </w:r>
      <w:r>
        <w:rPr>
          <w:b/>
          <w:sz w:val="24"/>
          <w:szCs w:val="24"/>
        </w:rPr>
        <w:t>:</w:t>
      </w:r>
    </w:p>
    <w:p w14:paraId="77257DF7" w14:textId="26DBA127"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0A5750">
        <w:rPr>
          <w:b/>
          <w:sz w:val="24"/>
          <w:szCs w:val="24"/>
          <w:u w:val="single"/>
        </w:rPr>
        <w:t>39</w:t>
      </w:r>
      <w:r>
        <w:rPr>
          <w:b/>
          <w:sz w:val="24"/>
          <w:szCs w:val="24"/>
        </w:rPr>
        <w:t>:</w:t>
      </w:r>
    </w:p>
    <w:p w14:paraId="745E63DD" w14:textId="77777777" w:rsidR="00DA02D9" w:rsidRDefault="00DA02D9" w:rsidP="00DA02D9">
      <w:pPr>
        <w:pStyle w:val="BodyTextIndent2"/>
        <w:spacing w:after="0" w:line="480" w:lineRule="exact"/>
        <w:ind w:left="0"/>
        <w:rPr>
          <w:b/>
          <w:sz w:val="24"/>
          <w:szCs w:val="24"/>
        </w:rPr>
      </w:pPr>
    </w:p>
    <w:p w14:paraId="642A0E4B" w14:textId="2A54FFC8"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0A5750">
        <w:rPr>
          <w:b/>
          <w:sz w:val="24"/>
          <w:szCs w:val="24"/>
          <w:u w:val="single"/>
        </w:rPr>
        <w:t>40</w:t>
      </w:r>
      <w:r>
        <w:rPr>
          <w:b/>
          <w:sz w:val="24"/>
          <w:szCs w:val="24"/>
        </w:rPr>
        <w:t>:</w:t>
      </w:r>
    </w:p>
    <w:p w14:paraId="3C733A93" w14:textId="5EFCBF26"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0A5750">
        <w:rPr>
          <w:b/>
          <w:sz w:val="24"/>
          <w:szCs w:val="24"/>
          <w:u w:val="single"/>
        </w:rPr>
        <w:t>40</w:t>
      </w:r>
      <w:r>
        <w:rPr>
          <w:b/>
          <w:sz w:val="24"/>
          <w:szCs w:val="24"/>
        </w:rPr>
        <w:t>:</w:t>
      </w:r>
    </w:p>
    <w:p w14:paraId="2B9ADF63" w14:textId="77777777" w:rsidR="00DA02D9" w:rsidRDefault="00DA02D9" w:rsidP="00DA02D9">
      <w:pPr>
        <w:pStyle w:val="BodyTextIndent2"/>
        <w:spacing w:after="0" w:line="480" w:lineRule="exact"/>
        <w:ind w:left="0"/>
        <w:rPr>
          <w:b/>
          <w:sz w:val="24"/>
          <w:szCs w:val="24"/>
        </w:rPr>
      </w:pPr>
    </w:p>
    <w:p w14:paraId="6F78A577" w14:textId="7C6D5130"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0A5750">
        <w:rPr>
          <w:b/>
          <w:sz w:val="24"/>
          <w:szCs w:val="24"/>
          <w:u w:val="single"/>
        </w:rPr>
        <w:t>41</w:t>
      </w:r>
      <w:r>
        <w:rPr>
          <w:b/>
          <w:sz w:val="24"/>
          <w:szCs w:val="24"/>
        </w:rPr>
        <w:t>:</w:t>
      </w:r>
    </w:p>
    <w:p w14:paraId="0270B188" w14:textId="56E0D54C" w:rsidR="00DA02D9" w:rsidRPr="002F1F31"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0A5750">
        <w:rPr>
          <w:b/>
          <w:sz w:val="24"/>
          <w:szCs w:val="24"/>
          <w:u w:val="single"/>
        </w:rPr>
        <w:t>41</w:t>
      </w:r>
      <w:r>
        <w:rPr>
          <w:b/>
          <w:sz w:val="24"/>
          <w:szCs w:val="24"/>
        </w:rPr>
        <w:t>:</w:t>
      </w:r>
    </w:p>
    <w:p w14:paraId="78D8FC2D" w14:textId="77777777" w:rsidR="00DA02D9" w:rsidRDefault="00DA02D9" w:rsidP="00BF1309">
      <w:pPr>
        <w:pStyle w:val="BodyTextIndent2"/>
        <w:spacing w:after="0" w:line="480" w:lineRule="exact"/>
        <w:ind w:left="0"/>
        <w:rPr>
          <w:b/>
          <w:sz w:val="24"/>
          <w:szCs w:val="24"/>
        </w:rPr>
      </w:pPr>
    </w:p>
    <w:p w14:paraId="26B98233" w14:textId="7D061409"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0A5750">
        <w:rPr>
          <w:b/>
          <w:sz w:val="24"/>
          <w:szCs w:val="24"/>
          <w:u w:val="single"/>
        </w:rPr>
        <w:t>42</w:t>
      </w:r>
      <w:r>
        <w:rPr>
          <w:b/>
          <w:sz w:val="24"/>
          <w:szCs w:val="24"/>
        </w:rPr>
        <w:t>:</w:t>
      </w:r>
    </w:p>
    <w:p w14:paraId="35C4B8AB" w14:textId="30892195" w:rsidR="00DA02D9" w:rsidRPr="00BB380D" w:rsidRDefault="00DA02D9" w:rsidP="00DA02D9">
      <w:pPr>
        <w:pStyle w:val="BodyTextIndent2"/>
        <w:spacing w:after="0" w:line="480" w:lineRule="exact"/>
        <w:ind w:left="0"/>
        <w:rPr>
          <w:b/>
          <w:sz w:val="24"/>
          <w:szCs w:val="24"/>
        </w:rPr>
      </w:pPr>
      <w:r>
        <w:rPr>
          <w:b/>
          <w:sz w:val="24"/>
          <w:szCs w:val="24"/>
          <w:u w:val="single"/>
        </w:rPr>
        <w:t>RESPONSE TO SPECIAL INTERROGATORY NO.</w:t>
      </w:r>
      <w:r w:rsidR="000A5750">
        <w:rPr>
          <w:b/>
          <w:sz w:val="24"/>
          <w:szCs w:val="24"/>
          <w:u w:val="single"/>
        </w:rPr>
        <w:t xml:space="preserve"> 42</w:t>
      </w:r>
      <w:r>
        <w:rPr>
          <w:b/>
          <w:sz w:val="24"/>
          <w:szCs w:val="24"/>
        </w:rPr>
        <w:t>:</w:t>
      </w:r>
    </w:p>
    <w:p w14:paraId="56ED3F4D" w14:textId="77777777" w:rsidR="00DA02D9" w:rsidRDefault="00DA02D9" w:rsidP="00DA02D9">
      <w:pPr>
        <w:pStyle w:val="BodyTextIndent2"/>
        <w:spacing w:after="0" w:line="480" w:lineRule="exact"/>
        <w:ind w:left="0"/>
        <w:rPr>
          <w:b/>
          <w:sz w:val="24"/>
          <w:szCs w:val="24"/>
        </w:rPr>
      </w:pPr>
    </w:p>
    <w:p w14:paraId="66A25C3D" w14:textId="50384950"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B72282">
        <w:rPr>
          <w:b/>
          <w:sz w:val="24"/>
          <w:szCs w:val="24"/>
          <w:u w:val="single"/>
        </w:rPr>
        <w:t>43</w:t>
      </w:r>
      <w:r>
        <w:rPr>
          <w:b/>
          <w:sz w:val="24"/>
          <w:szCs w:val="24"/>
        </w:rPr>
        <w:t>:</w:t>
      </w:r>
    </w:p>
    <w:p w14:paraId="7DB9863E" w14:textId="2A317223"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B72282">
        <w:rPr>
          <w:b/>
          <w:sz w:val="24"/>
          <w:szCs w:val="24"/>
          <w:u w:val="single"/>
        </w:rPr>
        <w:t>43</w:t>
      </w:r>
      <w:r>
        <w:rPr>
          <w:b/>
          <w:sz w:val="24"/>
          <w:szCs w:val="24"/>
        </w:rPr>
        <w:t>:</w:t>
      </w:r>
    </w:p>
    <w:p w14:paraId="516002EA" w14:textId="77777777" w:rsidR="00DA02D9" w:rsidRDefault="00DA02D9" w:rsidP="00DA02D9">
      <w:pPr>
        <w:pStyle w:val="BodyTextIndent2"/>
        <w:spacing w:after="0" w:line="480" w:lineRule="exact"/>
        <w:ind w:left="0"/>
        <w:rPr>
          <w:b/>
          <w:sz w:val="24"/>
          <w:szCs w:val="24"/>
        </w:rPr>
      </w:pPr>
    </w:p>
    <w:p w14:paraId="6B5CB7BA" w14:textId="3DDDC547"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B72282">
        <w:rPr>
          <w:b/>
          <w:sz w:val="24"/>
          <w:szCs w:val="24"/>
          <w:u w:val="single"/>
        </w:rPr>
        <w:t>44</w:t>
      </w:r>
      <w:r>
        <w:rPr>
          <w:b/>
          <w:sz w:val="24"/>
          <w:szCs w:val="24"/>
        </w:rPr>
        <w:t>:</w:t>
      </w:r>
    </w:p>
    <w:p w14:paraId="5F0149EA" w14:textId="2CE03C2D" w:rsidR="00DA02D9" w:rsidRPr="002F1F31"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B72282">
        <w:rPr>
          <w:b/>
          <w:sz w:val="24"/>
          <w:szCs w:val="24"/>
          <w:u w:val="single"/>
        </w:rPr>
        <w:t>44</w:t>
      </w:r>
      <w:r>
        <w:rPr>
          <w:b/>
          <w:sz w:val="24"/>
          <w:szCs w:val="24"/>
        </w:rPr>
        <w:t>:</w:t>
      </w:r>
    </w:p>
    <w:p w14:paraId="0BF3E589" w14:textId="77777777" w:rsidR="00DA02D9" w:rsidRDefault="00DA02D9" w:rsidP="00BF1309">
      <w:pPr>
        <w:pStyle w:val="BodyTextIndent2"/>
        <w:spacing w:after="0" w:line="480" w:lineRule="exact"/>
        <w:ind w:left="0"/>
        <w:rPr>
          <w:b/>
          <w:sz w:val="24"/>
          <w:szCs w:val="24"/>
        </w:rPr>
      </w:pPr>
    </w:p>
    <w:p w14:paraId="4FCB07A0" w14:textId="6BEE9B55" w:rsidR="00DA02D9" w:rsidRPr="00960FFD" w:rsidRDefault="00DA02D9" w:rsidP="00DA02D9">
      <w:pPr>
        <w:pStyle w:val="BodyTextIndent2"/>
        <w:spacing w:after="0" w:line="480" w:lineRule="exact"/>
        <w:ind w:left="0"/>
        <w:rPr>
          <w:b/>
          <w:sz w:val="24"/>
          <w:szCs w:val="24"/>
        </w:rPr>
      </w:pPr>
      <w:r>
        <w:rPr>
          <w:b/>
          <w:sz w:val="24"/>
          <w:szCs w:val="24"/>
          <w:u w:val="single"/>
        </w:rPr>
        <w:lastRenderedPageBreak/>
        <w:t xml:space="preserve">SPECIAL INTERROGATORY NO. </w:t>
      </w:r>
      <w:r w:rsidR="0097638D">
        <w:rPr>
          <w:b/>
          <w:sz w:val="24"/>
          <w:szCs w:val="24"/>
          <w:u w:val="single"/>
        </w:rPr>
        <w:t>45</w:t>
      </w:r>
      <w:r>
        <w:rPr>
          <w:b/>
          <w:sz w:val="24"/>
          <w:szCs w:val="24"/>
        </w:rPr>
        <w:t>:</w:t>
      </w:r>
    </w:p>
    <w:p w14:paraId="3AF06ABA" w14:textId="338CA97F"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97638D">
        <w:rPr>
          <w:b/>
          <w:sz w:val="24"/>
          <w:szCs w:val="24"/>
          <w:u w:val="single"/>
        </w:rPr>
        <w:t>45</w:t>
      </w:r>
      <w:r>
        <w:rPr>
          <w:b/>
          <w:sz w:val="24"/>
          <w:szCs w:val="24"/>
        </w:rPr>
        <w:t>:</w:t>
      </w:r>
    </w:p>
    <w:p w14:paraId="343B4719" w14:textId="77777777" w:rsidR="00DA02D9" w:rsidRDefault="00DA02D9" w:rsidP="00DA02D9">
      <w:pPr>
        <w:pStyle w:val="BodyTextIndent2"/>
        <w:spacing w:after="0" w:line="480" w:lineRule="exact"/>
        <w:ind w:left="0"/>
        <w:rPr>
          <w:b/>
          <w:sz w:val="24"/>
          <w:szCs w:val="24"/>
        </w:rPr>
      </w:pPr>
    </w:p>
    <w:p w14:paraId="612368A4" w14:textId="262408DF"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97638D">
        <w:rPr>
          <w:b/>
          <w:sz w:val="24"/>
          <w:szCs w:val="24"/>
          <w:u w:val="single"/>
        </w:rPr>
        <w:t>46</w:t>
      </w:r>
      <w:r>
        <w:rPr>
          <w:b/>
          <w:sz w:val="24"/>
          <w:szCs w:val="24"/>
        </w:rPr>
        <w:t>:</w:t>
      </w:r>
    </w:p>
    <w:p w14:paraId="26723E43" w14:textId="4DC7772D"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97638D">
        <w:rPr>
          <w:b/>
          <w:sz w:val="24"/>
          <w:szCs w:val="24"/>
          <w:u w:val="single"/>
        </w:rPr>
        <w:t>46</w:t>
      </w:r>
      <w:r>
        <w:rPr>
          <w:b/>
          <w:sz w:val="24"/>
          <w:szCs w:val="24"/>
        </w:rPr>
        <w:t>:</w:t>
      </w:r>
    </w:p>
    <w:p w14:paraId="07CB4C49" w14:textId="77777777" w:rsidR="00DA02D9" w:rsidRDefault="00DA02D9" w:rsidP="00DA02D9">
      <w:pPr>
        <w:pStyle w:val="BodyTextIndent2"/>
        <w:spacing w:after="0" w:line="480" w:lineRule="exact"/>
        <w:ind w:left="0"/>
        <w:rPr>
          <w:b/>
          <w:sz w:val="24"/>
          <w:szCs w:val="24"/>
        </w:rPr>
      </w:pPr>
    </w:p>
    <w:p w14:paraId="1D3A4BFC" w14:textId="76253B34"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97638D">
        <w:rPr>
          <w:b/>
          <w:sz w:val="24"/>
          <w:szCs w:val="24"/>
          <w:u w:val="single"/>
        </w:rPr>
        <w:t>47</w:t>
      </w:r>
      <w:r>
        <w:rPr>
          <w:b/>
          <w:sz w:val="24"/>
          <w:szCs w:val="24"/>
        </w:rPr>
        <w:t>:</w:t>
      </w:r>
    </w:p>
    <w:p w14:paraId="6081D69D" w14:textId="496AA1A6" w:rsidR="00DA02D9" w:rsidRPr="002F1F31"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97638D">
        <w:rPr>
          <w:b/>
          <w:sz w:val="24"/>
          <w:szCs w:val="24"/>
          <w:u w:val="single"/>
        </w:rPr>
        <w:t>47</w:t>
      </w:r>
      <w:r>
        <w:rPr>
          <w:b/>
          <w:sz w:val="24"/>
          <w:szCs w:val="24"/>
        </w:rPr>
        <w:t>:</w:t>
      </w:r>
    </w:p>
    <w:p w14:paraId="19C5AEAE" w14:textId="77777777" w:rsidR="00DA02D9" w:rsidRDefault="00DA02D9" w:rsidP="00BF1309">
      <w:pPr>
        <w:pStyle w:val="BodyTextIndent2"/>
        <w:spacing w:after="0" w:line="480" w:lineRule="exact"/>
        <w:ind w:left="0"/>
        <w:rPr>
          <w:b/>
          <w:sz w:val="24"/>
          <w:szCs w:val="24"/>
        </w:rPr>
      </w:pPr>
    </w:p>
    <w:p w14:paraId="7888C1EB" w14:textId="469D2CC3"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97638D">
        <w:rPr>
          <w:b/>
          <w:sz w:val="24"/>
          <w:szCs w:val="24"/>
          <w:u w:val="single"/>
        </w:rPr>
        <w:t>48</w:t>
      </w:r>
      <w:r>
        <w:rPr>
          <w:b/>
          <w:sz w:val="24"/>
          <w:szCs w:val="24"/>
        </w:rPr>
        <w:t>:</w:t>
      </w:r>
    </w:p>
    <w:p w14:paraId="3184491C" w14:textId="6BDBA183"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97638D">
        <w:rPr>
          <w:b/>
          <w:sz w:val="24"/>
          <w:szCs w:val="24"/>
          <w:u w:val="single"/>
        </w:rPr>
        <w:t>48</w:t>
      </w:r>
      <w:r>
        <w:rPr>
          <w:b/>
          <w:sz w:val="24"/>
          <w:szCs w:val="24"/>
        </w:rPr>
        <w:t>:</w:t>
      </w:r>
    </w:p>
    <w:p w14:paraId="3AF59103" w14:textId="77777777" w:rsidR="00DA02D9" w:rsidRDefault="00DA02D9" w:rsidP="00DA02D9">
      <w:pPr>
        <w:pStyle w:val="BodyTextIndent2"/>
        <w:spacing w:after="0" w:line="480" w:lineRule="exact"/>
        <w:ind w:left="0"/>
        <w:rPr>
          <w:b/>
          <w:sz w:val="24"/>
          <w:szCs w:val="24"/>
        </w:rPr>
      </w:pPr>
    </w:p>
    <w:p w14:paraId="79C8F1C2" w14:textId="4768DE23"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97638D">
        <w:rPr>
          <w:b/>
          <w:sz w:val="24"/>
          <w:szCs w:val="24"/>
          <w:u w:val="single"/>
        </w:rPr>
        <w:t>49</w:t>
      </w:r>
      <w:r>
        <w:rPr>
          <w:b/>
          <w:sz w:val="24"/>
          <w:szCs w:val="24"/>
        </w:rPr>
        <w:t>:</w:t>
      </w:r>
    </w:p>
    <w:p w14:paraId="2CEF9F3B" w14:textId="3985A5FA"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97638D">
        <w:rPr>
          <w:b/>
          <w:sz w:val="24"/>
          <w:szCs w:val="24"/>
          <w:u w:val="single"/>
        </w:rPr>
        <w:t>49</w:t>
      </w:r>
      <w:r>
        <w:rPr>
          <w:b/>
          <w:sz w:val="24"/>
          <w:szCs w:val="24"/>
        </w:rPr>
        <w:t>:</w:t>
      </w:r>
    </w:p>
    <w:p w14:paraId="7FBC68BB" w14:textId="77777777" w:rsidR="00DA02D9" w:rsidRDefault="00DA02D9" w:rsidP="00DA02D9">
      <w:pPr>
        <w:pStyle w:val="BodyTextIndent2"/>
        <w:spacing w:after="0" w:line="480" w:lineRule="exact"/>
        <w:ind w:left="0"/>
        <w:rPr>
          <w:b/>
          <w:sz w:val="24"/>
          <w:szCs w:val="24"/>
        </w:rPr>
      </w:pPr>
    </w:p>
    <w:p w14:paraId="7A0AC704" w14:textId="6DEAAB83"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97638D">
        <w:rPr>
          <w:b/>
          <w:sz w:val="24"/>
          <w:szCs w:val="24"/>
          <w:u w:val="single"/>
        </w:rPr>
        <w:t>50</w:t>
      </w:r>
      <w:r>
        <w:rPr>
          <w:b/>
          <w:sz w:val="24"/>
          <w:szCs w:val="24"/>
        </w:rPr>
        <w:t>:</w:t>
      </w:r>
    </w:p>
    <w:p w14:paraId="0A81D2AD" w14:textId="6270BA7F" w:rsidR="00DA02D9" w:rsidRPr="002F1F31"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97638D">
        <w:rPr>
          <w:b/>
          <w:sz w:val="24"/>
          <w:szCs w:val="24"/>
          <w:u w:val="single"/>
        </w:rPr>
        <w:t>50</w:t>
      </w:r>
      <w:r>
        <w:rPr>
          <w:b/>
          <w:sz w:val="24"/>
          <w:szCs w:val="24"/>
        </w:rPr>
        <w:t>:</w:t>
      </w:r>
    </w:p>
    <w:p w14:paraId="2D2ED406" w14:textId="77777777" w:rsidR="00DA02D9" w:rsidRDefault="00DA02D9" w:rsidP="00BF1309">
      <w:pPr>
        <w:pStyle w:val="BodyTextIndent2"/>
        <w:spacing w:after="0" w:line="480" w:lineRule="exact"/>
        <w:ind w:left="0"/>
        <w:rPr>
          <w:b/>
          <w:sz w:val="24"/>
          <w:szCs w:val="24"/>
        </w:rPr>
      </w:pPr>
    </w:p>
    <w:p w14:paraId="328D2C1C" w14:textId="4C82AFF2"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97638D">
        <w:rPr>
          <w:b/>
          <w:sz w:val="24"/>
          <w:szCs w:val="24"/>
          <w:u w:val="single"/>
        </w:rPr>
        <w:t>51</w:t>
      </w:r>
      <w:r>
        <w:rPr>
          <w:b/>
          <w:sz w:val="24"/>
          <w:szCs w:val="24"/>
        </w:rPr>
        <w:t>:</w:t>
      </w:r>
    </w:p>
    <w:p w14:paraId="6CE1FB92" w14:textId="34C14789"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97638D">
        <w:rPr>
          <w:b/>
          <w:sz w:val="24"/>
          <w:szCs w:val="24"/>
          <w:u w:val="single"/>
        </w:rPr>
        <w:t>51</w:t>
      </w:r>
      <w:r>
        <w:rPr>
          <w:b/>
          <w:sz w:val="24"/>
          <w:szCs w:val="24"/>
        </w:rPr>
        <w:t>:</w:t>
      </w:r>
    </w:p>
    <w:p w14:paraId="347D023B" w14:textId="77777777" w:rsidR="00DA02D9" w:rsidRDefault="00DA02D9" w:rsidP="00DA02D9">
      <w:pPr>
        <w:pStyle w:val="BodyTextIndent2"/>
        <w:spacing w:after="0" w:line="480" w:lineRule="exact"/>
        <w:ind w:left="0"/>
        <w:rPr>
          <w:b/>
          <w:sz w:val="24"/>
          <w:szCs w:val="24"/>
        </w:rPr>
      </w:pPr>
    </w:p>
    <w:p w14:paraId="3ACB6461" w14:textId="36E40F2F"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97638D">
        <w:rPr>
          <w:b/>
          <w:sz w:val="24"/>
          <w:szCs w:val="24"/>
          <w:u w:val="single"/>
        </w:rPr>
        <w:t>52</w:t>
      </w:r>
      <w:r>
        <w:rPr>
          <w:b/>
          <w:sz w:val="24"/>
          <w:szCs w:val="24"/>
        </w:rPr>
        <w:t>:</w:t>
      </w:r>
    </w:p>
    <w:p w14:paraId="27D6BA00" w14:textId="1376126A"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97638D">
        <w:rPr>
          <w:b/>
          <w:sz w:val="24"/>
          <w:szCs w:val="24"/>
          <w:u w:val="single"/>
        </w:rPr>
        <w:t>52</w:t>
      </w:r>
      <w:r>
        <w:rPr>
          <w:b/>
          <w:sz w:val="24"/>
          <w:szCs w:val="24"/>
        </w:rPr>
        <w:t>:</w:t>
      </w:r>
    </w:p>
    <w:p w14:paraId="73AA66E4" w14:textId="77777777" w:rsidR="00DA02D9" w:rsidRDefault="00DA02D9" w:rsidP="00DA02D9">
      <w:pPr>
        <w:pStyle w:val="BodyTextIndent2"/>
        <w:spacing w:after="0" w:line="480" w:lineRule="exact"/>
        <w:ind w:left="0"/>
        <w:rPr>
          <w:b/>
          <w:sz w:val="24"/>
          <w:szCs w:val="24"/>
        </w:rPr>
      </w:pPr>
    </w:p>
    <w:p w14:paraId="6B3A314F" w14:textId="575D8471"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97638D">
        <w:rPr>
          <w:b/>
          <w:sz w:val="24"/>
          <w:szCs w:val="24"/>
          <w:u w:val="single"/>
        </w:rPr>
        <w:t>53</w:t>
      </w:r>
      <w:r>
        <w:rPr>
          <w:b/>
          <w:sz w:val="24"/>
          <w:szCs w:val="24"/>
        </w:rPr>
        <w:t>:</w:t>
      </w:r>
    </w:p>
    <w:p w14:paraId="3282A6E6" w14:textId="44B449B2" w:rsidR="00DA02D9" w:rsidRPr="002F1F31"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97638D">
        <w:rPr>
          <w:b/>
          <w:sz w:val="24"/>
          <w:szCs w:val="24"/>
          <w:u w:val="single"/>
        </w:rPr>
        <w:t>53</w:t>
      </w:r>
      <w:r>
        <w:rPr>
          <w:b/>
          <w:sz w:val="24"/>
          <w:szCs w:val="24"/>
        </w:rPr>
        <w:t>:</w:t>
      </w:r>
    </w:p>
    <w:p w14:paraId="7AF8B6E3" w14:textId="77777777" w:rsidR="00DA02D9" w:rsidRPr="002F1F31" w:rsidRDefault="00DA02D9" w:rsidP="00BF1309">
      <w:pPr>
        <w:pStyle w:val="BodyTextIndent2"/>
        <w:spacing w:after="0" w:line="480" w:lineRule="exact"/>
        <w:ind w:left="0"/>
        <w:rPr>
          <w:b/>
          <w:sz w:val="24"/>
          <w:szCs w:val="24"/>
        </w:rPr>
      </w:pPr>
    </w:p>
    <w:p w14:paraId="7BB2BC9B" w14:textId="380967A7" w:rsidR="000D09B8" w:rsidRDefault="000D09B8" w:rsidP="000D09B8">
      <w:pPr>
        <w:rPr>
          <w:rFonts w:eastAsia="Calibri"/>
          <w:b/>
          <w:sz w:val="24"/>
          <w:szCs w:val="24"/>
        </w:rPr>
      </w:pPr>
      <w:r w:rsidRPr="004B5E64">
        <w:rPr>
          <w:rFonts w:eastAsia="Calibri"/>
          <w:sz w:val="24"/>
          <w:szCs w:val="24"/>
        </w:rPr>
        <w:t>Dated:</w:t>
      </w:r>
      <w:r w:rsidRPr="004B5E64">
        <w:rPr>
          <w:rFonts w:eastAsia="Calibri"/>
          <w:sz w:val="24"/>
          <w:szCs w:val="24"/>
        </w:rPr>
        <w:tab/>
      </w:r>
      <w:r w:rsidR="00D11BC6" w:rsidRPr="00D11BC6">
        <w:rPr>
          <w:rFonts w:eastAsia="Calibri"/>
          <w:sz w:val="24"/>
          <w:szCs w:val="24"/>
          <w:highlight w:val="yellow"/>
        </w:rPr>
        <w:t>DATE</w:t>
      </w:r>
      <w:r w:rsidRPr="004B5E64">
        <w:rPr>
          <w:rFonts w:eastAsia="Calibri"/>
          <w:sz w:val="24"/>
          <w:szCs w:val="24"/>
        </w:rPr>
        <w:tab/>
      </w:r>
      <w:r w:rsidRPr="004B5E64">
        <w:rPr>
          <w:rFonts w:eastAsia="Calibri"/>
          <w:sz w:val="24"/>
          <w:szCs w:val="24"/>
        </w:rPr>
        <w:tab/>
      </w:r>
      <w:r w:rsidRPr="004B5E64">
        <w:rPr>
          <w:rFonts w:eastAsia="Calibri"/>
          <w:sz w:val="24"/>
          <w:szCs w:val="24"/>
        </w:rPr>
        <w:tab/>
      </w:r>
      <w:r w:rsidRPr="004B5E64">
        <w:rPr>
          <w:rFonts w:eastAsia="Calibri"/>
          <w:b/>
          <w:sz w:val="24"/>
          <w:szCs w:val="24"/>
        </w:rPr>
        <w:tab/>
      </w:r>
      <w:r>
        <w:rPr>
          <w:rFonts w:eastAsia="Calibri"/>
          <w:b/>
          <w:sz w:val="24"/>
          <w:szCs w:val="24"/>
        </w:rPr>
        <w:t>COHEN LAW PARTNERS</w:t>
      </w:r>
    </w:p>
    <w:p w14:paraId="12FA70B6" w14:textId="77777777" w:rsidR="000D09B8" w:rsidRPr="0035274B" w:rsidRDefault="000D09B8" w:rsidP="000D09B8">
      <w:pPr>
        <w:spacing w:line="480" w:lineRule="auto"/>
        <w:rPr>
          <w:rFonts w:eastAsia="Calibri"/>
          <w:b/>
          <w:sz w:val="24"/>
          <w:szCs w:val="24"/>
        </w:rPr>
      </w:pPr>
    </w:p>
    <w:p w14:paraId="2CC2A6E6" w14:textId="77777777" w:rsidR="000D09B8" w:rsidRPr="0035274B" w:rsidRDefault="000D09B8" w:rsidP="000D09B8">
      <w:pPr>
        <w:autoSpaceDE w:val="0"/>
        <w:autoSpaceDN w:val="0"/>
        <w:adjustRightInd w:val="0"/>
        <w:rPr>
          <w:rFonts w:eastAsia="Calibri"/>
          <w:sz w:val="24"/>
          <w:szCs w:val="24"/>
        </w:rPr>
      </w:pPr>
      <w:r w:rsidRPr="0035274B">
        <w:rPr>
          <w:rFonts w:eastAsia="Calibri"/>
          <w:sz w:val="24"/>
          <w:szCs w:val="24"/>
        </w:rPr>
        <w:lastRenderedPageBreak/>
        <w:tab/>
      </w: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t>By:</w:t>
      </w:r>
      <w:r w:rsidRPr="0035274B">
        <w:rPr>
          <w:rFonts w:eastAsia="Calibri"/>
          <w:sz w:val="24"/>
          <w:szCs w:val="24"/>
        </w:rPr>
        <w:tab/>
        <w:t>______________________________</w:t>
      </w:r>
    </w:p>
    <w:p w14:paraId="4289828C" w14:textId="77777777" w:rsidR="000D09B8" w:rsidRPr="0035274B" w:rsidRDefault="000D09B8" w:rsidP="000D09B8">
      <w:pPr>
        <w:pStyle w:val="BodyTextIndent2"/>
        <w:spacing w:after="0" w:line="240" w:lineRule="auto"/>
        <w:ind w:left="0" w:firstLine="720"/>
        <w:rPr>
          <w:sz w:val="24"/>
          <w:szCs w:val="24"/>
        </w:rPr>
      </w:pP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Pr>
          <w:sz w:val="24"/>
          <w:szCs w:val="24"/>
        </w:rPr>
        <w:t>Darren A. Reid</w:t>
      </w:r>
    </w:p>
    <w:p w14:paraId="30620928" w14:textId="77777777" w:rsidR="000D09B8" w:rsidRPr="0035274B" w:rsidRDefault="000D09B8" w:rsidP="000D09B8">
      <w:pPr>
        <w:pStyle w:val="BodyTextIndent2"/>
        <w:spacing w:after="0" w:line="240" w:lineRule="auto"/>
        <w:ind w:left="0" w:firstLine="720"/>
        <w:rPr>
          <w:sz w:val="24"/>
          <w:szCs w:val="24"/>
        </w:rPr>
      </w:pP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t>Attorney</w:t>
      </w:r>
      <w:r>
        <w:rPr>
          <w:sz w:val="24"/>
          <w:szCs w:val="24"/>
        </w:rPr>
        <w:t>s</w:t>
      </w:r>
      <w:r w:rsidRPr="0035274B">
        <w:rPr>
          <w:sz w:val="24"/>
          <w:szCs w:val="24"/>
        </w:rPr>
        <w:t xml:space="preserve"> for Plaintiff</w:t>
      </w:r>
    </w:p>
    <w:p w14:paraId="17FD3D96" w14:textId="77777777" w:rsidR="001C5A72" w:rsidRPr="00CB1837" w:rsidRDefault="001C5A72" w:rsidP="001C5A72">
      <w:pPr>
        <w:rPr>
          <w:sz w:val="24"/>
          <w:szCs w:val="24"/>
        </w:rPr>
      </w:pPr>
    </w:p>
    <w:sectPr w:rsidR="001C5A72" w:rsidRPr="00CB1837" w:rsidSect="00557993">
      <w:headerReference w:type="default" r:id="rId8"/>
      <w:footerReference w:type="even" r:id="rId9"/>
      <w:footerReference w:type="default" r:id="rId10"/>
      <w:pgSz w:w="12240" w:h="15840" w:code="1"/>
      <w:pgMar w:top="-990" w:right="720" w:bottom="-990"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2F816" w14:textId="77777777" w:rsidR="00E74C9E" w:rsidRDefault="00E74C9E">
      <w:r>
        <w:separator/>
      </w:r>
    </w:p>
  </w:endnote>
  <w:endnote w:type="continuationSeparator" w:id="0">
    <w:p w14:paraId="41620007" w14:textId="77777777" w:rsidR="00E74C9E" w:rsidRDefault="00E7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B0645" w14:textId="77777777" w:rsidR="00C262D8" w:rsidRDefault="00C262D8" w:rsidP="002F49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9C3B3D" w14:textId="77777777" w:rsidR="00C262D8" w:rsidRDefault="00C26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77514" w14:textId="77777777" w:rsidR="00C262D8" w:rsidRPr="00B07BCE" w:rsidRDefault="00C262D8" w:rsidP="00B07BCE">
    <w:pPr>
      <w:pStyle w:val="Footer"/>
      <w:tabs>
        <w:tab w:val="clear" w:pos="4320"/>
        <w:tab w:val="clear" w:pos="8640"/>
      </w:tabs>
      <w:spacing w:line="240" w:lineRule="auto"/>
      <w:jc w:val="center"/>
      <w:rPr>
        <w:sz w:val="24"/>
        <w:szCs w:val="24"/>
      </w:rPr>
    </w:pPr>
    <w:r>
      <w:rPr>
        <w:noProof/>
        <w:sz w:val="24"/>
        <w:szCs w:val="24"/>
      </w:rPr>
      <mc:AlternateContent>
        <mc:Choice Requires="wps">
          <w:drawing>
            <wp:anchor distT="0" distB="0" distL="114300" distR="114300" simplePos="0" relativeHeight="251659776" behindDoc="0" locked="0" layoutInCell="1" allowOverlap="1" wp14:anchorId="5E85F312" wp14:editId="0A3BF1A6">
              <wp:simplePos x="0" y="0"/>
              <wp:positionH relativeFrom="column">
                <wp:posOffset>190500</wp:posOffset>
              </wp:positionH>
              <wp:positionV relativeFrom="paragraph">
                <wp:posOffset>173915</wp:posOffset>
              </wp:positionV>
              <wp:extent cx="5935980" cy="0"/>
              <wp:effectExtent l="7620" t="9525" r="9525" b="952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5980" cy="0"/>
                      </a:xfrm>
                      <a:prstGeom prst="straightConnector1">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7D59FB" id="_x0000_t32" coordsize="21600,21600" o:spt="32" o:oned="t" path="m,l21600,21600e" filled="f">
              <v:path arrowok="t" fillok="f" o:connecttype="none"/>
              <o:lock v:ext="edit" shapetype="t"/>
            </v:shapetype>
            <v:shape id="AutoShape 5" o:spid="_x0000_s1026" type="#_x0000_t32" style="position:absolute;margin-left:15pt;margin-top:13.7pt;width:467.4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"/>
          </w:pict>
        </mc:Fallback>
      </mc:AlternateContent>
    </w:r>
    <w:r w:rsidRPr="00B07BCE">
      <w:rPr>
        <w:sz w:val="24"/>
        <w:szCs w:val="24"/>
      </w:rPr>
      <w:fldChar w:fldCharType="begin"/>
    </w:r>
    <w:r w:rsidRPr="00B07BCE">
      <w:rPr>
        <w:sz w:val="24"/>
        <w:szCs w:val="24"/>
      </w:rPr>
      <w:instrText xml:space="preserve"> PAGE   \* MERGEFORMAT </w:instrText>
    </w:r>
    <w:r w:rsidRPr="00B07BCE">
      <w:rPr>
        <w:sz w:val="24"/>
        <w:szCs w:val="24"/>
      </w:rPr>
      <w:fldChar w:fldCharType="separate"/>
    </w:r>
    <w:r w:rsidR="007072F7">
      <w:rPr>
        <w:noProof/>
        <w:sz w:val="24"/>
        <w:szCs w:val="24"/>
      </w:rPr>
      <w:t>2</w:t>
    </w:r>
    <w:r w:rsidRPr="00B07BCE">
      <w:rPr>
        <w:noProof/>
        <w:sz w:val="24"/>
        <w:szCs w:val="24"/>
      </w:rPr>
      <w:fldChar w:fldCharType="end"/>
    </w:r>
  </w:p>
  <w:p w14:paraId="58B335B0" w14:textId="082FF7C5" w:rsidR="00C262D8" w:rsidRPr="001E7C0A" w:rsidRDefault="001E7C0A" w:rsidP="001E7C0A">
    <w:pPr>
      <w:pStyle w:val="Footer"/>
      <w:tabs>
        <w:tab w:val="clear" w:pos="4320"/>
        <w:tab w:val="clear" w:pos="8640"/>
      </w:tabs>
      <w:spacing w:line="240" w:lineRule="auto"/>
      <w:jc w:val="center"/>
      <w:rPr>
        <w:color w:val="808080" w:themeColor="background1" w:themeShade="80"/>
        <w:sz w:val="22"/>
        <w:szCs w:val="22"/>
      </w:rPr>
    </w:pPr>
    <w:r w:rsidRPr="001E7C0A">
      <w:rPr>
        <w:b/>
        <w:color w:val="808080" w:themeColor="background1" w:themeShade="80"/>
        <w:sz w:val="22"/>
        <w:szCs w:val="22"/>
      </w:rPr>
      <w:t xml:space="preserve">PLAINTIFF’S RESPONSES TO </w:t>
    </w:r>
    <w:r w:rsidR="00801E45" w:rsidRPr="00E5505E">
      <w:rPr>
        <w:b/>
        <w:color w:val="808080" w:themeColor="background1" w:themeShade="80"/>
        <w:sz w:val="22"/>
        <w:szCs w:val="22"/>
      </w:rPr>
      <w:t>DOCUMENT</w:t>
    </w:r>
    <w:r w:rsidR="00E471E7" w:rsidRPr="00E5505E">
      <w:rPr>
        <w:b/>
        <w:color w:val="808080" w:themeColor="background1" w:themeShade="80"/>
        <w:sz w:val="22"/>
        <w:szCs w:val="22"/>
      </w:rPr>
      <w:t>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DF5E1" w14:textId="77777777" w:rsidR="00E74C9E" w:rsidRDefault="00E74C9E">
      <w:r>
        <w:separator/>
      </w:r>
    </w:p>
  </w:footnote>
  <w:footnote w:type="continuationSeparator" w:id="0">
    <w:p w14:paraId="099A0371" w14:textId="77777777" w:rsidR="00E74C9E" w:rsidRDefault="00E74C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61B7B" w14:textId="77777777" w:rsidR="00C262D8" w:rsidRDefault="00C262D8" w:rsidP="00557993">
    <w:pPr>
      <w:pStyle w:val="Header"/>
      <w:ind w:right="-720"/>
    </w:pPr>
    <w:r>
      <w:rPr>
        <w:noProof/>
      </w:rPr>
      <mc:AlternateContent>
        <mc:Choice Requires="wps">
          <w:drawing>
            <wp:anchor distT="0" distB="0" distL="114300" distR="114300" simplePos="0" relativeHeight="251657728" behindDoc="0" locked="0" layoutInCell="0" allowOverlap="1" wp14:anchorId="7573D3A8" wp14:editId="778BBE47">
              <wp:simplePos x="0" y="0"/>
              <wp:positionH relativeFrom="margin">
                <wp:posOffset>6408420</wp:posOffset>
              </wp:positionH>
              <wp:positionV relativeFrom="page">
                <wp:posOffset>0</wp:posOffset>
              </wp:positionV>
              <wp:extent cx="0" cy="10058400"/>
              <wp:effectExtent l="0" t="0" r="19050" b="19050"/>
              <wp:wrapNone/>
              <wp:docPr id="4"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F75CB8" id="RightBorder"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4.6pt,0" to="504.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8752" behindDoc="0" locked="0" layoutInCell="0" allowOverlap="1" wp14:anchorId="470F9983" wp14:editId="3C8109D6">
              <wp:simplePos x="0" y="0"/>
              <wp:positionH relativeFrom="margin">
                <wp:posOffset>-640080</wp:posOffset>
              </wp:positionH>
              <wp:positionV relativeFrom="margin">
                <wp:posOffset>0</wp:posOffset>
              </wp:positionV>
              <wp:extent cx="457200" cy="8930640"/>
              <wp:effectExtent l="0" t="0" r="0" b="3810"/>
              <wp:wrapNone/>
              <wp:docPr id="5"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93064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470F9983" id="_x0000_t202" coordsize="21600,21600" o:spt="202" path="m,l,21600r21600,l21600,xe">
              <v:stroke joinstyle="miter"/>
              <v:path gradientshapeok="t" o:connecttype="rect"/>
            </v:shapetype>
            <v:shape id="LineNumbers" o:spid="_x0000_s1026" type="#_x0000_t202" style="position:absolute;margin-left:-50.4pt;margin-top:0;width:36pt;height:703.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" o:allowincell="f" stroked="f">
              <v:textbox inset="0,0,0,0">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656704" behindDoc="0" locked="0" layoutInCell="0" allowOverlap="1" wp14:anchorId="3D632904" wp14:editId="202942DD">
              <wp:simplePos x="0" y="0"/>
              <wp:positionH relativeFrom="margin">
                <wp:posOffset>-91440</wp:posOffset>
              </wp:positionH>
              <wp:positionV relativeFrom="page">
                <wp:posOffset>0</wp:posOffset>
              </wp:positionV>
              <wp:extent cx="0" cy="10058400"/>
              <wp:effectExtent l="13335" t="9525" r="5715" b="9525"/>
              <wp:wrapNone/>
              <wp:docPr id="3"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F01DA" id="LeftBorder2" o:spid="_x0000_s1026" style="position:absolute;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5680" behindDoc="0" locked="0" layoutInCell="0" allowOverlap="1" wp14:anchorId="69F6EBE7" wp14:editId="40C4F208">
              <wp:simplePos x="0" y="0"/>
              <wp:positionH relativeFrom="margin">
                <wp:posOffset>-45720</wp:posOffset>
              </wp:positionH>
              <wp:positionV relativeFrom="page">
                <wp:posOffset>0</wp:posOffset>
              </wp:positionV>
              <wp:extent cx="0" cy="10058400"/>
              <wp:effectExtent l="11430" t="9525" r="7620" b="9525"/>
              <wp:wrapNone/>
              <wp:docPr id="2"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6F64D" id="LeftBorder1"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" o:allowincell="f">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3F2F"/>
    <w:multiLevelType w:val="hybridMultilevel"/>
    <w:tmpl w:val="C51A1EDE"/>
    <w:lvl w:ilvl="0" w:tplc="1FB84CAC">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F1540AA"/>
    <w:multiLevelType w:val="hybridMultilevel"/>
    <w:tmpl w:val="9606E1D8"/>
    <w:lvl w:ilvl="0" w:tplc="B586471E">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45F3BC6"/>
    <w:multiLevelType w:val="hybridMultilevel"/>
    <w:tmpl w:val="F0161060"/>
    <w:lvl w:ilvl="0" w:tplc="C624E74E">
      <w:start w:val="1"/>
      <w:numFmt w:val="decimal"/>
      <w:lvlText w:val="%1."/>
      <w:lvlJc w:val="left"/>
      <w:pPr>
        <w:tabs>
          <w:tab w:val="num" w:pos="1080"/>
        </w:tabs>
        <w:ind w:left="1080" w:hanging="360"/>
      </w:pPr>
      <w:rPr>
        <w:rFonts w:hint="default"/>
      </w:rPr>
    </w:lvl>
    <w:lvl w:ilvl="1" w:tplc="A6F2FA76">
      <w:start w:val="2"/>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E944C0F"/>
    <w:multiLevelType w:val="hybridMultilevel"/>
    <w:tmpl w:val="79E027AC"/>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97F38E4"/>
    <w:multiLevelType w:val="singleLevel"/>
    <w:tmpl w:val="A606E7EA"/>
    <w:lvl w:ilvl="0">
      <w:start w:val="1"/>
      <w:numFmt w:val="decimal"/>
      <w:lvlText w:val="%1."/>
      <w:lvlJc w:val="left"/>
      <w:pPr>
        <w:tabs>
          <w:tab w:val="num" w:pos="720"/>
        </w:tabs>
        <w:ind w:left="720" w:hanging="720"/>
      </w:pPr>
      <w:rPr>
        <w:rFonts w:hint="default"/>
      </w:rPr>
    </w:lvl>
  </w:abstractNum>
  <w:abstractNum w:abstractNumId="5" w15:restartNumberingAfterBreak="0">
    <w:nsid w:val="454B7FA0"/>
    <w:multiLevelType w:val="hybridMultilevel"/>
    <w:tmpl w:val="32ECE774"/>
    <w:lvl w:ilvl="0" w:tplc="04347B7E">
      <w:start w:val="1"/>
      <w:numFmt w:val="decimal"/>
      <w:lvlText w:val="%1."/>
      <w:lvlJc w:val="left"/>
      <w:pPr>
        <w:tabs>
          <w:tab w:val="num" w:pos="720"/>
        </w:tabs>
        <w:ind w:left="720" w:hanging="360"/>
      </w:pPr>
      <w:rPr>
        <w:rFonts w:cs="Times New Roman"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FC16A8C"/>
    <w:multiLevelType w:val="hybridMultilevel"/>
    <w:tmpl w:val="DBAE6194"/>
    <w:lvl w:ilvl="0" w:tplc="DA6628F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8075F3E"/>
    <w:multiLevelType w:val="hybridMultilevel"/>
    <w:tmpl w:val="C088C5F0"/>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C94716F"/>
    <w:multiLevelType w:val="singleLevel"/>
    <w:tmpl w:val="EA602650"/>
    <w:lvl w:ilvl="0">
      <w:start w:val="14"/>
      <w:numFmt w:val="decimal"/>
      <w:lvlText w:val="%1."/>
      <w:lvlJc w:val="left"/>
      <w:pPr>
        <w:tabs>
          <w:tab w:val="num" w:pos="720"/>
        </w:tabs>
        <w:ind w:left="720" w:hanging="720"/>
      </w:pPr>
      <w:rPr>
        <w:rFonts w:hint="default"/>
      </w:rPr>
    </w:lvl>
  </w:abstractNum>
  <w:abstractNum w:abstractNumId="9" w15:restartNumberingAfterBreak="0">
    <w:nsid w:val="5EAD5185"/>
    <w:multiLevelType w:val="hybridMultilevel"/>
    <w:tmpl w:val="354ADF40"/>
    <w:lvl w:ilvl="0" w:tplc="C76ADEAE">
      <w:start w:val="1"/>
      <w:numFmt w:val="decimal"/>
      <w:lvlText w:val="%1."/>
      <w:lvlJc w:val="left"/>
      <w:pPr>
        <w:tabs>
          <w:tab w:val="num" w:pos="1710"/>
        </w:tabs>
        <w:ind w:left="1710" w:hanging="9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5FFC0435"/>
    <w:multiLevelType w:val="hybridMultilevel"/>
    <w:tmpl w:val="F668B158"/>
    <w:lvl w:ilvl="0" w:tplc="8D2086C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62FF1865"/>
    <w:multiLevelType w:val="hybridMultilevel"/>
    <w:tmpl w:val="8A0215B2"/>
    <w:lvl w:ilvl="0" w:tplc="54E89BF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676139E5"/>
    <w:multiLevelType w:val="hybridMultilevel"/>
    <w:tmpl w:val="22CC57E6"/>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C055532"/>
    <w:multiLevelType w:val="hybridMultilevel"/>
    <w:tmpl w:val="1EAE6CEE"/>
    <w:lvl w:ilvl="0" w:tplc="4202AB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6DB86932"/>
    <w:multiLevelType w:val="hybridMultilevel"/>
    <w:tmpl w:val="15BABDE0"/>
    <w:lvl w:ilvl="0" w:tplc="3310772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EB6158F"/>
    <w:multiLevelType w:val="hybridMultilevel"/>
    <w:tmpl w:val="0686AFEE"/>
    <w:lvl w:ilvl="0" w:tplc="7CC2A784">
      <w:start w:val="5"/>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77037508"/>
    <w:multiLevelType w:val="hybridMultilevel"/>
    <w:tmpl w:val="99328538"/>
    <w:lvl w:ilvl="0" w:tplc="2E4EAD58">
      <w:start w:val="2"/>
      <w:numFmt w:val="lowerLetter"/>
      <w:lvlText w:val="(%1)"/>
      <w:lvlJc w:val="left"/>
      <w:pPr>
        <w:tabs>
          <w:tab w:val="num" w:pos="1080"/>
        </w:tabs>
        <w:ind w:left="1080" w:hanging="360"/>
      </w:pPr>
      <w:rPr>
        <w:rFonts w:hint="default"/>
        <w:u w:val="none"/>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E4A27D3"/>
    <w:multiLevelType w:val="hybridMultilevel"/>
    <w:tmpl w:val="F008F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136261">
    <w:abstractNumId w:val="0"/>
  </w:num>
  <w:num w:numId="2" w16cid:durableId="1611624308">
    <w:abstractNumId w:val="10"/>
  </w:num>
  <w:num w:numId="3" w16cid:durableId="835076869">
    <w:abstractNumId w:val="13"/>
  </w:num>
  <w:num w:numId="4" w16cid:durableId="1769540383">
    <w:abstractNumId w:val="6"/>
  </w:num>
  <w:num w:numId="5" w16cid:durableId="154417775">
    <w:abstractNumId w:val="11"/>
  </w:num>
  <w:num w:numId="6" w16cid:durableId="496195073">
    <w:abstractNumId w:val="9"/>
  </w:num>
  <w:num w:numId="7" w16cid:durableId="1996953146">
    <w:abstractNumId w:val="2"/>
  </w:num>
  <w:num w:numId="8" w16cid:durableId="1763909993">
    <w:abstractNumId w:val="7"/>
  </w:num>
  <w:num w:numId="9" w16cid:durableId="1522276038">
    <w:abstractNumId w:val="3"/>
  </w:num>
  <w:num w:numId="10" w16cid:durableId="1146971416">
    <w:abstractNumId w:val="12"/>
  </w:num>
  <w:num w:numId="11" w16cid:durableId="427237756">
    <w:abstractNumId w:val="5"/>
  </w:num>
  <w:num w:numId="12" w16cid:durableId="1844666163">
    <w:abstractNumId w:val="1"/>
  </w:num>
  <w:num w:numId="13" w16cid:durableId="489367068">
    <w:abstractNumId w:val="16"/>
  </w:num>
  <w:num w:numId="14" w16cid:durableId="1185098972">
    <w:abstractNumId w:val="4"/>
  </w:num>
  <w:num w:numId="15" w16cid:durableId="586113371">
    <w:abstractNumId w:val="14"/>
  </w:num>
  <w:num w:numId="16" w16cid:durableId="900091995">
    <w:abstractNumId w:val="15"/>
  </w:num>
  <w:num w:numId="17" w16cid:durableId="598415842">
    <w:abstractNumId w:val="8"/>
  </w:num>
  <w:num w:numId="18" w16cid:durableId="110253519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bE0NjQzNDQwNLFQ0lEKTi0uzszPAykwrAUAVbf0WCwAAAA="/>
  </w:docVars>
  <w:rsids>
    <w:rsidRoot w:val="00AA1686"/>
    <w:rsid w:val="00001321"/>
    <w:rsid w:val="00002556"/>
    <w:rsid w:val="00004FDF"/>
    <w:rsid w:val="000058DE"/>
    <w:rsid w:val="00007665"/>
    <w:rsid w:val="0001163A"/>
    <w:rsid w:val="00011BD9"/>
    <w:rsid w:val="0001393C"/>
    <w:rsid w:val="00016A7F"/>
    <w:rsid w:val="00016E45"/>
    <w:rsid w:val="000213EA"/>
    <w:rsid w:val="000223AD"/>
    <w:rsid w:val="00022B38"/>
    <w:rsid w:val="00023F95"/>
    <w:rsid w:val="0002421D"/>
    <w:rsid w:val="0002479E"/>
    <w:rsid w:val="0002513A"/>
    <w:rsid w:val="00025844"/>
    <w:rsid w:val="000259BD"/>
    <w:rsid w:val="00026C53"/>
    <w:rsid w:val="00027131"/>
    <w:rsid w:val="000273E0"/>
    <w:rsid w:val="00030409"/>
    <w:rsid w:val="00030540"/>
    <w:rsid w:val="00030D51"/>
    <w:rsid w:val="0003131F"/>
    <w:rsid w:val="00031858"/>
    <w:rsid w:val="00031A7E"/>
    <w:rsid w:val="00032699"/>
    <w:rsid w:val="000329C6"/>
    <w:rsid w:val="00034D83"/>
    <w:rsid w:val="00034E9E"/>
    <w:rsid w:val="00035650"/>
    <w:rsid w:val="00035CF8"/>
    <w:rsid w:val="00036B2F"/>
    <w:rsid w:val="000373EE"/>
    <w:rsid w:val="00041429"/>
    <w:rsid w:val="000418B3"/>
    <w:rsid w:val="0004257E"/>
    <w:rsid w:val="0004262A"/>
    <w:rsid w:val="000435CD"/>
    <w:rsid w:val="00043B2F"/>
    <w:rsid w:val="00045F26"/>
    <w:rsid w:val="000462FC"/>
    <w:rsid w:val="00046CEE"/>
    <w:rsid w:val="0004705E"/>
    <w:rsid w:val="000476AD"/>
    <w:rsid w:val="00051376"/>
    <w:rsid w:val="00052889"/>
    <w:rsid w:val="000537FF"/>
    <w:rsid w:val="000544C5"/>
    <w:rsid w:val="0005455E"/>
    <w:rsid w:val="000556F1"/>
    <w:rsid w:val="00057408"/>
    <w:rsid w:val="00057AE6"/>
    <w:rsid w:val="00062D29"/>
    <w:rsid w:val="0006349E"/>
    <w:rsid w:val="000634B3"/>
    <w:rsid w:val="00064273"/>
    <w:rsid w:val="00065D32"/>
    <w:rsid w:val="00067E1E"/>
    <w:rsid w:val="000712CE"/>
    <w:rsid w:val="00071EEF"/>
    <w:rsid w:val="000724F0"/>
    <w:rsid w:val="000728B7"/>
    <w:rsid w:val="00072BD8"/>
    <w:rsid w:val="0007454F"/>
    <w:rsid w:val="000749D9"/>
    <w:rsid w:val="00075425"/>
    <w:rsid w:val="00076099"/>
    <w:rsid w:val="000765C0"/>
    <w:rsid w:val="0007728F"/>
    <w:rsid w:val="00077598"/>
    <w:rsid w:val="00077637"/>
    <w:rsid w:val="000802CA"/>
    <w:rsid w:val="00080AF4"/>
    <w:rsid w:val="000812D6"/>
    <w:rsid w:val="00081624"/>
    <w:rsid w:val="00082DC9"/>
    <w:rsid w:val="00083B94"/>
    <w:rsid w:val="00085F3B"/>
    <w:rsid w:val="000866E2"/>
    <w:rsid w:val="00086EEA"/>
    <w:rsid w:val="000913D2"/>
    <w:rsid w:val="00091A5F"/>
    <w:rsid w:val="0009394D"/>
    <w:rsid w:val="00095BE9"/>
    <w:rsid w:val="000964F4"/>
    <w:rsid w:val="0009666D"/>
    <w:rsid w:val="00096BEA"/>
    <w:rsid w:val="00097521"/>
    <w:rsid w:val="00097704"/>
    <w:rsid w:val="0009787E"/>
    <w:rsid w:val="00097C59"/>
    <w:rsid w:val="000A042D"/>
    <w:rsid w:val="000A0B89"/>
    <w:rsid w:val="000A0E82"/>
    <w:rsid w:val="000A3049"/>
    <w:rsid w:val="000A3735"/>
    <w:rsid w:val="000A56A2"/>
    <w:rsid w:val="000A5750"/>
    <w:rsid w:val="000A5AC8"/>
    <w:rsid w:val="000A7D7F"/>
    <w:rsid w:val="000B0298"/>
    <w:rsid w:val="000B0CFB"/>
    <w:rsid w:val="000B16B6"/>
    <w:rsid w:val="000B2256"/>
    <w:rsid w:val="000B3F91"/>
    <w:rsid w:val="000B4F79"/>
    <w:rsid w:val="000B501C"/>
    <w:rsid w:val="000B5AC8"/>
    <w:rsid w:val="000B6E8B"/>
    <w:rsid w:val="000B6EDE"/>
    <w:rsid w:val="000B6F10"/>
    <w:rsid w:val="000C01D2"/>
    <w:rsid w:val="000C0F5F"/>
    <w:rsid w:val="000C35B0"/>
    <w:rsid w:val="000C4552"/>
    <w:rsid w:val="000C5FD2"/>
    <w:rsid w:val="000C65B6"/>
    <w:rsid w:val="000C7829"/>
    <w:rsid w:val="000C78A8"/>
    <w:rsid w:val="000C78EB"/>
    <w:rsid w:val="000C7910"/>
    <w:rsid w:val="000D0894"/>
    <w:rsid w:val="000D09B8"/>
    <w:rsid w:val="000D1947"/>
    <w:rsid w:val="000D1B61"/>
    <w:rsid w:val="000D3104"/>
    <w:rsid w:val="000D3DD2"/>
    <w:rsid w:val="000D4255"/>
    <w:rsid w:val="000D6034"/>
    <w:rsid w:val="000D65E7"/>
    <w:rsid w:val="000D6814"/>
    <w:rsid w:val="000D758F"/>
    <w:rsid w:val="000E094E"/>
    <w:rsid w:val="000E10FA"/>
    <w:rsid w:val="000E1A9F"/>
    <w:rsid w:val="000E1D4F"/>
    <w:rsid w:val="000E39D7"/>
    <w:rsid w:val="000E50F3"/>
    <w:rsid w:val="000E5F0F"/>
    <w:rsid w:val="000E6610"/>
    <w:rsid w:val="000F0038"/>
    <w:rsid w:val="000F044F"/>
    <w:rsid w:val="000F0599"/>
    <w:rsid w:val="000F0EF0"/>
    <w:rsid w:val="000F13C1"/>
    <w:rsid w:val="000F171B"/>
    <w:rsid w:val="000F1EF6"/>
    <w:rsid w:val="000F28A4"/>
    <w:rsid w:val="000F3739"/>
    <w:rsid w:val="000F3943"/>
    <w:rsid w:val="000F3D25"/>
    <w:rsid w:val="000F4438"/>
    <w:rsid w:val="000F44BD"/>
    <w:rsid w:val="000F51B7"/>
    <w:rsid w:val="000F6D55"/>
    <w:rsid w:val="000F6E68"/>
    <w:rsid w:val="000F7805"/>
    <w:rsid w:val="0010138E"/>
    <w:rsid w:val="00102B6C"/>
    <w:rsid w:val="00103067"/>
    <w:rsid w:val="00103075"/>
    <w:rsid w:val="00103784"/>
    <w:rsid w:val="001037B2"/>
    <w:rsid w:val="00103EB3"/>
    <w:rsid w:val="00104729"/>
    <w:rsid w:val="00104C50"/>
    <w:rsid w:val="00105B17"/>
    <w:rsid w:val="00107688"/>
    <w:rsid w:val="00110A02"/>
    <w:rsid w:val="0011110C"/>
    <w:rsid w:val="00112CBA"/>
    <w:rsid w:val="00112CEF"/>
    <w:rsid w:val="0011309F"/>
    <w:rsid w:val="00113798"/>
    <w:rsid w:val="00114C9E"/>
    <w:rsid w:val="0011521A"/>
    <w:rsid w:val="001153EA"/>
    <w:rsid w:val="00121AFC"/>
    <w:rsid w:val="00121BB3"/>
    <w:rsid w:val="0012200C"/>
    <w:rsid w:val="00122382"/>
    <w:rsid w:val="001233DE"/>
    <w:rsid w:val="0012428E"/>
    <w:rsid w:val="0012450F"/>
    <w:rsid w:val="0012473F"/>
    <w:rsid w:val="0012491E"/>
    <w:rsid w:val="00125961"/>
    <w:rsid w:val="00127B7F"/>
    <w:rsid w:val="00131BE0"/>
    <w:rsid w:val="001327B3"/>
    <w:rsid w:val="0013349A"/>
    <w:rsid w:val="001344F1"/>
    <w:rsid w:val="00134EAF"/>
    <w:rsid w:val="001358FD"/>
    <w:rsid w:val="00136BEB"/>
    <w:rsid w:val="001370D2"/>
    <w:rsid w:val="0013710E"/>
    <w:rsid w:val="0013735C"/>
    <w:rsid w:val="00137B99"/>
    <w:rsid w:val="00140074"/>
    <w:rsid w:val="0014233F"/>
    <w:rsid w:val="00144E94"/>
    <w:rsid w:val="001453CE"/>
    <w:rsid w:val="001454F5"/>
    <w:rsid w:val="00147024"/>
    <w:rsid w:val="00147616"/>
    <w:rsid w:val="00151238"/>
    <w:rsid w:val="00152017"/>
    <w:rsid w:val="00152667"/>
    <w:rsid w:val="0015274F"/>
    <w:rsid w:val="00152760"/>
    <w:rsid w:val="00152F87"/>
    <w:rsid w:val="00153670"/>
    <w:rsid w:val="001537BB"/>
    <w:rsid w:val="001543B0"/>
    <w:rsid w:val="00154A75"/>
    <w:rsid w:val="00155A46"/>
    <w:rsid w:val="00155F2A"/>
    <w:rsid w:val="001560D2"/>
    <w:rsid w:val="00157426"/>
    <w:rsid w:val="001624B6"/>
    <w:rsid w:val="00162B12"/>
    <w:rsid w:val="00163A6C"/>
    <w:rsid w:val="00163BA2"/>
    <w:rsid w:val="00164B01"/>
    <w:rsid w:val="001664EF"/>
    <w:rsid w:val="00166BA2"/>
    <w:rsid w:val="00167149"/>
    <w:rsid w:val="00167A3D"/>
    <w:rsid w:val="00170674"/>
    <w:rsid w:val="00170968"/>
    <w:rsid w:val="0017162E"/>
    <w:rsid w:val="00171791"/>
    <w:rsid w:val="00172015"/>
    <w:rsid w:val="00172019"/>
    <w:rsid w:val="00172B2D"/>
    <w:rsid w:val="00172F51"/>
    <w:rsid w:val="001734DE"/>
    <w:rsid w:val="00173C2C"/>
    <w:rsid w:val="00174558"/>
    <w:rsid w:val="00176FE8"/>
    <w:rsid w:val="00177E32"/>
    <w:rsid w:val="00180B22"/>
    <w:rsid w:val="00180D81"/>
    <w:rsid w:val="00182F03"/>
    <w:rsid w:val="0018479A"/>
    <w:rsid w:val="00184850"/>
    <w:rsid w:val="001848C5"/>
    <w:rsid w:val="001867B7"/>
    <w:rsid w:val="001871D0"/>
    <w:rsid w:val="00187225"/>
    <w:rsid w:val="001903CD"/>
    <w:rsid w:val="0019199D"/>
    <w:rsid w:val="00191B1D"/>
    <w:rsid w:val="00192506"/>
    <w:rsid w:val="00192640"/>
    <w:rsid w:val="001931AB"/>
    <w:rsid w:val="0019335B"/>
    <w:rsid w:val="00193A88"/>
    <w:rsid w:val="001946B2"/>
    <w:rsid w:val="0019482D"/>
    <w:rsid w:val="00194F69"/>
    <w:rsid w:val="00195753"/>
    <w:rsid w:val="00195A8D"/>
    <w:rsid w:val="00195B3C"/>
    <w:rsid w:val="00195C6B"/>
    <w:rsid w:val="00196645"/>
    <w:rsid w:val="00196BF3"/>
    <w:rsid w:val="001970DE"/>
    <w:rsid w:val="00197229"/>
    <w:rsid w:val="001A0435"/>
    <w:rsid w:val="001A1B91"/>
    <w:rsid w:val="001A35E9"/>
    <w:rsid w:val="001A4825"/>
    <w:rsid w:val="001A546A"/>
    <w:rsid w:val="001A689D"/>
    <w:rsid w:val="001B1B93"/>
    <w:rsid w:val="001B2691"/>
    <w:rsid w:val="001B2A54"/>
    <w:rsid w:val="001B2BBA"/>
    <w:rsid w:val="001B37E5"/>
    <w:rsid w:val="001B39FC"/>
    <w:rsid w:val="001B4336"/>
    <w:rsid w:val="001B648E"/>
    <w:rsid w:val="001C2A3F"/>
    <w:rsid w:val="001C2F2A"/>
    <w:rsid w:val="001C3232"/>
    <w:rsid w:val="001C331C"/>
    <w:rsid w:val="001C41D3"/>
    <w:rsid w:val="001C5A72"/>
    <w:rsid w:val="001C68BA"/>
    <w:rsid w:val="001C6FA3"/>
    <w:rsid w:val="001C74C3"/>
    <w:rsid w:val="001D0541"/>
    <w:rsid w:val="001D0E47"/>
    <w:rsid w:val="001D0EE3"/>
    <w:rsid w:val="001D1363"/>
    <w:rsid w:val="001D157D"/>
    <w:rsid w:val="001D20D2"/>
    <w:rsid w:val="001D23EA"/>
    <w:rsid w:val="001D36E1"/>
    <w:rsid w:val="001D3754"/>
    <w:rsid w:val="001D51BC"/>
    <w:rsid w:val="001D56D5"/>
    <w:rsid w:val="001D7DEC"/>
    <w:rsid w:val="001D7F34"/>
    <w:rsid w:val="001D7F69"/>
    <w:rsid w:val="001E0155"/>
    <w:rsid w:val="001E0F8D"/>
    <w:rsid w:val="001E1374"/>
    <w:rsid w:val="001E186C"/>
    <w:rsid w:val="001E2B43"/>
    <w:rsid w:val="001E3DF8"/>
    <w:rsid w:val="001E5AA4"/>
    <w:rsid w:val="001E5FBA"/>
    <w:rsid w:val="001E6390"/>
    <w:rsid w:val="001E7C0A"/>
    <w:rsid w:val="001E7F5C"/>
    <w:rsid w:val="001F0155"/>
    <w:rsid w:val="001F0600"/>
    <w:rsid w:val="001F0679"/>
    <w:rsid w:val="001F14E4"/>
    <w:rsid w:val="001F285C"/>
    <w:rsid w:val="001F3281"/>
    <w:rsid w:val="001F3944"/>
    <w:rsid w:val="001F3BC0"/>
    <w:rsid w:val="001F45D8"/>
    <w:rsid w:val="001F5988"/>
    <w:rsid w:val="001F5E93"/>
    <w:rsid w:val="001F61E9"/>
    <w:rsid w:val="001F6551"/>
    <w:rsid w:val="001F733B"/>
    <w:rsid w:val="001F7865"/>
    <w:rsid w:val="001F7DD0"/>
    <w:rsid w:val="00200BB1"/>
    <w:rsid w:val="0020168D"/>
    <w:rsid w:val="002016D4"/>
    <w:rsid w:val="00201E89"/>
    <w:rsid w:val="00202C84"/>
    <w:rsid w:val="0020331B"/>
    <w:rsid w:val="00203ED0"/>
    <w:rsid w:val="002040A1"/>
    <w:rsid w:val="00210AE3"/>
    <w:rsid w:val="00212B1F"/>
    <w:rsid w:val="00212C07"/>
    <w:rsid w:val="002130F9"/>
    <w:rsid w:val="00213171"/>
    <w:rsid w:val="0021323D"/>
    <w:rsid w:val="00214770"/>
    <w:rsid w:val="00214FA2"/>
    <w:rsid w:val="002156A4"/>
    <w:rsid w:val="0021687E"/>
    <w:rsid w:val="00217359"/>
    <w:rsid w:val="002225FF"/>
    <w:rsid w:val="00224D9D"/>
    <w:rsid w:val="00230661"/>
    <w:rsid w:val="0023120E"/>
    <w:rsid w:val="002327E3"/>
    <w:rsid w:val="0023327B"/>
    <w:rsid w:val="00234F76"/>
    <w:rsid w:val="0023690F"/>
    <w:rsid w:val="002376BC"/>
    <w:rsid w:val="0023781D"/>
    <w:rsid w:val="00240BFA"/>
    <w:rsid w:val="00240D3F"/>
    <w:rsid w:val="002414C9"/>
    <w:rsid w:val="0024359A"/>
    <w:rsid w:val="0024666E"/>
    <w:rsid w:val="002506CC"/>
    <w:rsid w:val="00250E30"/>
    <w:rsid w:val="00251D25"/>
    <w:rsid w:val="00252480"/>
    <w:rsid w:val="00252674"/>
    <w:rsid w:val="00252FE4"/>
    <w:rsid w:val="00254936"/>
    <w:rsid w:val="0025584C"/>
    <w:rsid w:val="00255A8D"/>
    <w:rsid w:val="00256160"/>
    <w:rsid w:val="002574C5"/>
    <w:rsid w:val="00257E3D"/>
    <w:rsid w:val="00260D3F"/>
    <w:rsid w:val="002611CF"/>
    <w:rsid w:val="0026126D"/>
    <w:rsid w:val="00261A07"/>
    <w:rsid w:val="00261E61"/>
    <w:rsid w:val="00262795"/>
    <w:rsid w:val="00262807"/>
    <w:rsid w:val="0026301D"/>
    <w:rsid w:val="0026468F"/>
    <w:rsid w:val="00264CA2"/>
    <w:rsid w:val="002663CC"/>
    <w:rsid w:val="00266710"/>
    <w:rsid w:val="00272FE0"/>
    <w:rsid w:val="00273429"/>
    <w:rsid w:val="00273FF4"/>
    <w:rsid w:val="0027429D"/>
    <w:rsid w:val="00275CFB"/>
    <w:rsid w:val="00276482"/>
    <w:rsid w:val="00280332"/>
    <w:rsid w:val="002811AB"/>
    <w:rsid w:val="002815D3"/>
    <w:rsid w:val="00281E4D"/>
    <w:rsid w:val="00282A18"/>
    <w:rsid w:val="00283048"/>
    <w:rsid w:val="0028661F"/>
    <w:rsid w:val="002903F3"/>
    <w:rsid w:val="002907E3"/>
    <w:rsid w:val="00293054"/>
    <w:rsid w:val="002932F6"/>
    <w:rsid w:val="00293389"/>
    <w:rsid w:val="002937D5"/>
    <w:rsid w:val="00293844"/>
    <w:rsid w:val="00293A7D"/>
    <w:rsid w:val="0029466C"/>
    <w:rsid w:val="00294765"/>
    <w:rsid w:val="00294D59"/>
    <w:rsid w:val="00296427"/>
    <w:rsid w:val="00297240"/>
    <w:rsid w:val="0029733A"/>
    <w:rsid w:val="00297A7E"/>
    <w:rsid w:val="00297B1E"/>
    <w:rsid w:val="002A01F2"/>
    <w:rsid w:val="002A154C"/>
    <w:rsid w:val="002A2365"/>
    <w:rsid w:val="002A29D3"/>
    <w:rsid w:val="002A335A"/>
    <w:rsid w:val="002A379C"/>
    <w:rsid w:val="002A384C"/>
    <w:rsid w:val="002A4211"/>
    <w:rsid w:val="002A5234"/>
    <w:rsid w:val="002A5933"/>
    <w:rsid w:val="002A6297"/>
    <w:rsid w:val="002A6528"/>
    <w:rsid w:val="002A6997"/>
    <w:rsid w:val="002A6B1D"/>
    <w:rsid w:val="002A6CDD"/>
    <w:rsid w:val="002A71E7"/>
    <w:rsid w:val="002A7446"/>
    <w:rsid w:val="002A7FAD"/>
    <w:rsid w:val="002B0442"/>
    <w:rsid w:val="002B069E"/>
    <w:rsid w:val="002B106F"/>
    <w:rsid w:val="002B1115"/>
    <w:rsid w:val="002B1143"/>
    <w:rsid w:val="002B120B"/>
    <w:rsid w:val="002B2B41"/>
    <w:rsid w:val="002B3A72"/>
    <w:rsid w:val="002B4EDD"/>
    <w:rsid w:val="002B64E0"/>
    <w:rsid w:val="002B7D22"/>
    <w:rsid w:val="002C0B62"/>
    <w:rsid w:val="002C189E"/>
    <w:rsid w:val="002C34C1"/>
    <w:rsid w:val="002C3C12"/>
    <w:rsid w:val="002C3D13"/>
    <w:rsid w:val="002C4E6C"/>
    <w:rsid w:val="002C51AC"/>
    <w:rsid w:val="002C54D2"/>
    <w:rsid w:val="002C6850"/>
    <w:rsid w:val="002C6E35"/>
    <w:rsid w:val="002C702E"/>
    <w:rsid w:val="002C76FD"/>
    <w:rsid w:val="002D0F3D"/>
    <w:rsid w:val="002D2BE9"/>
    <w:rsid w:val="002D3678"/>
    <w:rsid w:val="002D46FD"/>
    <w:rsid w:val="002D4E2C"/>
    <w:rsid w:val="002D68AE"/>
    <w:rsid w:val="002E0F61"/>
    <w:rsid w:val="002E183D"/>
    <w:rsid w:val="002E2972"/>
    <w:rsid w:val="002E40D8"/>
    <w:rsid w:val="002E6640"/>
    <w:rsid w:val="002E7744"/>
    <w:rsid w:val="002F0C3B"/>
    <w:rsid w:val="002F199F"/>
    <w:rsid w:val="002F1B2C"/>
    <w:rsid w:val="002F1C17"/>
    <w:rsid w:val="002F1F31"/>
    <w:rsid w:val="002F2A67"/>
    <w:rsid w:val="002F4986"/>
    <w:rsid w:val="002F4A35"/>
    <w:rsid w:val="002F509D"/>
    <w:rsid w:val="002F54F7"/>
    <w:rsid w:val="002F6D02"/>
    <w:rsid w:val="002F7FB3"/>
    <w:rsid w:val="0030003B"/>
    <w:rsid w:val="00301C0D"/>
    <w:rsid w:val="00301C67"/>
    <w:rsid w:val="00302E58"/>
    <w:rsid w:val="00303387"/>
    <w:rsid w:val="0030348C"/>
    <w:rsid w:val="003042AB"/>
    <w:rsid w:val="00305378"/>
    <w:rsid w:val="0030608C"/>
    <w:rsid w:val="00306ECC"/>
    <w:rsid w:val="00307C21"/>
    <w:rsid w:val="0031081E"/>
    <w:rsid w:val="00314567"/>
    <w:rsid w:val="00314C80"/>
    <w:rsid w:val="00315429"/>
    <w:rsid w:val="003163F3"/>
    <w:rsid w:val="00317171"/>
    <w:rsid w:val="0031752B"/>
    <w:rsid w:val="00317A34"/>
    <w:rsid w:val="00320BC6"/>
    <w:rsid w:val="00321266"/>
    <w:rsid w:val="00322482"/>
    <w:rsid w:val="003230EE"/>
    <w:rsid w:val="00323412"/>
    <w:rsid w:val="00324145"/>
    <w:rsid w:val="00325317"/>
    <w:rsid w:val="0032565B"/>
    <w:rsid w:val="0032571D"/>
    <w:rsid w:val="00327202"/>
    <w:rsid w:val="003316DC"/>
    <w:rsid w:val="003325CA"/>
    <w:rsid w:val="003326F3"/>
    <w:rsid w:val="00332859"/>
    <w:rsid w:val="00333EC5"/>
    <w:rsid w:val="00334B8E"/>
    <w:rsid w:val="00335360"/>
    <w:rsid w:val="00336184"/>
    <w:rsid w:val="00337321"/>
    <w:rsid w:val="00337B8C"/>
    <w:rsid w:val="00337DD0"/>
    <w:rsid w:val="00337F66"/>
    <w:rsid w:val="003401C0"/>
    <w:rsid w:val="00343E8F"/>
    <w:rsid w:val="003442EE"/>
    <w:rsid w:val="0034456D"/>
    <w:rsid w:val="003448E7"/>
    <w:rsid w:val="003449C3"/>
    <w:rsid w:val="003462D6"/>
    <w:rsid w:val="00346B3F"/>
    <w:rsid w:val="0035015C"/>
    <w:rsid w:val="003505E8"/>
    <w:rsid w:val="00350882"/>
    <w:rsid w:val="00351628"/>
    <w:rsid w:val="00352501"/>
    <w:rsid w:val="00353DB0"/>
    <w:rsid w:val="00353FA4"/>
    <w:rsid w:val="00354D93"/>
    <w:rsid w:val="003570B2"/>
    <w:rsid w:val="003571C2"/>
    <w:rsid w:val="0036006F"/>
    <w:rsid w:val="00362050"/>
    <w:rsid w:val="00362BB1"/>
    <w:rsid w:val="00363358"/>
    <w:rsid w:val="003641EE"/>
    <w:rsid w:val="003643F4"/>
    <w:rsid w:val="00364437"/>
    <w:rsid w:val="003664D3"/>
    <w:rsid w:val="0037132A"/>
    <w:rsid w:val="003722C3"/>
    <w:rsid w:val="00373FDF"/>
    <w:rsid w:val="00374D26"/>
    <w:rsid w:val="003750FE"/>
    <w:rsid w:val="00376313"/>
    <w:rsid w:val="00377363"/>
    <w:rsid w:val="00377477"/>
    <w:rsid w:val="003803C9"/>
    <w:rsid w:val="00380BF6"/>
    <w:rsid w:val="00381C53"/>
    <w:rsid w:val="00382C2A"/>
    <w:rsid w:val="00382FF4"/>
    <w:rsid w:val="00387214"/>
    <w:rsid w:val="0039010D"/>
    <w:rsid w:val="00390AE5"/>
    <w:rsid w:val="003945F2"/>
    <w:rsid w:val="0039535A"/>
    <w:rsid w:val="00397C35"/>
    <w:rsid w:val="00397FED"/>
    <w:rsid w:val="003A0921"/>
    <w:rsid w:val="003A0FD1"/>
    <w:rsid w:val="003A14B7"/>
    <w:rsid w:val="003A1B49"/>
    <w:rsid w:val="003A3453"/>
    <w:rsid w:val="003A6073"/>
    <w:rsid w:val="003A7ADE"/>
    <w:rsid w:val="003A7CCA"/>
    <w:rsid w:val="003B09BF"/>
    <w:rsid w:val="003B0FBC"/>
    <w:rsid w:val="003B244F"/>
    <w:rsid w:val="003B3389"/>
    <w:rsid w:val="003B345C"/>
    <w:rsid w:val="003B39B0"/>
    <w:rsid w:val="003B3A9B"/>
    <w:rsid w:val="003B3B7B"/>
    <w:rsid w:val="003B3F56"/>
    <w:rsid w:val="003B409B"/>
    <w:rsid w:val="003B447D"/>
    <w:rsid w:val="003B64AA"/>
    <w:rsid w:val="003B6F16"/>
    <w:rsid w:val="003B749C"/>
    <w:rsid w:val="003B77FD"/>
    <w:rsid w:val="003C1A5F"/>
    <w:rsid w:val="003C1C61"/>
    <w:rsid w:val="003C4108"/>
    <w:rsid w:val="003C6741"/>
    <w:rsid w:val="003D3107"/>
    <w:rsid w:val="003D4974"/>
    <w:rsid w:val="003D51C3"/>
    <w:rsid w:val="003D5AC6"/>
    <w:rsid w:val="003D5CDA"/>
    <w:rsid w:val="003E1396"/>
    <w:rsid w:val="003E20AD"/>
    <w:rsid w:val="003E41B2"/>
    <w:rsid w:val="003E5068"/>
    <w:rsid w:val="003E51DC"/>
    <w:rsid w:val="003E65D3"/>
    <w:rsid w:val="003E7E3A"/>
    <w:rsid w:val="003F449B"/>
    <w:rsid w:val="003F4B7B"/>
    <w:rsid w:val="003F5924"/>
    <w:rsid w:val="003F6BD7"/>
    <w:rsid w:val="003F6E42"/>
    <w:rsid w:val="003F7552"/>
    <w:rsid w:val="0040173A"/>
    <w:rsid w:val="004035D0"/>
    <w:rsid w:val="004050B9"/>
    <w:rsid w:val="0040752C"/>
    <w:rsid w:val="00410059"/>
    <w:rsid w:val="00412C37"/>
    <w:rsid w:val="00412F79"/>
    <w:rsid w:val="00413241"/>
    <w:rsid w:val="00413448"/>
    <w:rsid w:val="004152FE"/>
    <w:rsid w:val="00415466"/>
    <w:rsid w:val="004158B9"/>
    <w:rsid w:val="00415EEC"/>
    <w:rsid w:val="00415EF4"/>
    <w:rsid w:val="00416896"/>
    <w:rsid w:val="004169E1"/>
    <w:rsid w:val="00416F99"/>
    <w:rsid w:val="00417B77"/>
    <w:rsid w:val="0042257F"/>
    <w:rsid w:val="00422F71"/>
    <w:rsid w:val="0042461A"/>
    <w:rsid w:val="00426AFD"/>
    <w:rsid w:val="00426E0E"/>
    <w:rsid w:val="00427349"/>
    <w:rsid w:val="00427B3A"/>
    <w:rsid w:val="00430331"/>
    <w:rsid w:val="00430DD5"/>
    <w:rsid w:val="00431282"/>
    <w:rsid w:val="00432A8E"/>
    <w:rsid w:val="00432BB2"/>
    <w:rsid w:val="0043371D"/>
    <w:rsid w:val="00434516"/>
    <w:rsid w:val="004347FD"/>
    <w:rsid w:val="00434EE9"/>
    <w:rsid w:val="004358D0"/>
    <w:rsid w:val="004358F5"/>
    <w:rsid w:val="00435DB8"/>
    <w:rsid w:val="004368B9"/>
    <w:rsid w:val="00437F44"/>
    <w:rsid w:val="00437F7F"/>
    <w:rsid w:val="004404B7"/>
    <w:rsid w:val="004428FA"/>
    <w:rsid w:val="004429EA"/>
    <w:rsid w:val="004436A6"/>
    <w:rsid w:val="004436F7"/>
    <w:rsid w:val="00444170"/>
    <w:rsid w:val="00444427"/>
    <w:rsid w:val="0044528B"/>
    <w:rsid w:val="004454C0"/>
    <w:rsid w:val="0045099F"/>
    <w:rsid w:val="00450D08"/>
    <w:rsid w:val="0045114A"/>
    <w:rsid w:val="004515F5"/>
    <w:rsid w:val="00451810"/>
    <w:rsid w:val="004522ED"/>
    <w:rsid w:val="00452CA0"/>
    <w:rsid w:val="004555A2"/>
    <w:rsid w:val="004557BF"/>
    <w:rsid w:val="004559CB"/>
    <w:rsid w:val="00455E79"/>
    <w:rsid w:val="00456C4E"/>
    <w:rsid w:val="00457B77"/>
    <w:rsid w:val="00460681"/>
    <w:rsid w:val="004618DD"/>
    <w:rsid w:val="0046255A"/>
    <w:rsid w:val="00462BDA"/>
    <w:rsid w:val="00464001"/>
    <w:rsid w:val="004645A1"/>
    <w:rsid w:val="00464DAC"/>
    <w:rsid w:val="00465F4B"/>
    <w:rsid w:val="004668F6"/>
    <w:rsid w:val="00466AE8"/>
    <w:rsid w:val="004702C4"/>
    <w:rsid w:val="00470FC6"/>
    <w:rsid w:val="0047142F"/>
    <w:rsid w:val="00472495"/>
    <w:rsid w:val="00472AA4"/>
    <w:rsid w:val="00473153"/>
    <w:rsid w:val="0047475D"/>
    <w:rsid w:val="0047494B"/>
    <w:rsid w:val="00475BCA"/>
    <w:rsid w:val="00476674"/>
    <w:rsid w:val="0047760D"/>
    <w:rsid w:val="00477DF7"/>
    <w:rsid w:val="00481ACE"/>
    <w:rsid w:val="0048341C"/>
    <w:rsid w:val="00484458"/>
    <w:rsid w:val="00484705"/>
    <w:rsid w:val="0048541D"/>
    <w:rsid w:val="00486045"/>
    <w:rsid w:val="00487619"/>
    <w:rsid w:val="00487A7A"/>
    <w:rsid w:val="00487EBD"/>
    <w:rsid w:val="00490B5A"/>
    <w:rsid w:val="004917B3"/>
    <w:rsid w:val="004930B9"/>
    <w:rsid w:val="004931FB"/>
    <w:rsid w:val="004965A1"/>
    <w:rsid w:val="00496A67"/>
    <w:rsid w:val="004A00EE"/>
    <w:rsid w:val="004A1094"/>
    <w:rsid w:val="004A10A6"/>
    <w:rsid w:val="004A1D5F"/>
    <w:rsid w:val="004A1DC7"/>
    <w:rsid w:val="004A2AAE"/>
    <w:rsid w:val="004A2FA4"/>
    <w:rsid w:val="004A3716"/>
    <w:rsid w:val="004A3980"/>
    <w:rsid w:val="004A55CA"/>
    <w:rsid w:val="004A5B0B"/>
    <w:rsid w:val="004A6224"/>
    <w:rsid w:val="004A70A3"/>
    <w:rsid w:val="004A712A"/>
    <w:rsid w:val="004B322E"/>
    <w:rsid w:val="004B45B2"/>
    <w:rsid w:val="004B4DCA"/>
    <w:rsid w:val="004B5DCB"/>
    <w:rsid w:val="004B6484"/>
    <w:rsid w:val="004B74ED"/>
    <w:rsid w:val="004B7F2B"/>
    <w:rsid w:val="004C0747"/>
    <w:rsid w:val="004C08BB"/>
    <w:rsid w:val="004C0BE2"/>
    <w:rsid w:val="004C0EC2"/>
    <w:rsid w:val="004C1EF3"/>
    <w:rsid w:val="004C3723"/>
    <w:rsid w:val="004C3B68"/>
    <w:rsid w:val="004C4242"/>
    <w:rsid w:val="004C5439"/>
    <w:rsid w:val="004C5BE2"/>
    <w:rsid w:val="004C62FC"/>
    <w:rsid w:val="004C65A5"/>
    <w:rsid w:val="004C7566"/>
    <w:rsid w:val="004C79A2"/>
    <w:rsid w:val="004C7A23"/>
    <w:rsid w:val="004D0E12"/>
    <w:rsid w:val="004D1A7D"/>
    <w:rsid w:val="004D1E86"/>
    <w:rsid w:val="004D233B"/>
    <w:rsid w:val="004D4611"/>
    <w:rsid w:val="004D49C2"/>
    <w:rsid w:val="004D4C14"/>
    <w:rsid w:val="004D5EC8"/>
    <w:rsid w:val="004D61CF"/>
    <w:rsid w:val="004D6A87"/>
    <w:rsid w:val="004D7350"/>
    <w:rsid w:val="004D7763"/>
    <w:rsid w:val="004E0A3C"/>
    <w:rsid w:val="004E2A18"/>
    <w:rsid w:val="004E5602"/>
    <w:rsid w:val="004E64B0"/>
    <w:rsid w:val="004E69D9"/>
    <w:rsid w:val="004E7E14"/>
    <w:rsid w:val="004F084F"/>
    <w:rsid w:val="004F09C6"/>
    <w:rsid w:val="004F0A60"/>
    <w:rsid w:val="004F10A6"/>
    <w:rsid w:val="004F2233"/>
    <w:rsid w:val="004F2CB1"/>
    <w:rsid w:val="004F3934"/>
    <w:rsid w:val="004F42FF"/>
    <w:rsid w:val="004F6FC8"/>
    <w:rsid w:val="004F70BC"/>
    <w:rsid w:val="005004A5"/>
    <w:rsid w:val="005013A6"/>
    <w:rsid w:val="00501BB3"/>
    <w:rsid w:val="00502C66"/>
    <w:rsid w:val="0050398D"/>
    <w:rsid w:val="00504CB3"/>
    <w:rsid w:val="00506427"/>
    <w:rsid w:val="00507750"/>
    <w:rsid w:val="005106EE"/>
    <w:rsid w:val="0051169A"/>
    <w:rsid w:val="00511CE7"/>
    <w:rsid w:val="00512DD3"/>
    <w:rsid w:val="0051318B"/>
    <w:rsid w:val="005136AF"/>
    <w:rsid w:val="00515416"/>
    <w:rsid w:val="0051575E"/>
    <w:rsid w:val="00515FBE"/>
    <w:rsid w:val="00516580"/>
    <w:rsid w:val="00516A40"/>
    <w:rsid w:val="00516E42"/>
    <w:rsid w:val="00517430"/>
    <w:rsid w:val="005174E3"/>
    <w:rsid w:val="0052094F"/>
    <w:rsid w:val="0052124B"/>
    <w:rsid w:val="005249EA"/>
    <w:rsid w:val="00526B47"/>
    <w:rsid w:val="00526DA2"/>
    <w:rsid w:val="0053262D"/>
    <w:rsid w:val="00534593"/>
    <w:rsid w:val="00534A5E"/>
    <w:rsid w:val="00535901"/>
    <w:rsid w:val="00536E5A"/>
    <w:rsid w:val="00540F3C"/>
    <w:rsid w:val="00542675"/>
    <w:rsid w:val="00546D68"/>
    <w:rsid w:val="005475AB"/>
    <w:rsid w:val="005503E1"/>
    <w:rsid w:val="00550518"/>
    <w:rsid w:val="0055125D"/>
    <w:rsid w:val="0055207E"/>
    <w:rsid w:val="00553A40"/>
    <w:rsid w:val="0055440C"/>
    <w:rsid w:val="0055558E"/>
    <w:rsid w:val="00556B01"/>
    <w:rsid w:val="00556B5D"/>
    <w:rsid w:val="00557993"/>
    <w:rsid w:val="00557ECE"/>
    <w:rsid w:val="005617F3"/>
    <w:rsid w:val="00561881"/>
    <w:rsid w:val="0056204C"/>
    <w:rsid w:val="00562450"/>
    <w:rsid w:val="00562B1E"/>
    <w:rsid w:val="00563A09"/>
    <w:rsid w:val="00564160"/>
    <w:rsid w:val="0056609D"/>
    <w:rsid w:val="0056714E"/>
    <w:rsid w:val="00567C2C"/>
    <w:rsid w:val="00570576"/>
    <w:rsid w:val="00570B23"/>
    <w:rsid w:val="00571908"/>
    <w:rsid w:val="00572225"/>
    <w:rsid w:val="005723FA"/>
    <w:rsid w:val="005727E9"/>
    <w:rsid w:val="005731D5"/>
    <w:rsid w:val="0057428C"/>
    <w:rsid w:val="00574F41"/>
    <w:rsid w:val="00574FEE"/>
    <w:rsid w:val="0057558F"/>
    <w:rsid w:val="0057574F"/>
    <w:rsid w:val="00575A38"/>
    <w:rsid w:val="00576E9F"/>
    <w:rsid w:val="005773BC"/>
    <w:rsid w:val="005802DF"/>
    <w:rsid w:val="00581F1B"/>
    <w:rsid w:val="00581FEA"/>
    <w:rsid w:val="00583D55"/>
    <w:rsid w:val="00586397"/>
    <w:rsid w:val="005868EE"/>
    <w:rsid w:val="00586E5A"/>
    <w:rsid w:val="00587B34"/>
    <w:rsid w:val="00587CDD"/>
    <w:rsid w:val="00590F73"/>
    <w:rsid w:val="00591314"/>
    <w:rsid w:val="00591F11"/>
    <w:rsid w:val="00592375"/>
    <w:rsid w:val="00592905"/>
    <w:rsid w:val="005930DD"/>
    <w:rsid w:val="00593C28"/>
    <w:rsid w:val="00593FF3"/>
    <w:rsid w:val="00594B10"/>
    <w:rsid w:val="00595106"/>
    <w:rsid w:val="00596861"/>
    <w:rsid w:val="00596E47"/>
    <w:rsid w:val="005A1466"/>
    <w:rsid w:val="005A1DC8"/>
    <w:rsid w:val="005A2574"/>
    <w:rsid w:val="005A36E5"/>
    <w:rsid w:val="005A3913"/>
    <w:rsid w:val="005A4FB7"/>
    <w:rsid w:val="005A5611"/>
    <w:rsid w:val="005A5B95"/>
    <w:rsid w:val="005B0731"/>
    <w:rsid w:val="005B1372"/>
    <w:rsid w:val="005B1645"/>
    <w:rsid w:val="005B1D6B"/>
    <w:rsid w:val="005B2E8D"/>
    <w:rsid w:val="005B327F"/>
    <w:rsid w:val="005B3A5F"/>
    <w:rsid w:val="005B3FBD"/>
    <w:rsid w:val="005B3FC7"/>
    <w:rsid w:val="005B4473"/>
    <w:rsid w:val="005B4F1E"/>
    <w:rsid w:val="005B53F3"/>
    <w:rsid w:val="005B6655"/>
    <w:rsid w:val="005B6E1C"/>
    <w:rsid w:val="005B7DFD"/>
    <w:rsid w:val="005C15B7"/>
    <w:rsid w:val="005C1CD3"/>
    <w:rsid w:val="005C2801"/>
    <w:rsid w:val="005C2B3B"/>
    <w:rsid w:val="005C30AE"/>
    <w:rsid w:val="005C32AE"/>
    <w:rsid w:val="005C32C5"/>
    <w:rsid w:val="005C3590"/>
    <w:rsid w:val="005C4166"/>
    <w:rsid w:val="005C4EA4"/>
    <w:rsid w:val="005C701A"/>
    <w:rsid w:val="005D1212"/>
    <w:rsid w:val="005D2CFF"/>
    <w:rsid w:val="005D2FAD"/>
    <w:rsid w:val="005D3D5F"/>
    <w:rsid w:val="005D3DBA"/>
    <w:rsid w:val="005D51E0"/>
    <w:rsid w:val="005D5669"/>
    <w:rsid w:val="005D5981"/>
    <w:rsid w:val="005D6B02"/>
    <w:rsid w:val="005E0508"/>
    <w:rsid w:val="005E2372"/>
    <w:rsid w:val="005E2AC7"/>
    <w:rsid w:val="005E3736"/>
    <w:rsid w:val="005E38D1"/>
    <w:rsid w:val="005E478E"/>
    <w:rsid w:val="005E57B5"/>
    <w:rsid w:val="005E6654"/>
    <w:rsid w:val="005E76EF"/>
    <w:rsid w:val="005F0E9A"/>
    <w:rsid w:val="005F1E5C"/>
    <w:rsid w:val="005F4374"/>
    <w:rsid w:val="00600173"/>
    <w:rsid w:val="00600CC8"/>
    <w:rsid w:val="006028F8"/>
    <w:rsid w:val="00603C2C"/>
    <w:rsid w:val="00604CB2"/>
    <w:rsid w:val="00605405"/>
    <w:rsid w:val="0061195A"/>
    <w:rsid w:val="00611F21"/>
    <w:rsid w:val="00612196"/>
    <w:rsid w:val="0061258C"/>
    <w:rsid w:val="0061296C"/>
    <w:rsid w:val="006132B8"/>
    <w:rsid w:val="006145BA"/>
    <w:rsid w:val="006168F6"/>
    <w:rsid w:val="00616E42"/>
    <w:rsid w:val="0062155B"/>
    <w:rsid w:val="006216F1"/>
    <w:rsid w:val="00621EB3"/>
    <w:rsid w:val="00622D11"/>
    <w:rsid w:val="00626407"/>
    <w:rsid w:val="0062784F"/>
    <w:rsid w:val="00633396"/>
    <w:rsid w:val="0063493B"/>
    <w:rsid w:val="00636143"/>
    <w:rsid w:val="006366ED"/>
    <w:rsid w:val="00636B2A"/>
    <w:rsid w:val="00637D4D"/>
    <w:rsid w:val="00640FA1"/>
    <w:rsid w:val="006417DE"/>
    <w:rsid w:val="00642660"/>
    <w:rsid w:val="006426D8"/>
    <w:rsid w:val="00643412"/>
    <w:rsid w:val="0064431F"/>
    <w:rsid w:val="00644C7C"/>
    <w:rsid w:val="00645A61"/>
    <w:rsid w:val="00645B1F"/>
    <w:rsid w:val="00645BA3"/>
    <w:rsid w:val="0064669C"/>
    <w:rsid w:val="00647B7E"/>
    <w:rsid w:val="006512AA"/>
    <w:rsid w:val="00651463"/>
    <w:rsid w:val="00651622"/>
    <w:rsid w:val="00651E82"/>
    <w:rsid w:val="00651EA6"/>
    <w:rsid w:val="006525FB"/>
    <w:rsid w:val="006527D9"/>
    <w:rsid w:val="006531B2"/>
    <w:rsid w:val="00653AC5"/>
    <w:rsid w:val="00653ECB"/>
    <w:rsid w:val="00654467"/>
    <w:rsid w:val="0065488B"/>
    <w:rsid w:val="00656CE8"/>
    <w:rsid w:val="0065750B"/>
    <w:rsid w:val="00657BB3"/>
    <w:rsid w:val="00663427"/>
    <w:rsid w:val="006645EF"/>
    <w:rsid w:val="006648EB"/>
    <w:rsid w:val="00664BD6"/>
    <w:rsid w:val="00664F79"/>
    <w:rsid w:val="006656AE"/>
    <w:rsid w:val="00665CC7"/>
    <w:rsid w:val="006665FC"/>
    <w:rsid w:val="006678D8"/>
    <w:rsid w:val="006716C7"/>
    <w:rsid w:val="006719B7"/>
    <w:rsid w:val="00671E0C"/>
    <w:rsid w:val="006727D7"/>
    <w:rsid w:val="006728D1"/>
    <w:rsid w:val="00672F80"/>
    <w:rsid w:val="00673039"/>
    <w:rsid w:val="0067323E"/>
    <w:rsid w:val="00677485"/>
    <w:rsid w:val="006816FC"/>
    <w:rsid w:val="00683326"/>
    <w:rsid w:val="00685087"/>
    <w:rsid w:val="00685BCD"/>
    <w:rsid w:val="006860EB"/>
    <w:rsid w:val="00686C36"/>
    <w:rsid w:val="00687983"/>
    <w:rsid w:val="00687E25"/>
    <w:rsid w:val="00692131"/>
    <w:rsid w:val="006929E5"/>
    <w:rsid w:val="006943FC"/>
    <w:rsid w:val="006944D1"/>
    <w:rsid w:val="0069476D"/>
    <w:rsid w:val="00694CBE"/>
    <w:rsid w:val="00694FB0"/>
    <w:rsid w:val="00695DE5"/>
    <w:rsid w:val="00697217"/>
    <w:rsid w:val="006A0A24"/>
    <w:rsid w:val="006A21EA"/>
    <w:rsid w:val="006A265B"/>
    <w:rsid w:val="006A4E2A"/>
    <w:rsid w:val="006A53DE"/>
    <w:rsid w:val="006A5F1E"/>
    <w:rsid w:val="006A6308"/>
    <w:rsid w:val="006A7EAE"/>
    <w:rsid w:val="006B17F9"/>
    <w:rsid w:val="006B3541"/>
    <w:rsid w:val="006B3D0D"/>
    <w:rsid w:val="006B416B"/>
    <w:rsid w:val="006B4369"/>
    <w:rsid w:val="006B503E"/>
    <w:rsid w:val="006B651E"/>
    <w:rsid w:val="006B673B"/>
    <w:rsid w:val="006B7CCA"/>
    <w:rsid w:val="006C1F78"/>
    <w:rsid w:val="006C2721"/>
    <w:rsid w:val="006C27FC"/>
    <w:rsid w:val="006C431E"/>
    <w:rsid w:val="006C485F"/>
    <w:rsid w:val="006C59DE"/>
    <w:rsid w:val="006C7176"/>
    <w:rsid w:val="006C72F7"/>
    <w:rsid w:val="006C768D"/>
    <w:rsid w:val="006C7AAF"/>
    <w:rsid w:val="006D0C3B"/>
    <w:rsid w:val="006D14E0"/>
    <w:rsid w:val="006D2A57"/>
    <w:rsid w:val="006D40AF"/>
    <w:rsid w:val="006D4190"/>
    <w:rsid w:val="006D4345"/>
    <w:rsid w:val="006D43C3"/>
    <w:rsid w:val="006D6153"/>
    <w:rsid w:val="006D6494"/>
    <w:rsid w:val="006D6D39"/>
    <w:rsid w:val="006D71E8"/>
    <w:rsid w:val="006E0C07"/>
    <w:rsid w:val="006E0F25"/>
    <w:rsid w:val="006E180B"/>
    <w:rsid w:val="006E22CB"/>
    <w:rsid w:val="006E2B46"/>
    <w:rsid w:val="006E3371"/>
    <w:rsid w:val="006E5E7B"/>
    <w:rsid w:val="006E676A"/>
    <w:rsid w:val="006E6826"/>
    <w:rsid w:val="006E6E53"/>
    <w:rsid w:val="006E7D38"/>
    <w:rsid w:val="006F00A5"/>
    <w:rsid w:val="006F2737"/>
    <w:rsid w:val="006F3BF6"/>
    <w:rsid w:val="006F3BFD"/>
    <w:rsid w:val="006F4BA2"/>
    <w:rsid w:val="006F5639"/>
    <w:rsid w:val="006F7C0B"/>
    <w:rsid w:val="00700BD5"/>
    <w:rsid w:val="007012B6"/>
    <w:rsid w:val="00702908"/>
    <w:rsid w:val="00702C74"/>
    <w:rsid w:val="00702D06"/>
    <w:rsid w:val="00704060"/>
    <w:rsid w:val="007072F7"/>
    <w:rsid w:val="0070779D"/>
    <w:rsid w:val="00707CAB"/>
    <w:rsid w:val="00710E17"/>
    <w:rsid w:val="00713207"/>
    <w:rsid w:val="007137A3"/>
    <w:rsid w:val="007145DB"/>
    <w:rsid w:val="007146E7"/>
    <w:rsid w:val="007157C1"/>
    <w:rsid w:val="00715E45"/>
    <w:rsid w:val="00716705"/>
    <w:rsid w:val="007169E5"/>
    <w:rsid w:val="00717716"/>
    <w:rsid w:val="0071772A"/>
    <w:rsid w:val="00717946"/>
    <w:rsid w:val="0072072B"/>
    <w:rsid w:val="00720890"/>
    <w:rsid w:val="00723418"/>
    <w:rsid w:val="007245BD"/>
    <w:rsid w:val="007247F1"/>
    <w:rsid w:val="0072541B"/>
    <w:rsid w:val="00725738"/>
    <w:rsid w:val="00726252"/>
    <w:rsid w:val="00726436"/>
    <w:rsid w:val="00726608"/>
    <w:rsid w:val="007313AE"/>
    <w:rsid w:val="0073276E"/>
    <w:rsid w:val="00732EE1"/>
    <w:rsid w:val="00733B27"/>
    <w:rsid w:val="00734CC1"/>
    <w:rsid w:val="00734F88"/>
    <w:rsid w:val="00735364"/>
    <w:rsid w:val="00736D3E"/>
    <w:rsid w:val="00737213"/>
    <w:rsid w:val="00740D01"/>
    <w:rsid w:val="0074132C"/>
    <w:rsid w:val="00744E7E"/>
    <w:rsid w:val="007474BC"/>
    <w:rsid w:val="007503EA"/>
    <w:rsid w:val="007519FF"/>
    <w:rsid w:val="0075212A"/>
    <w:rsid w:val="007522D7"/>
    <w:rsid w:val="007534BD"/>
    <w:rsid w:val="00754578"/>
    <w:rsid w:val="00754F5E"/>
    <w:rsid w:val="00756845"/>
    <w:rsid w:val="007601DF"/>
    <w:rsid w:val="007616F9"/>
    <w:rsid w:val="00761748"/>
    <w:rsid w:val="00763ACD"/>
    <w:rsid w:val="007642A6"/>
    <w:rsid w:val="0076567E"/>
    <w:rsid w:val="00770792"/>
    <w:rsid w:val="0077238F"/>
    <w:rsid w:val="007726FD"/>
    <w:rsid w:val="00772792"/>
    <w:rsid w:val="0077421A"/>
    <w:rsid w:val="007749EA"/>
    <w:rsid w:val="00774E10"/>
    <w:rsid w:val="00775953"/>
    <w:rsid w:val="00776559"/>
    <w:rsid w:val="00776FB8"/>
    <w:rsid w:val="0077704F"/>
    <w:rsid w:val="00777E8F"/>
    <w:rsid w:val="00781F52"/>
    <w:rsid w:val="007827E0"/>
    <w:rsid w:val="00784280"/>
    <w:rsid w:val="007844B3"/>
    <w:rsid w:val="007845EF"/>
    <w:rsid w:val="00784878"/>
    <w:rsid w:val="0078529D"/>
    <w:rsid w:val="00786155"/>
    <w:rsid w:val="00786E81"/>
    <w:rsid w:val="007874D3"/>
    <w:rsid w:val="007905E2"/>
    <w:rsid w:val="007907C4"/>
    <w:rsid w:val="00791843"/>
    <w:rsid w:val="00791A53"/>
    <w:rsid w:val="0079224D"/>
    <w:rsid w:val="007929CD"/>
    <w:rsid w:val="00792E1F"/>
    <w:rsid w:val="00794416"/>
    <w:rsid w:val="00795219"/>
    <w:rsid w:val="00795428"/>
    <w:rsid w:val="00795B38"/>
    <w:rsid w:val="007A0ACF"/>
    <w:rsid w:val="007A2291"/>
    <w:rsid w:val="007A4823"/>
    <w:rsid w:val="007A762E"/>
    <w:rsid w:val="007A764F"/>
    <w:rsid w:val="007A76CD"/>
    <w:rsid w:val="007A7AE2"/>
    <w:rsid w:val="007A7F8B"/>
    <w:rsid w:val="007B0894"/>
    <w:rsid w:val="007B118D"/>
    <w:rsid w:val="007B1AD5"/>
    <w:rsid w:val="007B4111"/>
    <w:rsid w:val="007B445F"/>
    <w:rsid w:val="007B446B"/>
    <w:rsid w:val="007B4AAE"/>
    <w:rsid w:val="007B4CA4"/>
    <w:rsid w:val="007B5374"/>
    <w:rsid w:val="007B5B9C"/>
    <w:rsid w:val="007B5E13"/>
    <w:rsid w:val="007B5E58"/>
    <w:rsid w:val="007B6925"/>
    <w:rsid w:val="007B79F2"/>
    <w:rsid w:val="007C143B"/>
    <w:rsid w:val="007C5148"/>
    <w:rsid w:val="007C5988"/>
    <w:rsid w:val="007C6ED3"/>
    <w:rsid w:val="007C7A56"/>
    <w:rsid w:val="007D00CC"/>
    <w:rsid w:val="007D3899"/>
    <w:rsid w:val="007D4EE0"/>
    <w:rsid w:val="007D64FF"/>
    <w:rsid w:val="007D6C16"/>
    <w:rsid w:val="007E0BDE"/>
    <w:rsid w:val="007E1774"/>
    <w:rsid w:val="007E1D93"/>
    <w:rsid w:val="007E2927"/>
    <w:rsid w:val="007E3492"/>
    <w:rsid w:val="007E3E95"/>
    <w:rsid w:val="007E3F10"/>
    <w:rsid w:val="007E436C"/>
    <w:rsid w:val="007E4CB2"/>
    <w:rsid w:val="007E4D0F"/>
    <w:rsid w:val="007E5E1A"/>
    <w:rsid w:val="007E73AC"/>
    <w:rsid w:val="007E7A0E"/>
    <w:rsid w:val="007E7B6A"/>
    <w:rsid w:val="007F0A42"/>
    <w:rsid w:val="007F0B5A"/>
    <w:rsid w:val="007F44CD"/>
    <w:rsid w:val="007F46A2"/>
    <w:rsid w:val="007F485A"/>
    <w:rsid w:val="007F4EDB"/>
    <w:rsid w:val="007F5996"/>
    <w:rsid w:val="007F620F"/>
    <w:rsid w:val="007F642C"/>
    <w:rsid w:val="007F71E1"/>
    <w:rsid w:val="007F72B7"/>
    <w:rsid w:val="007F7762"/>
    <w:rsid w:val="007F7E13"/>
    <w:rsid w:val="00800002"/>
    <w:rsid w:val="0080079F"/>
    <w:rsid w:val="0080133E"/>
    <w:rsid w:val="008013C7"/>
    <w:rsid w:val="008019E6"/>
    <w:rsid w:val="00801B08"/>
    <w:rsid w:val="00801E45"/>
    <w:rsid w:val="00802C20"/>
    <w:rsid w:val="008030BB"/>
    <w:rsid w:val="008038CB"/>
    <w:rsid w:val="00804309"/>
    <w:rsid w:val="00806E07"/>
    <w:rsid w:val="00810060"/>
    <w:rsid w:val="00810A66"/>
    <w:rsid w:val="0081109E"/>
    <w:rsid w:val="00813F1D"/>
    <w:rsid w:val="00814550"/>
    <w:rsid w:val="0081539C"/>
    <w:rsid w:val="00815471"/>
    <w:rsid w:val="00815FEF"/>
    <w:rsid w:val="008162E7"/>
    <w:rsid w:val="00816CC2"/>
    <w:rsid w:val="00820839"/>
    <w:rsid w:val="008219F1"/>
    <w:rsid w:val="00822C6C"/>
    <w:rsid w:val="00826A4E"/>
    <w:rsid w:val="00830157"/>
    <w:rsid w:val="00832F9B"/>
    <w:rsid w:val="008330D8"/>
    <w:rsid w:val="008333EB"/>
    <w:rsid w:val="00835435"/>
    <w:rsid w:val="00835BB3"/>
    <w:rsid w:val="00840549"/>
    <w:rsid w:val="008419FE"/>
    <w:rsid w:val="00842281"/>
    <w:rsid w:val="00843062"/>
    <w:rsid w:val="00844062"/>
    <w:rsid w:val="00844378"/>
    <w:rsid w:val="008451AD"/>
    <w:rsid w:val="008459B4"/>
    <w:rsid w:val="0084654A"/>
    <w:rsid w:val="00846C2E"/>
    <w:rsid w:val="00846D29"/>
    <w:rsid w:val="008501FB"/>
    <w:rsid w:val="00850C00"/>
    <w:rsid w:val="008522D0"/>
    <w:rsid w:val="008557F2"/>
    <w:rsid w:val="00855E89"/>
    <w:rsid w:val="008605B2"/>
    <w:rsid w:val="0086166B"/>
    <w:rsid w:val="00862421"/>
    <w:rsid w:val="008649B9"/>
    <w:rsid w:val="008673E0"/>
    <w:rsid w:val="00867C6C"/>
    <w:rsid w:val="00870FBD"/>
    <w:rsid w:val="00871F3E"/>
    <w:rsid w:val="0087222B"/>
    <w:rsid w:val="00873684"/>
    <w:rsid w:val="00873FF6"/>
    <w:rsid w:val="00874867"/>
    <w:rsid w:val="00874BAF"/>
    <w:rsid w:val="00874D4B"/>
    <w:rsid w:val="00875743"/>
    <w:rsid w:val="00875B5B"/>
    <w:rsid w:val="008761ED"/>
    <w:rsid w:val="00876E1C"/>
    <w:rsid w:val="0087784A"/>
    <w:rsid w:val="008804D8"/>
    <w:rsid w:val="00880F72"/>
    <w:rsid w:val="00881A25"/>
    <w:rsid w:val="00882DCE"/>
    <w:rsid w:val="00886E00"/>
    <w:rsid w:val="00887C19"/>
    <w:rsid w:val="00887E60"/>
    <w:rsid w:val="00891447"/>
    <w:rsid w:val="0089425F"/>
    <w:rsid w:val="00895644"/>
    <w:rsid w:val="00896131"/>
    <w:rsid w:val="00896B34"/>
    <w:rsid w:val="008975AA"/>
    <w:rsid w:val="00897AE6"/>
    <w:rsid w:val="008A143E"/>
    <w:rsid w:val="008A2358"/>
    <w:rsid w:val="008A2674"/>
    <w:rsid w:val="008A3CD4"/>
    <w:rsid w:val="008A7D9D"/>
    <w:rsid w:val="008B0049"/>
    <w:rsid w:val="008B0243"/>
    <w:rsid w:val="008B082D"/>
    <w:rsid w:val="008B113E"/>
    <w:rsid w:val="008B2DDF"/>
    <w:rsid w:val="008B4568"/>
    <w:rsid w:val="008B5B3D"/>
    <w:rsid w:val="008B6CC5"/>
    <w:rsid w:val="008B6D83"/>
    <w:rsid w:val="008B75CD"/>
    <w:rsid w:val="008C1B3A"/>
    <w:rsid w:val="008C1C2F"/>
    <w:rsid w:val="008C28B6"/>
    <w:rsid w:val="008C31BE"/>
    <w:rsid w:val="008C34C9"/>
    <w:rsid w:val="008C359E"/>
    <w:rsid w:val="008C3DE4"/>
    <w:rsid w:val="008C48E0"/>
    <w:rsid w:val="008C523E"/>
    <w:rsid w:val="008C52D6"/>
    <w:rsid w:val="008C66D1"/>
    <w:rsid w:val="008C7AD7"/>
    <w:rsid w:val="008D00B4"/>
    <w:rsid w:val="008D06B7"/>
    <w:rsid w:val="008D200D"/>
    <w:rsid w:val="008D2719"/>
    <w:rsid w:val="008D2FDC"/>
    <w:rsid w:val="008D317B"/>
    <w:rsid w:val="008D4F58"/>
    <w:rsid w:val="008D55B6"/>
    <w:rsid w:val="008D563A"/>
    <w:rsid w:val="008D6533"/>
    <w:rsid w:val="008D6752"/>
    <w:rsid w:val="008D6779"/>
    <w:rsid w:val="008D6F15"/>
    <w:rsid w:val="008D7194"/>
    <w:rsid w:val="008D7419"/>
    <w:rsid w:val="008D7CB9"/>
    <w:rsid w:val="008D7EFD"/>
    <w:rsid w:val="008D7F5B"/>
    <w:rsid w:val="008E02F6"/>
    <w:rsid w:val="008E037F"/>
    <w:rsid w:val="008E092E"/>
    <w:rsid w:val="008E2BF8"/>
    <w:rsid w:val="008E48D3"/>
    <w:rsid w:val="008E5701"/>
    <w:rsid w:val="008E7BA8"/>
    <w:rsid w:val="008F0EC0"/>
    <w:rsid w:val="008F1541"/>
    <w:rsid w:val="008F1C2D"/>
    <w:rsid w:val="008F2A53"/>
    <w:rsid w:val="008F4886"/>
    <w:rsid w:val="008F48C0"/>
    <w:rsid w:val="008F4BD2"/>
    <w:rsid w:val="008F4DE4"/>
    <w:rsid w:val="008F53C8"/>
    <w:rsid w:val="008F5B48"/>
    <w:rsid w:val="008F70D6"/>
    <w:rsid w:val="008F7C3E"/>
    <w:rsid w:val="009008B5"/>
    <w:rsid w:val="00902D10"/>
    <w:rsid w:val="00902E43"/>
    <w:rsid w:val="009036A0"/>
    <w:rsid w:val="0090451C"/>
    <w:rsid w:val="009055DA"/>
    <w:rsid w:val="00906485"/>
    <w:rsid w:val="009064B7"/>
    <w:rsid w:val="00907322"/>
    <w:rsid w:val="00907A72"/>
    <w:rsid w:val="00907B15"/>
    <w:rsid w:val="009100EF"/>
    <w:rsid w:val="009102AE"/>
    <w:rsid w:val="009173CD"/>
    <w:rsid w:val="00917DE1"/>
    <w:rsid w:val="009229CE"/>
    <w:rsid w:val="0092386A"/>
    <w:rsid w:val="00923CCC"/>
    <w:rsid w:val="00923F01"/>
    <w:rsid w:val="00924A59"/>
    <w:rsid w:val="00925927"/>
    <w:rsid w:val="00925CD9"/>
    <w:rsid w:val="009261D5"/>
    <w:rsid w:val="00926EA5"/>
    <w:rsid w:val="0092734F"/>
    <w:rsid w:val="00927E2C"/>
    <w:rsid w:val="00930378"/>
    <w:rsid w:val="0093124E"/>
    <w:rsid w:val="0093151D"/>
    <w:rsid w:val="009320A5"/>
    <w:rsid w:val="0093290A"/>
    <w:rsid w:val="00933B5A"/>
    <w:rsid w:val="0093507B"/>
    <w:rsid w:val="00935FE3"/>
    <w:rsid w:val="00936240"/>
    <w:rsid w:val="009366C0"/>
    <w:rsid w:val="00936FEE"/>
    <w:rsid w:val="00937A2B"/>
    <w:rsid w:val="00937CDC"/>
    <w:rsid w:val="00940DA5"/>
    <w:rsid w:val="009423BB"/>
    <w:rsid w:val="0094245F"/>
    <w:rsid w:val="009426BE"/>
    <w:rsid w:val="00942D14"/>
    <w:rsid w:val="009441CA"/>
    <w:rsid w:val="00944B44"/>
    <w:rsid w:val="00946096"/>
    <w:rsid w:val="009462E3"/>
    <w:rsid w:val="00947C96"/>
    <w:rsid w:val="009503CD"/>
    <w:rsid w:val="0095153B"/>
    <w:rsid w:val="0095167F"/>
    <w:rsid w:val="00952039"/>
    <w:rsid w:val="009528F0"/>
    <w:rsid w:val="00952BAB"/>
    <w:rsid w:val="00954FE5"/>
    <w:rsid w:val="00955562"/>
    <w:rsid w:val="00955705"/>
    <w:rsid w:val="00955718"/>
    <w:rsid w:val="00956637"/>
    <w:rsid w:val="00956E02"/>
    <w:rsid w:val="0095729B"/>
    <w:rsid w:val="009608E8"/>
    <w:rsid w:val="00960D5A"/>
    <w:rsid w:val="00960FFD"/>
    <w:rsid w:val="009612B6"/>
    <w:rsid w:val="00961392"/>
    <w:rsid w:val="00962CFA"/>
    <w:rsid w:val="00962DA3"/>
    <w:rsid w:val="00965181"/>
    <w:rsid w:val="009655C4"/>
    <w:rsid w:val="00967909"/>
    <w:rsid w:val="009703BC"/>
    <w:rsid w:val="00970433"/>
    <w:rsid w:val="00970723"/>
    <w:rsid w:val="0097108B"/>
    <w:rsid w:val="00971DA3"/>
    <w:rsid w:val="00971E7E"/>
    <w:rsid w:val="00971E87"/>
    <w:rsid w:val="00973F9F"/>
    <w:rsid w:val="0097638D"/>
    <w:rsid w:val="009764AE"/>
    <w:rsid w:val="0097761F"/>
    <w:rsid w:val="00981E63"/>
    <w:rsid w:val="00985284"/>
    <w:rsid w:val="00987742"/>
    <w:rsid w:val="00990356"/>
    <w:rsid w:val="0099049F"/>
    <w:rsid w:val="00990A03"/>
    <w:rsid w:val="009910C8"/>
    <w:rsid w:val="00991739"/>
    <w:rsid w:val="009918AC"/>
    <w:rsid w:val="00991EEA"/>
    <w:rsid w:val="0099205A"/>
    <w:rsid w:val="009951FB"/>
    <w:rsid w:val="00996742"/>
    <w:rsid w:val="0099730D"/>
    <w:rsid w:val="00997378"/>
    <w:rsid w:val="0099750B"/>
    <w:rsid w:val="00997FAC"/>
    <w:rsid w:val="009A041A"/>
    <w:rsid w:val="009A12F2"/>
    <w:rsid w:val="009A16F0"/>
    <w:rsid w:val="009A1CBD"/>
    <w:rsid w:val="009A4432"/>
    <w:rsid w:val="009A518C"/>
    <w:rsid w:val="009A52EF"/>
    <w:rsid w:val="009A54AF"/>
    <w:rsid w:val="009A68DC"/>
    <w:rsid w:val="009B04FC"/>
    <w:rsid w:val="009B05E4"/>
    <w:rsid w:val="009B0857"/>
    <w:rsid w:val="009B2228"/>
    <w:rsid w:val="009B30F3"/>
    <w:rsid w:val="009B36C5"/>
    <w:rsid w:val="009B3BAB"/>
    <w:rsid w:val="009B3C31"/>
    <w:rsid w:val="009B3DD5"/>
    <w:rsid w:val="009B6154"/>
    <w:rsid w:val="009B668B"/>
    <w:rsid w:val="009C069A"/>
    <w:rsid w:val="009C24E5"/>
    <w:rsid w:val="009C318A"/>
    <w:rsid w:val="009C497E"/>
    <w:rsid w:val="009C6A7D"/>
    <w:rsid w:val="009C6D83"/>
    <w:rsid w:val="009C7E2E"/>
    <w:rsid w:val="009D233F"/>
    <w:rsid w:val="009D372B"/>
    <w:rsid w:val="009D3D3D"/>
    <w:rsid w:val="009D5E60"/>
    <w:rsid w:val="009D7D2F"/>
    <w:rsid w:val="009E29DB"/>
    <w:rsid w:val="009E4981"/>
    <w:rsid w:val="009E4BA6"/>
    <w:rsid w:val="009E66DD"/>
    <w:rsid w:val="009E6EAA"/>
    <w:rsid w:val="009F06C7"/>
    <w:rsid w:val="009F0F65"/>
    <w:rsid w:val="009F1B67"/>
    <w:rsid w:val="009F391A"/>
    <w:rsid w:val="009F565E"/>
    <w:rsid w:val="009F587E"/>
    <w:rsid w:val="009F7873"/>
    <w:rsid w:val="00A0087D"/>
    <w:rsid w:val="00A00D5D"/>
    <w:rsid w:val="00A022BC"/>
    <w:rsid w:val="00A04556"/>
    <w:rsid w:val="00A04D32"/>
    <w:rsid w:val="00A05481"/>
    <w:rsid w:val="00A065D2"/>
    <w:rsid w:val="00A06692"/>
    <w:rsid w:val="00A06D56"/>
    <w:rsid w:val="00A07B23"/>
    <w:rsid w:val="00A10338"/>
    <w:rsid w:val="00A10C10"/>
    <w:rsid w:val="00A1163C"/>
    <w:rsid w:val="00A12E61"/>
    <w:rsid w:val="00A13A22"/>
    <w:rsid w:val="00A13A3F"/>
    <w:rsid w:val="00A143D2"/>
    <w:rsid w:val="00A15295"/>
    <w:rsid w:val="00A1621C"/>
    <w:rsid w:val="00A1698D"/>
    <w:rsid w:val="00A17134"/>
    <w:rsid w:val="00A20A4E"/>
    <w:rsid w:val="00A20C2B"/>
    <w:rsid w:val="00A21F6E"/>
    <w:rsid w:val="00A22B6F"/>
    <w:rsid w:val="00A25CC3"/>
    <w:rsid w:val="00A27C7F"/>
    <w:rsid w:val="00A27F02"/>
    <w:rsid w:val="00A30AFF"/>
    <w:rsid w:val="00A31373"/>
    <w:rsid w:val="00A31CC5"/>
    <w:rsid w:val="00A33215"/>
    <w:rsid w:val="00A33261"/>
    <w:rsid w:val="00A332D0"/>
    <w:rsid w:val="00A33B4A"/>
    <w:rsid w:val="00A3459B"/>
    <w:rsid w:val="00A36692"/>
    <w:rsid w:val="00A36939"/>
    <w:rsid w:val="00A3794D"/>
    <w:rsid w:val="00A40E1B"/>
    <w:rsid w:val="00A44B5F"/>
    <w:rsid w:val="00A45176"/>
    <w:rsid w:val="00A46DC5"/>
    <w:rsid w:val="00A47853"/>
    <w:rsid w:val="00A51402"/>
    <w:rsid w:val="00A5304B"/>
    <w:rsid w:val="00A5339B"/>
    <w:rsid w:val="00A54A28"/>
    <w:rsid w:val="00A55A11"/>
    <w:rsid w:val="00A55FD9"/>
    <w:rsid w:val="00A56FB8"/>
    <w:rsid w:val="00A57B9F"/>
    <w:rsid w:val="00A614CC"/>
    <w:rsid w:val="00A61ED8"/>
    <w:rsid w:val="00A6265E"/>
    <w:rsid w:val="00A648F0"/>
    <w:rsid w:val="00A64939"/>
    <w:rsid w:val="00A64A6C"/>
    <w:rsid w:val="00A6506F"/>
    <w:rsid w:val="00A65B7C"/>
    <w:rsid w:val="00A66508"/>
    <w:rsid w:val="00A66F86"/>
    <w:rsid w:val="00A70794"/>
    <w:rsid w:val="00A71A75"/>
    <w:rsid w:val="00A7390F"/>
    <w:rsid w:val="00A761BD"/>
    <w:rsid w:val="00A765D9"/>
    <w:rsid w:val="00A76785"/>
    <w:rsid w:val="00A7767A"/>
    <w:rsid w:val="00A803A1"/>
    <w:rsid w:val="00A80487"/>
    <w:rsid w:val="00A8100B"/>
    <w:rsid w:val="00A81127"/>
    <w:rsid w:val="00A81C7A"/>
    <w:rsid w:val="00A823A2"/>
    <w:rsid w:val="00A82731"/>
    <w:rsid w:val="00A82A97"/>
    <w:rsid w:val="00A83C70"/>
    <w:rsid w:val="00A83FDE"/>
    <w:rsid w:val="00A84E0E"/>
    <w:rsid w:val="00A84FED"/>
    <w:rsid w:val="00A8525D"/>
    <w:rsid w:val="00A861FB"/>
    <w:rsid w:val="00A864EF"/>
    <w:rsid w:val="00A86FDC"/>
    <w:rsid w:val="00A90382"/>
    <w:rsid w:val="00A90819"/>
    <w:rsid w:val="00A916F8"/>
    <w:rsid w:val="00A91EAD"/>
    <w:rsid w:val="00A920F9"/>
    <w:rsid w:val="00A9269B"/>
    <w:rsid w:val="00A959E6"/>
    <w:rsid w:val="00A9661B"/>
    <w:rsid w:val="00AA010F"/>
    <w:rsid w:val="00AA02C0"/>
    <w:rsid w:val="00AA02EC"/>
    <w:rsid w:val="00AA0626"/>
    <w:rsid w:val="00AA08DB"/>
    <w:rsid w:val="00AA0CCF"/>
    <w:rsid w:val="00AA1686"/>
    <w:rsid w:val="00AA3169"/>
    <w:rsid w:val="00AA33E4"/>
    <w:rsid w:val="00AA4F0F"/>
    <w:rsid w:val="00AA58BC"/>
    <w:rsid w:val="00AA6041"/>
    <w:rsid w:val="00AA61A1"/>
    <w:rsid w:val="00AA66BC"/>
    <w:rsid w:val="00AB0466"/>
    <w:rsid w:val="00AB04C1"/>
    <w:rsid w:val="00AB0A97"/>
    <w:rsid w:val="00AB1A2E"/>
    <w:rsid w:val="00AB1F69"/>
    <w:rsid w:val="00AB2144"/>
    <w:rsid w:val="00AB2B91"/>
    <w:rsid w:val="00AB2C07"/>
    <w:rsid w:val="00AB327A"/>
    <w:rsid w:val="00AB3F13"/>
    <w:rsid w:val="00AB3F5B"/>
    <w:rsid w:val="00AB46D8"/>
    <w:rsid w:val="00AB4826"/>
    <w:rsid w:val="00AB6547"/>
    <w:rsid w:val="00AB7451"/>
    <w:rsid w:val="00AC0A98"/>
    <w:rsid w:val="00AC12AC"/>
    <w:rsid w:val="00AC13BA"/>
    <w:rsid w:val="00AC1781"/>
    <w:rsid w:val="00AC49DC"/>
    <w:rsid w:val="00AC5912"/>
    <w:rsid w:val="00AC6109"/>
    <w:rsid w:val="00AC625C"/>
    <w:rsid w:val="00AC6438"/>
    <w:rsid w:val="00AC69A4"/>
    <w:rsid w:val="00AC6C8F"/>
    <w:rsid w:val="00AC723F"/>
    <w:rsid w:val="00AD08ED"/>
    <w:rsid w:val="00AD15ED"/>
    <w:rsid w:val="00AD4EB6"/>
    <w:rsid w:val="00AD5A7F"/>
    <w:rsid w:val="00AD645E"/>
    <w:rsid w:val="00AD6846"/>
    <w:rsid w:val="00AD6B53"/>
    <w:rsid w:val="00AD72CD"/>
    <w:rsid w:val="00AE0454"/>
    <w:rsid w:val="00AE3780"/>
    <w:rsid w:val="00AE3EDF"/>
    <w:rsid w:val="00AE4C0D"/>
    <w:rsid w:val="00AE4E5F"/>
    <w:rsid w:val="00AE5932"/>
    <w:rsid w:val="00AE5FE9"/>
    <w:rsid w:val="00AE61A5"/>
    <w:rsid w:val="00AE63C5"/>
    <w:rsid w:val="00AF00B0"/>
    <w:rsid w:val="00AF1E04"/>
    <w:rsid w:val="00AF2E5D"/>
    <w:rsid w:val="00AF3705"/>
    <w:rsid w:val="00AF3FEC"/>
    <w:rsid w:val="00AF5BDB"/>
    <w:rsid w:val="00AF5FE5"/>
    <w:rsid w:val="00AF7B18"/>
    <w:rsid w:val="00B00112"/>
    <w:rsid w:val="00B01A7B"/>
    <w:rsid w:val="00B01BAA"/>
    <w:rsid w:val="00B0368B"/>
    <w:rsid w:val="00B03BF5"/>
    <w:rsid w:val="00B05D99"/>
    <w:rsid w:val="00B066CF"/>
    <w:rsid w:val="00B06A72"/>
    <w:rsid w:val="00B07BCE"/>
    <w:rsid w:val="00B10156"/>
    <w:rsid w:val="00B10873"/>
    <w:rsid w:val="00B10D51"/>
    <w:rsid w:val="00B10E6D"/>
    <w:rsid w:val="00B11BBF"/>
    <w:rsid w:val="00B11CA5"/>
    <w:rsid w:val="00B128AA"/>
    <w:rsid w:val="00B161D5"/>
    <w:rsid w:val="00B16C7D"/>
    <w:rsid w:val="00B16FB7"/>
    <w:rsid w:val="00B1723F"/>
    <w:rsid w:val="00B17304"/>
    <w:rsid w:val="00B2051B"/>
    <w:rsid w:val="00B21760"/>
    <w:rsid w:val="00B21DB7"/>
    <w:rsid w:val="00B2248C"/>
    <w:rsid w:val="00B23161"/>
    <w:rsid w:val="00B23CA6"/>
    <w:rsid w:val="00B24E98"/>
    <w:rsid w:val="00B24F4E"/>
    <w:rsid w:val="00B25BE0"/>
    <w:rsid w:val="00B26211"/>
    <w:rsid w:val="00B27D47"/>
    <w:rsid w:val="00B27F51"/>
    <w:rsid w:val="00B3008D"/>
    <w:rsid w:val="00B307A9"/>
    <w:rsid w:val="00B30AFC"/>
    <w:rsid w:val="00B30BEE"/>
    <w:rsid w:val="00B311AB"/>
    <w:rsid w:val="00B31428"/>
    <w:rsid w:val="00B32A1B"/>
    <w:rsid w:val="00B33562"/>
    <w:rsid w:val="00B33578"/>
    <w:rsid w:val="00B347B6"/>
    <w:rsid w:val="00B34D51"/>
    <w:rsid w:val="00B35634"/>
    <w:rsid w:val="00B35D6E"/>
    <w:rsid w:val="00B36C73"/>
    <w:rsid w:val="00B37964"/>
    <w:rsid w:val="00B400EA"/>
    <w:rsid w:val="00B40C0D"/>
    <w:rsid w:val="00B40DF4"/>
    <w:rsid w:val="00B41D3A"/>
    <w:rsid w:val="00B41E04"/>
    <w:rsid w:val="00B42803"/>
    <w:rsid w:val="00B43014"/>
    <w:rsid w:val="00B43381"/>
    <w:rsid w:val="00B43540"/>
    <w:rsid w:val="00B43E27"/>
    <w:rsid w:val="00B442A8"/>
    <w:rsid w:val="00B443CF"/>
    <w:rsid w:val="00B44A0A"/>
    <w:rsid w:val="00B45EEF"/>
    <w:rsid w:val="00B47C69"/>
    <w:rsid w:val="00B5140A"/>
    <w:rsid w:val="00B516FE"/>
    <w:rsid w:val="00B52214"/>
    <w:rsid w:val="00B52B38"/>
    <w:rsid w:val="00B52D88"/>
    <w:rsid w:val="00B53B16"/>
    <w:rsid w:val="00B540B9"/>
    <w:rsid w:val="00B55807"/>
    <w:rsid w:val="00B56049"/>
    <w:rsid w:val="00B5669B"/>
    <w:rsid w:val="00B577CD"/>
    <w:rsid w:val="00B60A61"/>
    <w:rsid w:val="00B61AD4"/>
    <w:rsid w:val="00B61EAC"/>
    <w:rsid w:val="00B623EE"/>
    <w:rsid w:val="00B630C6"/>
    <w:rsid w:val="00B63659"/>
    <w:rsid w:val="00B63EF0"/>
    <w:rsid w:val="00B65385"/>
    <w:rsid w:val="00B65AEE"/>
    <w:rsid w:val="00B66091"/>
    <w:rsid w:val="00B700E5"/>
    <w:rsid w:val="00B72282"/>
    <w:rsid w:val="00B7229D"/>
    <w:rsid w:val="00B72594"/>
    <w:rsid w:val="00B725D1"/>
    <w:rsid w:val="00B72678"/>
    <w:rsid w:val="00B7462D"/>
    <w:rsid w:val="00B76CBF"/>
    <w:rsid w:val="00B80172"/>
    <w:rsid w:val="00B80218"/>
    <w:rsid w:val="00B80C0E"/>
    <w:rsid w:val="00B81075"/>
    <w:rsid w:val="00B813C5"/>
    <w:rsid w:val="00B838E4"/>
    <w:rsid w:val="00B83D0E"/>
    <w:rsid w:val="00B844EB"/>
    <w:rsid w:val="00B848A7"/>
    <w:rsid w:val="00B8586C"/>
    <w:rsid w:val="00B85F2B"/>
    <w:rsid w:val="00B86455"/>
    <w:rsid w:val="00B86AA0"/>
    <w:rsid w:val="00B87485"/>
    <w:rsid w:val="00B8776C"/>
    <w:rsid w:val="00B90F83"/>
    <w:rsid w:val="00B91855"/>
    <w:rsid w:val="00B92873"/>
    <w:rsid w:val="00B93116"/>
    <w:rsid w:val="00B938D5"/>
    <w:rsid w:val="00B94973"/>
    <w:rsid w:val="00B95C36"/>
    <w:rsid w:val="00B96437"/>
    <w:rsid w:val="00B9747C"/>
    <w:rsid w:val="00BA0211"/>
    <w:rsid w:val="00BA196B"/>
    <w:rsid w:val="00BA1D25"/>
    <w:rsid w:val="00BA1F7B"/>
    <w:rsid w:val="00BA27F2"/>
    <w:rsid w:val="00BA2C47"/>
    <w:rsid w:val="00BA336B"/>
    <w:rsid w:val="00BA5194"/>
    <w:rsid w:val="00BA5404"/>
    <w:rsid w:val="00BA6CE3"/>
    <w:rsid w:val="00BA7267"/>
    <w:rsid w:val="00BA79B3"/>
    <w:rsid w:val="00BA7BC4"/>
    <w:rsid w:val="00BB2463"/>
    <w:rsid w:val="00BB2C8B"/>
    <w:rsid w:val="00BB380D"/>
    <w:rsid w:val="00BB3C38"/>
    <w:rsid w:val="00BB547D"/>
    <w:rsid w:val="00BB5764"/>
    <w:rsid w:val="00BB7AE6"/>
    <w:rsid w:val="00BB7F19"/>
    <w:rsid w:val="00BC02F6"/>
    <w:rsid w:val="00BC0511"/>
    <w:rsid w:val="00BC0571"/>
    <w:rsid w:val="00BC0D43"/>
    <w:rsid w:val="00BC14ED"/>
    <w:rsid w:val="00BC203E"/>
    <w:rsid w:val="00BC243B"/>
    <w:rsid w:val="00BC274D"/>
    <w:rsid w:val="00BC32E0"/>
    <w:rsid w:val="00BC4E29"/>
    <w:rsid w:val="00BD2635"/>
    <w:rsid w:val="00BD3148"/>
    <w:rsid w:val="00BD32AC"/>
    <w:rsid w:val="00BD4984"/>
    <w:rsid w:val="00BD52C7"/>
    <w:rsid w:val="00BD5D2A"/>
    <w:rsid w:val="00BD6492"/>
    <w:rsid w:val="00BD76A0"/>
    <w:rsid w:val="00BE18C4"/>
    <w:rsid w:val="00BE3334"/>
    <w:rsid w:val="00BE3607"/>
    <w:rsid w:val="00BE3A6B"/>
    <w:rsid w:val="00BE53F5"/>
    <w:rsid w:val="00BE5937"/>
    <w:rsid w:val="00BE5FCE"/>
    <w:rsid w:val="00BE72C8"/>
    <w:rsid w:val="00BE77DC"/>
    <w:rsid w:val="00BE7B29"/>
    <w:rsid w:val="00BF1309"/>
    <w:rsid w:val="00BF23A6"/>
    <w:rsid w:val="00BF3139"/>
    <w:rsid w:val="00BF33D3"/>
    <w:rsid w:val="00BF37A4"/>
    <w:rsid w:val="00BF42B9"/>
    <w:rsid w:val="00BF50F3"/>
    <w:rsid w:val="00BF5249"/>
    <w:rsid w:val="00BF549C"/>
    <w:rsid w:val="00BF5B2F"/>
    <w:rsid w:val="00BF6710"/>
    <w:rsid w:val="00BF7AF6"/>
    <w:rsid w:val="00C01CD1"/>
    <w:rsid w:val="00C04566"/>
    <w:rsid w:val="00C055C9"/>
    <w:rsid w:val="00C05687"/>
    <w:rsid w:val="00C05E9D"/>
    <w:rsid w:val="00C0681B"/>
    <w:rsid w:val="00C072F9"/>
    <w:rsid w:val="00C0796C"/>
    <w:rsid w:val="00C07FCC"/>
    <w:rsid w:val="00C1089D"/>
    <w:rsid w:val="00C11B89"/>
    <w:rsid w:val="00C121DC"/>
    <w:rsid w:val="00C12A06"/>
    <w:rsid w:val="00C12B30"/>
    <w:rsid w:val="00C12B42"/>
    <w:rsid w:val="00C145F7"/>
    <w:rsid w:val="00C1534F"/>
    <w:rsid w:val="00C1558C"/>
    <w:rsid w:val="00C15805"/>
    <w:rsid w:val="00C165F4"/>
    <w:rsid w:val="00C16A4C"/>
    <w:rsid w:val="00C17C44"/>
    <w:rsid w:val="00C17CFA"/>
    <w:rsid w:val="00C17EC6"/>
    <w:rsid w:val="00C2039B"/>
    <w:rsid w:val="00C213F4"/>
    <w:rsid w:val="00C21C4D"/>
    <w:rsid w:val="00C22EE0"/>
    <w:rsid w:val="00C238FA"/>
    <w:rsid w:val="00C25609"/>
    <w:rsid w:val="00C25CB2"/>
    <w:rsid w:val="00C262D8"/>
    <w:rsid w:val="00C27A55"/>
    <w:rsid w:val="00C300E7"/>
    <w:rsid w:val="00C3024A"/>
    <w:rsid w:val="00C31078"/>
    <w:rsid w:val="00C31FB5"/>
    <w:rsid w:val="00C31FDD"/>
    <w:rsid w:val="00C32456"/>
    <w:rsid w:val="00C32841"/>
    <w:rsid w:val="00C334FD"/>
    <w:rsid w:val="00C33590"/>
    <w:rsid w:val="00C33AC7"/>
    <w:rsid w:val="00C33B2B"/>
    <w:rsid w:val="00C36671"/>
    <w:rsid w:val="00C408A9"/>
    <w:rsid w:val="00C41C5C"/>
    <w:rsid w:val="00C41C6B"/>
    <w:rsid w:val="00C4293D"/>
    <w:rsid w:val="00C44456"/>
    <w:rsid w:val="00C46537"/>
    <w:rsid w:val="00C47F43"/>
    <w:rsid w:val="00C50116"/>
    <w:rsid w:val="00C505E5"/>
    <w:rsid w:val="00C50EB9"/>
    <w:rsid w:val="00C511A1"/>
    <w:rsid w:val="00C5382F"/>
    <w:rsid w:val="00C53C51"/>
    <w:rsid w:val="00C54020"/>
    <w:rsid w:val="00C54338"/>
    <w:rsid w:val="00C54523"/>
    <w:rsid w:val="00C54F7A"/>
    <w:rsid w:val="00C565A4"/>
    <w:rsid w:val="00C57337"/>
    <w:rsid w:val="00C57C1D"/>
    <w:rsid w:val="00C6057B"/>
    <w:rsid w:val="00C60E83"/>
    <w:rsid w:val="00C610EA"/>
    <w:rsid w:val="00C623A5"/>
    <w:rsid w:val="00C62A70"/>
    <w:rsid w:val="00C62B53"/>
    <w:rsid w:val="00C62E0F"/>
    <w:rsid w:val="00C639E7"/>
    <w:rsid w:val="00C65F69"/>
    <w:rsid w:val="00C66E8D"/>
    <w:rsid w:val="00C702AA"/>
    <w:rsid w:val="00C70550"/>
    <w:rsid w:val="00C70B5B"/>
    <w:rsid w:val="00C70E4A"/>
    <w:rsid w:val="00C716C9"/>
    <w:rsid w:val="00C71A53"/>
    <w:rsid w:val="00C71B70"/>
    <w:rsid w:val="00C7253A"/>
    <w:rsid w:val="00C736B6"/>
    <w:rsid w:val="00C752FC"/>
    <w:rsid w:val="00C760FE"/>
    <w:rsid w:val="00C80613"/>
    <w:rsid w:val="00C80D2D"/>
    <w:rsid w:val="00C811E9"/>
    <w:rsid w:val="00C820B0"/>
    <w:rsid w:val="00C84E34"/>
    <w:rsid w:val="00C86B27"/>
    <w:rsid w:val="00C870B0"/>
    <w:rsid w:val="00C91B3F"/>
    <w:rsid w:val="00C920BF"/>
    <w:rsid w:val="00C95382"/>
    <w:rsid w:val="00C95406"/>
    <w:rsid w:val="00C97011"/>
    <w:rsid w:val="00CA16AE"/>
    <w:rsid w:val="00CA2476"/>
    <w:rsid w:val="00CA3FFB"/>
    <w:rsid w:val="00CA477C"/>
    <w:rsid w:val="00CA572E"/>
    <w:rsid w:val="00CA751D"/>
    <w:rsid w:val="00CB1185"/>
    <w:rsid w:val="00CB1837"/>
    <w:rsid w:val="00CB1A37"/>
    <w:rsid w:val="00CB1E2F"/>
    <w:rsid w:val="00CB1EB5"/>
    <w:rsid w:val="00CB2F87"/>
    <w:rsid w:val="00CB308F"/>
    <w:rsid w:val="00CB3F43"/>
    <w:rsid w:val="00CB47AE"/>
    <w:rsid w:val="00CB64A2"/>
    <w:rsid w:val="00CC1511"/>
    <w:rsid w:val="00CC1DCB"/>
    <w:rsid w:val="00CC1E85"/>
    <w:rsid w:val="00CC5AAE"/>
    <w:rsid w:val="00CC65DC"/>
    <w:rsid w:val="00CC6C27"/>
    <w:rsid w:val="00CD05E2"/>
    <w:rsid w:val="00CD1741"/>
    <w:rsid w:val="00CD3117"/>
    <w:rsid w:val="00CD62C9"/>
    <w:rsid w:val="00CD6B91"/>
    <w:rsid w:val="00CD72DE"/>
    <w:rsid w:val="00CE02AE"/>
    <w:rsid w:val="00CE080E"/>
    <w:rsid w:val="00CE2882"/>
    <w:rsid w:val="00CE326A"/>
    <w:rsid w:val="00CE36EA"/>
    <w:rsid w:val="00CE44E1"/>
    <w:rsid w:val="00CE5064"/>
    <w:rsid w:val="00CE5967"/>
    <w:rsid w:val="00CE6053"/>
    <w:rsid w:val="00CF01D2"/>
    <w:rsid w:val="00CF11AD"/>
    <w:rsid w:val="00CF1840"/>
    <w:rsid w:val="00CF1BF1"/>
    <w:rsid w:val="00CF3C78"/>
    <w:rsid w:val="00CF44D4"/>
    <w:rsid w:val="00CF47CA"/>
    <w:rsid w:val="00CF4819"/>
    <w:rsid w:val="00CF49A7"/>
    <w:rsid w:val="00CF69BB"/>
    <w:rsid w:val="00CF7984"/>
    <w:rsid w:val="00CF7E02"/>
    <w:rsid w:val="00D014E5"/>
    <w:rsid w:val="00D02891"/>
    <w:rsid w:val="00D05240"/>
    <w:rsid w:val="00D10203"/>
    <w:rsid w:val="00D114A3"/>
    <w:rsid w:val="00D117B5"/>
    <w:rsid w:val="00D11BC6"/>
    <w:rsid w:val="00D11CBF"/>
    <w:rsid w:val="00D12176"/>
    <w:rsid w:val="00D13A64"/>
    <w:rsid w:val="00D14054"/>
    <w:rsid w:val="00D14F89"/>
    <w:rsid w:val="00D15502"/>
    <w:rsid w:val="00D156D5"/>
    <w:rsid w:val="00D15E45"/>
    <w:rsid w:val="00D16694"/>
    <w:rsid w:val="00D176F7"/>
    <w:rsid w:val="00D1783C"/>
    <w:rsid w:val="00D202F1"/>
    <w:rsid w:val="00D20488"/>
    <w:rsid w:val="00D20AB0"/>
    <w:rsid w:val="00D21FFB"/>
    <w:rsid w:val="00D22E8E"/>
    <w:rsid w:val="00D23788"/>
    <w:rsid w:val="00D24068"/>
    <w:rsid w:val="00D24A73"/>
    <w:rsid w:val="00D24D6D"/>
    <w:rsid w:val="00D24FCA"/>
    <w:rsid w:val="00D2556C"/>
    <w:rsid w:val="00D260C6"/>
    <w:rsid w:val="00D26976"/>
    <w:rsid w:val="00D272E0"/>
    <w:rsid w:val="00D275E5"/>
    <w:rsid w:val="00D30463"/>
    <w:rsid w:val="00D30E8A"/>
    <w:rsid w:val="00D31D49"/>
    <w:rsid w:val="00D335F1"/>
    <w:rsid w:val="00D34CC1"/>
    <w:rsid w:val="00D365F6"/>
    <w:rsid w:val="00D420E4"/>
    <w:rsid w:val="00D42569"/>
    <w:rsid w:val="00D425B5"/>
    <w:rsid w:val="00D43DB3"/>
    <w:rsid w:val="00D44584"/>
    <w:rsid w:val="00D45473"/>
    <w:rsid w:val="00D454FC"/>
    <w:rsid w:val="00D45D09"/>
    <w:rsid w:val="00D47F92"/>
    <w:rsid w:val="00D521C6"/>
    <w:rsid w:val="00D545D2"/>
    <w:rsid w:val="00D54AB4"/>
    <w:rsid w:val="00D54F80"/>
    <w:rsid w:val="00D56A7E"/>
    <w:rsid w:val="00D6001C"/>
    <w:rsid w:val="00D602B9"/>
    <w:rsid w:val="00D6096F"/>
    <w:rsid w:val="00D624E4"/>
    <w:rsid w:val="00D62937"/>
    <w:rsid w:val="00D63A06"/>
    <w:rsid w:val="00D63CEF"/>
    <w:rsid w:val="00D63DB1"/>
    <w:rsid w:val="00D64619"/>
    <w:rsid w:val="00D66088"/>
    <w:rsid w:val="00D66E6C"/>
    <w:rsid w:val="00D706A8"/>
    <w:rsid w:val="00D71D0C"/>
    <w:rsid w:val="00D731AE"/>
    <w:rsid w:val="00D73B57"/>
    <w:rsid w:val="00D746A7"/>
    <w:rsid w:val="00D75756"/>
    <w:rsid w:val="00D759F6"/>
    <w:rsid w:val="00D80E8F"/>
    <w:rsid w:val="00D815ED"/>
    <w:rsid w:val="00D818CA"/>
    <w:rsid w:val="00D8204C"/>
    <w:rsid w:val="00D8259B"/>
    <w:rsid w:val="00D836CA"/>
    <w:rsid w:val="00D857BB"/>
    <w:rsid w:val="00D85FE2"/>
    <w:rsid w:val="00D87863"/>
    <w:rsid w:val="00D913F5"/>
    <w:rsid w:val="00D915FE"/>
    <w:rsid w:val="00D92477"/>
    <w:rsid w:val="00D92529"/>
    <w:rsid w:val="00D925DA"/>
    <w:rsid w:val="00D93523"/>
    <w:rsid w:val="00D95671"/>
    <w:rsid w:val="00D9675D"/>
    <w:rsid w:val="00D9716E"/>
    <w:rsid w:val="00DA0035"/>
    <w:rsid w:val="00DA02D9"/>
    <w:rsid w:val="00DA0DA4"/>
    <w:rsid w:val="00DA2D99"/>
    <w:rsid w:val="00DA35D3"/>
    <w:rsid w:val="00DA374E"/>
    <w:rsid w:val="00DA3B2B"/>
    <w:rsid w:val="00DA4CDD"/>
    <w:rsid w:val="00DA5CAB"/>
    <w:rsid w:val="00DA68C2"/>
    <w:rsid w:val="00DA71AE"/>
    <w:rsid w:val="00DB0791"/>
    <w:rsid w:val="00DB0DC2"/>
    <w:rsid w:val="00DB156F"/>
    <w:rsid w:val="00DB2889"/>
    <w:rsid w:val="00DB2A38"/>
    <w:rsid w:val="00DB2AF7"/>
    <w:rsid w:val="00DB2C69"/>
    <w:rsid w:val="00DB36D6"/>
    <w:rsid w:val="00DB380F"/>
    <w:rsid w:val="00DB3EA1"/>
    <w:rsid w:val="00DB4D1D"/>
    <w:rsid w:val="00DB5AD9"/>
    <w:rsid w:val="00DB6714"/>
    <w:rsid w:val="00DC0B89"/>
    <w:rsid w:val="00DC101B"/>
    <w:rsid w:val="00DC13B8"/>
    <w:rsid w:val="00DC4684"/>
    <w:rsid w:val="00DC4F38"/>
    <w:rsid w:val="00DC5591"/>
    <w:rsid w:val="00DC7911"/>
    <w:rsid w:val="00DD06F2"/>
    <w:rsid w:val="00DD145C"/>
    <w:rsid w:val="00DD19D6"/>
    <w:rsid w:val="00DD1D12"/>
    <w:rsid w:val="00DD1F32"/>
    <w:rsid w:val="00DD2E27"/>
    <w:rsid w:val="00DD35C9"/>
    <w:rsid w:val="00DD3CF6"/>
    <w:rsid w:val="00DD4D40"/>
    <w:rsid w:val="00DD4D5E"/>
    <w:rsid w:val="00DD4D7D"/>
    <w:rsid w:val="00DD504E"/>
    <w:rsid w:val="00DD6395"/>
    <w:rsid w:val="00DD6C9C"/>
    <w:rsid w:val="00DE1184"/>
    <w:rsid w:val="00DE1C83"/>
    <w:rsid w:val="00DE1E91"/>
    <w:rsid w:val="00DE3CBD"/>
    <w:rsid w:val="00DE3DF2"/>
    <w:rsid w:val="00DE42E1"/>
    <w:rsid w:val="00DE5478"/>
    <w:rsid w:val="00DE5ECB"/>
    <w:rsid w:val="00DF04DB"/>
    <w:rsid w:val="00DF0733"/>
    <w:rsid w:val="00DF0E44"/>
    <w:rsid w:val="00DF1D3B"/>
    <w:rsid w:val="00DF222E"/>
    <w:rsid w:val="00DF2FEA"/>
    <w:rsid w:val="00DF48DF"/>
    <w:rsid w:val="00DF615D"/>
    <w:rsid w:val="00DF6720"/>
    <w:rsid w:val="00DF79CA"/>
    <w:rsid w:val="00DF7DBE"/>
    <w:rsid w:val="00E00C23"/>
    <w:rsid w:val="00E00F74"/>
    <w:rsid w:val="00E0121A"/>
    <w:rsid w:val="00E019D0"/>
    <w:rsid w:val="00E022E4"/>
    <w:rsid w:val="00E0255B"/>
    <w:rsid w:val="00E02F1A"/>
    <w:rsid w:val="00E03B7D"/>
    <w:rsid w:val="00E061C2"/>
    <w:rsid w:val="00E07AF8"/>
    <w:rsid w:val="00E100C3"/>
    <w:rsid w:val="00E1180A"/>
    <w:rsid w:val="00E11AC8"/>
    <w:rsid w:val="00E11CEE"/>
    <w:rsid w:val="00E13D9B"/>
    <w:rsid w:val="00E140E2"/>
    <w:rsid w:val="00E157D6"/>
    <w:rsid w:val="00E15C0C"/>
    <w:rsid w:val="00E15F58"/>
    <w:rsid w:val="00E170B5"/>
    <w:rsid w:val="00E20333"/>
    <w:rsid w:val="00E2235D"/>
    <w:rsid w:val="00E23304"/>
    <w:rsid w:val="00E249D8"/>
    <w:rsid w:val="00E25475"/>
    <w:rsid w:val="00E27680"/>
    <w:rsid w:val="00E32DA2"/>
    <w:rsid w:val="00E33462"/>
    <w:rsid w:val="00E344C8"/>
    <w:rsid w:val="00E34799"/>
    <w:rsid w:val="00E353A2"/>
    <w:rsid w:val="00E359BE"/>
    <w:rsid w:val="00E36DEE"/>
    <w:rsid w:val="00E37425"/>
    <w:rsid w:val="00E37664"/>
    <w:rsid w:val="00E409E8"/>
    <w:rsid w:val="00E41764"/>
    <w:rsid w:val="00E419D7"/>
    <w:rsid w:val="00E41EE4"/>
    <w:rsid w:val="00E41FFB"/>
    <w:rsid w:val="00E4217E"/>
    <w:rsid w:val="00E4390D"/>
    <w:rsid w:val="00E447F5"/>
    <w:rsid w:val="00E4493A"/>
    <w:rsid w:val="00E467DA"/>
    <w:rsid w:val="00E471E7"/>
    <w:rsid w:val="00E47551"/>
    <w:rsid w:val="00E502C2"/>
    <w:rsid w:val="00E50501"/>
    <w:rsid w:val="00E518D7"/>
    <w:rsid w:val="00E520AA"/>
    <w:rsid w:val="00E52838"/>
    <w:rsid w:val="00E54342"/>
    <w:rsid w:val="00E5442E"/>
    <w:rsid w:val="00E5505E"/>
    <w:rsid w:val="00E57EC0"/>
    <w:rsid w:val="00E606F6"/>
    <w:rsid w:val="00E60EBC"/>
    <w:rsid w:val="00E61543"/>
    <w:rsid w:val="00E61609"/>
    <w:rsid w:val="00E61A95"/>
    <w:rsid w:val="00E61EB5"/>
    <w:rsid w:val="00E6259C"/>
    <w:rsid w:val="00E62D3A"/>
    <w:rsid w:val="00E634D3"/>
    <w:rsid w:val="00E63F02"/>
    <w:rsid w:val="00E64000"/>
    <w:rsid w:val="00E64406"/>
    <w:rsid w:val="00E64864"/>
    <w:rsid w:val="00E64984"/>
    <w:rsid w:val="00E65FC2"/>
    <w:rsid w:val="00E66216"/>
    <w:rsid w:val="00E666F1"/>
    <w:rsid w:val="00E66F4E"/>
    <w:rsid w:val="00E7261B"/>
    <w:rsid w:val="00E728DB"/>
    <w:rsid w:val="00E7366E"/>
    <w:rsid w:val="00E73976"/>
    <w:rsid w:val="00E73AD2"/>
    <w:rsid w:val="00E74C9E"/>
    <w:rsid w:val="00E74FC2"/>
    <w:rsid w:val="00E75F9D"/>
    <w:rsid w:val="00E76A61"/>
    <w:rsid w:val="00E7759F"/>
    <w:rsid w:val="00E815BE"/>
    <w:rsid w:val="00E81695"/>
    <w:rsid w:val="00E83B29"/>
    <w:rsid w:val="00E84B44"/>
    <w:rsid w:val="00E863A8"/>
    <w:rsid w:val="00E8699E"/>
    <w:rsid w:val="00E917AF"/>
    <w:rsid w:val="00E921E0"/>
    <w:rsid w:val="00E95CE0"/>
    <w:rsid w:val="00E96CFB"/>
    <w:rsid w:val="00E97EAF"/>
    <w:rsid w:val="00EA0C30"/>
    <w:rsid w:val="00EA2F91"/>
    <w:rsid w:val="00EA3E25"/>
    <w:rsid w:val="00EA4AAA"/>
    <w:rsid w:val="00EA526C"/>
    <w:rsid w:val="00EA6E5C"/>
    <w:rsid w:val="00EA72EE"/>
    <w:rsid w:val="00EA795C"/>
    <w:rsid w:val="00EB13B9"/>
    <w:rsid w:val="00EB24C7"/>
    <w:rsid w:val="00EB2F0C"/>
    <w:rsid w:val="00EB3B6E"/>
    <w:rsid w:val="00EB5D1F"/>
    <w:rsid w:val="00EC01F7"/>
    <w:rsid w:val="00EC0775"/>
    <w:rsid w:val="00EC2553"/>
    <w:rsid w:val="00EC26C2"/>
    <w:rsid w:val="00EC2D0B"/>
    <w:rsid w:val="00EC45BB"/>
    <w:rsid w:val="00EC4D61"/>
    <w:rsid w:val="00EC554F"/>
    <w:rsid w:val="00EC6CD0"/>
    <w:rsid w:val="00EC7322"/>
    <w:rsid w:val="00EC7C0B"/>
    <w:rsid w:val="00EC7FF6"/>
    <w:rsid w:val="00ED234F"/>
    <w:rsid w:val="00ED2FA6"/>
    <w:rsid w:val="00ED324F"/>
    <w:rsid w:val="00ED4A92"/>
    <w:rsid w:val="00ED5333"/>
    <w:rsid w:val="00ED6DA4"/>
    <w:rsid w:val="00EE0B8E"/>
    <w:rsid w:val="00EE1CDC"/>
    <w:rsid w:val="00EE219B"/>
    <w:rsid w:val="00EE28D4"/>
    <w:rsid w:val="00EE4D89"/>
    <w:rsid w:val="00EE6C5C"/>
    <w:rsid w:val="00EE79B4"/>
    <w:rsid w:val="00EF11AA"/>
    <w:rsid w:val="00EF1AE0"/>
    <w:rsid w:val="00EF2E77"/>
    <w:rsid w:val="00EF31CE"/>
    <w:rsid w:val="00EF4B31"/>
    <w:rsid w:val="00EF50A1"/>
    <w:rsid w:val="00EF5442"/>
    <w:rsid w:val="00F035DD"/>
    <w:rsid w:val="00F05310"/>
    <w:rsid w:val="00F05FEA"/>
    <w:rsid w:val="00F0638D"/>
    <w:rsid w:val="00F07064"/>
    <w:rsid w:val="00F10FB0"/>
    <w:rsid w:val="00F1243F"/>
    <w:rsid w:val="00F12690"/>
    <w:rsid w:val="00F129C8"/>
    <w:rsid w:val="00F14051"/>
    <w:rsid w:val="00F15EF8"/>
    <w:rsid w:val="00F16064"/>
    <w:rsid w:val="00F1648F"/>
    <w:rsid w:val="00F172A9"/>
    <w:rsid w:val="00F20DD2"/>
    <w:rsid w:val="00F239CF"/>
    <w:rsid w:val="00F23E12"/>
    <w:rsid w:val="00F2539C"/>
    <w:rsid w:val="00F254ED"/>
    <w:rsid w:val="00F25AC2"/>
    <w:rsid w:val="00F25D0E"/>
    <w:rsid w:val="00F267F9"/>
    <w:rsid w:val="00F2711C"/>
    <w:rsid w:val="00F27140"/>
    <w:rsid w:val="00F2750A"/>
    <w:rsid w:val="00F300F4"/>
    <w:rsid w:val="00F3170B"/>
    <w:rsid w:val="00F3203E"/>
    <w:rsid w:val="00F326D4"/>
    <w:rsid w:val="00F33734"/>
    <w:rsid w:val="00F33A2B"/>
    <w:rsid w:val="00F33CA4"/>
    <w:rsid w:val="00F3470B"/>
    <w:rsid w:val="00F34E07"/>
    <w:rsid w:val="00F35078"/>
    <w:rsid w:val="00F35627"/>
    <w:rsid w:val="00F35C62"/>
    <w:rsid w:val="00F367F7"/>
    <w:rsid w:val="00F4305C"/>
    <w:rsid w:val="00F4335F"/>
    <w:rsid w:val="00F43562"/>
    <w:rsid w:val="00F436CA"/>
    <w:rsid w:val="00F443C7"/>
    <w:rsid w:val="00F4474D"/>
    <w:rsid w:val="00F44B21"/>
    <w:rsid w:val="00F511CB"/>
    <w:rsid w:val="00F5202C"/>
    <w:rsid w:val="00F534E6"/>
    <w:rsid w:val="00F54641"/>
    <w:rsid w:val="00F54B8A"/>
    <w:rsid w:val="00F5507D"/>
    <w:rsid w:val="00F554B2"/>
    <w:rsid w:val="00F5559D"/>
    <w:rsid w:val="00F555EC"/>
    <w:rsid w:val="00F56415"/>
    <w:rsid w:val="00F576E2"/>
    <w:rsid w:val="00F606EB"/>
    <w:rsid w:val="00F607AF"/>
    <w:rsid w:val="00F616D2"/>
    <w:rsid w:val="00F61AD1"/>
    <w:rsid w:val="00F629A3"/>
    <w:rsid w:val="00F631EA"/>
    <w:rsid w:val="00F639C0"/>
    <w:rsid w:val="00F64634"/>
    <w:rsid w:val="00F67051"/>
    <w:rsid w:val="00F677FB"/>
    <w:rsid w:val="00F67B56"/>
    <w:rsid w:val="00F703DB"/>
    <w:rsid w:val="00F7059D"/>
    <w:rsid w:val="00F70623"/>
    <w:rsid w:val="00F708AE"/>
    <w:rsid w:val="00F71B9D"/>
    <w:rsid w:val="00F71F19"/>
    <w:rsid w:val="00F7223C"/>
    <w:rsid w:val="00F730CB"/>
    <w:rsid w:val="00F7609E"/>
    <w:rsid w:val="00F7688B"/>
    <w:rsid w:val="00F8016B"/>
    <w:rsid w:val="00F80CF5"/>
    <w:rsid w:val="00F80FDA"/>
    <w:rsid w:val="00F81EA7"/>
    <w:rsid w:val="00F82431"/>
    <w:rsid w:val="00F8284C"/>
    <w:rsid w:val="00F851F2"/>
    <w:rsid w:val="00F852A3"/>
    <w:rsid w:val="00F85F44"/>
    <w:rsid w:val="00F862E7"/>
    <w:rsid w:val="00F924D0"/>
    <w:rsid w:val="00F9270C"/>
    <w:rsid w:val="00F944A4"/>
    <w:rsid w:val="00F94F0C"/>
    <w:rsid w:val="00F970C6"/>
    <w:rsid w:val="00FA0894"/>
    <w:rsid w:val="00FA19A2"/>
    <w:rsid w:val="00FA1D93"/>
    <w:rsid w:val="00FA301F"/>
    <w:rsid w:val="00FA373B"/>
    <w:rsid w:val="00FA5928"/>
    <w:rsid w:val="00FA5DDC"/>
    <w:rsid w:val="00FA67CD"/>
    <w:rsid w:val="00FA6C12"/>
    <w:rsid w:val="00FA7B6E"/>
    <w:rsid w:val="00FB067A"/>
    <w:rsid w:val="00FB2499"/>
    <w:rsid w:val="00FB28B0"/>
    <w:rsid w:val="00FB2C1F"/>
    <w:rsid w:val="00FB54E1"/>
    <w:rsid w:val="00FB566B"/>
    <w:rsid w:val="00FB72BD"/>
    <w:rsid w:val="00FB7E4B"/>
    <w:rsid w:val="00FB7EC3"/>
    <w:rsid w:val="00FC093E"/>
    <w:rsid w:val="00FC3F89"/>
    <w:rsid w:val="00FC4E03"/>
    <w:rsid w:val="00FC545E"/>
    <w:rsid w:val="00FC7F49"/>
    <w:rsid w:val="00FD04EC"/>
    <w:rsid w:val="00FD1E6D"/>
    <w:rsid w:val="00FD2684"/>
    <w:rsid w:val="00FD3742"/>
    <w:rsid w:val="00FD3B16"/>
    <w:rsid w:val="00FD4C8D"/>
    <w:rsid w:val="00FD4EEE"/>
    <w:rsid w:val="00FD5E9E"/>
    <w:rsid w:val="00FD6138"/>
    <w:rsid w:val="00FD6802"/>
    <w:rsid w:val="00FD7589"/>
    <w:rsid w:val="00FE1525"/>
    <w:rsid w:val="00FE374C"/>
    <w:rsid w:val="00FE3C09"/>
    <w:rsid w:val="00FE40AF"/>
    <w:rsid w:val="00FE4923"/>
    <w:rsid w:val="00FE4D8E"/>
    <w:rsid w:val="00FE4DBB"/>
    <w:rsid w:val="00FE513A"/>
    <w:rsid w:val="00FE52EF"/>
    <w:rsid w:val="00FE54F8"/>
    <w:rsid w:val="00FE5EEA"/>
    <w:rsid w:val="00FE715B"/>
    <w:rsid w:val="00FF0A69"/>
    <w:rsid w:val="00FF1A89"/>
    <w:rsid w:val="00FF2606"/>
    <w:rsid w:val="00FF2B20"/>
    <w:rsid w:val="00FF2D31"/>
    <w:rsid w:val="00FF2FCB"/>
    <w:rsid w:val="00FF458E"/>
    <w:rsid w:val="00FF460F"/>
    <w:rsid w:val="00FF4A58"/>
    <w:rsid w:val="00FF4B37"/>
    <w:rsid w:val="00FF50A8"/>
    <w:rsid w:val="00FF55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91F311"/>
  <w15:docId w15:val="{2ABACBC3-6C4A-4B1F-B81A-AD11BEB34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480" w:lineRule="exac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431"/>
    <w:rPr>
      <w:sz w:val="18"/>
    </w:rPr>
  </w:style>
  <w:style w:type="paragraph" w:styleId="Heading2">
    <w:name w:val="heading 2"/>
    <w:basedOn w:val="Normal"/>
    <w:next w:val="Normal"/>
    <w:qFormat/>
    <w:rsid w:val="00432A8E"/>
    <w:pPr>
      <w:keepNext/>
      <w:ind w:left="720"/>
      <w:outlineLvl w:val="1"/>
    </w:pPr>
    <w:rPr>
      <w:sz w:val="22"/>
      <w:u w:val="single"/>
    </w:rPr>
  </w:style>
  <w:style w:type="paragraph" w:styleId="Heading8">
    <w:name w:val="heading 8"/>
    <w:basedOn w:val="Normal"/>
    <w:next w:val="Normal"/>
    <w:qFormat/>
    <w:rsid w:val="00432A8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line="240" w:lineRule="auto"/>
      <w:outlineLvl w:val="7"/>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rsid w:val="00AA1686"/>
    <w:pPr>
      <w:spacing w:line="227" w:lineRule="exact"/>
    </w:pPr>
  </w:style>
  <w:style w:type="paragraph" w:styleId="Header">
    <w:name w:val="header"/>
    <w:basedOn w:val="Normal"/>
    <w:link w:val="HeaderChar"/>
    <w:rsid w:val="00AA1686"/>
    <w:pPr>
      <w:tabs>
        <w:tab w:val="center" w:pos="4320"/>
        <w:tab w:val="right" w:pos="8640"/>
      </w:tabs>
    </w:pPr>
  </w:style>
  <w:style w:type="paragraph" w:styleId="Footer">
    <w:name w:val="footer"/>
    <w:basedOn w:val="Normal"/>
    <w:rsid w:val="00AA1686"/>
    <w:pPr>
      <w:tabs>
        <w:tab w:val="center" w:pos="4320"/>
        <w:tab w:val="right" w:pos="8640"/>
      </w:tabs>
    </w:pPr>
  </w:style>
  <w:style w:type="paragraph" w:customStyle="1" w:styleId="AttorneyName">
    <w:name w:val="Attorney Name"/>
    <w:basedOn w:val="SingleSpacing"/>
    <w:rsid w:val="00BF50F3"/>
  </w:style>
  <w:style w:type="character" w:styleId="PageNumber">
    <w:name w:val="page number"/>
    <w:basedOn w:val="DefaultParagraphFont"/>
    <w:rsid w:val="006C59DE"/>
  </w:style>
  <w:style w:type="paragraph" w:styleId="BalloonText">
    <w:name w:val="Balloon Text"/>
    <w:basedOn w:val="Normal"/>
    <w:semiHidden/>
    <w:rsid w:val="00784280"/>
    <w:rPr>
      <w:rFonts w:ascii="Tahoma" w:hAnsi="Tahoma" w:cs="Tahoma"/>
      <w:sz w:val="16"/>
      <w:szCs w:val="16"/>
    </w:rPr>
  </w:style>
  <w:style w:type="paragraph" w:customStyle="1" w:styleId="SignatureBlock">
    <w:name w:val="Signature Block"/>
    <w:basedOn w:val="SingleSpacing"/>
    <w:rsid w:val="00432A8E"/>
    <w:pPr>
      <w:ind w:left="4680"/>
    </w:pPr>
  </w:style>
  <w:style w:type="paragraph" w:styleId="BodyText">
    <w:name w:val="Body Text"/>
    <w:basedOn w:val="Normal"/>
    <w:rsid w:val="00432A8E"/>
    <w:rPr>
      <w:sz w:val="24"/>
    </w:rPr>
  </w:style>
  <w:style w:type="paragraph" w:styleId="BodyTextIndent2">
    <w:name w:val="Body Text Indent 2"/>
    <w:basedOn w:val="Normal"/>
    <w:link w:val="BodyTextIndent2Char"/>
    <w:rsid w:val="00540F3C"/>
    <w:pPr>
      <w:spacing w:after="120" w:line="480" w:lineRule="auto"/>
      <w:ind w:left="360"/>
    </w:pPr>
  </w:style>
  <w:style w:type="paragraph" w:styleId="NormalWeb">
    <w:name w:val="Normal (Web)"/>
    <w:basedOn w:val="Normal"/>
    <w:uiPriority w:val="99"/>
    <w:rsid w:val="00540F3C"/>
    <w:pPr>
      <w:spacing w:before="100" w:beforeAutospacing="1" w:after="100" w:afterAutospacing="1" w:line="240" w:lineRule="auto"/>
    </w:pPr>
    <w:rPr>
      <w:sz w:val="24"/>
      <w:szCs w:val="24"/>
    </w:rPr>
  </w:style>
  <w:style w:type="paragraph" w:styleId="BodyTextIndent">
    <w:name w:val="Body Text Indent"/>
    <w:basedOn w:val="Normal"/>
    <w:rsid w:val="00B24F4E"/>
    <w:pPr>
      <w:spacing w:after="120"/>
      <w:ind w:left="360"/>
    </w:pPr>
  </w:style>
  <w:style w:type="paragraph" w:styleId="BlockText">
    <w:name w:val="Block Text"/>
    <w:basedOn w:val="Normal"/>
    <w:rsid w:val="007F72B7"/>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s>
      <w:spacing w:line="240" w:lineRule="auto"/>
      <w:ind w:left="720" w:right="720"/>
    </w:pPr>
    <w:rPr>
      <w:sz w:val="24"/>
    </w:rPr>
  </w:style>
  <w:style w:type="paragraph" w:customStyle="1" w:styleId="CourtName">
    <w:name w:val="CourtName"/>
    <w:basedOn w:val="Normal"/>
    <w:rsid w:val="00E07AF8"/>
    <w:pPr>
      <w:spacing w:line="514" w:lineRule="exact"/>
      <w:jc w:val="center"/>
    </w:pPr>
    <w:rPr>
      <w:rFonts w:ascii="Courier New" w:hAnsi="Courier New"/>
      <w:position w:val="-4"/>
      <w:sz w:val="20"/>
    </w:rPr>
  </w:style>
  <w:style w:type="paragraph" w:customStyle="1" w:styleId="xmsonormal">
    <w:name w:val="x_msonormal"/>
    <w:basedOn w:val="Normal"/>
    <w:rsid w:val="003B345C"/>
    <w:pPr>
      <w:spacing w:before="100" w:beforeAutospacing="1" w:after="100" w:afterAutospacing="1" w:line="240" w:lineRule="auto"/>
    </w:pPr>
    <w:rPr>
      <w:sz w:val="24"/>
      <w:szCs w:val="24"/>
    </w:rPr>
  </w:style>
  <w:style w:type="paragraph" w:customStyle="1" w:styleId="Address">
    <w:name w:val="Address"/>
    <w:basedOn w:val="Normal"/>
    <w:rsid w:val="006B3541"/>
    <w:pPr>
      <w:spacing w:line="240" w:lineRule="exact"/>
    </w:pPr>
    <w:rPr>
      <w:rFonts w:ascii="Courier New" w:hAnsi="Courier New"/>
      <w:sz w:val="24"/>
    </w:rPr>
  </w:style>
  <w:style w:type="paragraph" w:styleId="NoSpacing">
    <w:name w:val="No Spacing"/>
    <w:uiPriority w:val="1"/>
    <w:qFormat/>
    <w:rsid w:val="00611F21"/>
    <w:pPr>
      <w:spacing w:line="240" w:lineRule="auto"/>
    </w:pPr>
    <w:rPr>
      <w:sz w:val="18"/>
    </w:rPr>
  </w:style>
  <w:style w:type="character" w:customStyle="1" w:styleId="BodyTextIndent2Char">
    <w:name w:val="Body Text Indent 2 Char"/>
    <w:basedOn w:val="DefaultParagraphFont"/>
    <w:link w:val="BodyTextIndent2"/>
    <w:rsid w:val="00182F03"/>
    <w:rPr>
      <w:sz w:val="18"/>
    </w:rPr>
  </w:style>
  <w:style w:type="table" w:styleId="TableGrid">
    <w:name w:val="Table Grid"/>
    <w:basedOn w:val="TableNormal"/>
    <w:uiPriority w:val="39"/>
    <w:rsid w:val="001C5A72"/>
    <w:pPr>
      <w:spacing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BF1309"/>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708">
      <w:bodyDiv w:val="1"/>
      <w:marLeft w:val="0"/>
      <w:marRight w:val="0"/>
      <w:marTop w:val="0"/>
      <w:marBottom w:val="0"/>
      <w:divBdr>
        <w:top w:val="none" w:sz="0" w:space="0" w:color="auto"/>
        <w:left w:val="none" w:sz="0" w:space="0" w:color="auto"/>
        <w:bottom w:val="none" w:sz="0" w:space="0" w:color="auto"/>
        <w:right w:val="none" w:sz="0" w:space="0" w:color="auto"/>
      </w:divBdr>
    </w:div>
    <w:div w:id="60101835">
      <w:bodyDiv w:val="1"/>
      <w:marLeft w:val="0"/>
      <w:marRight w:val="0"/>
      <w:marTop w:val="0"/>
      <w:marBottom w:val="0"/>
      <w:divBdr>
        <w:top w:val="none" w:sz="0" w:space="0" w:color="auto"/>
        <w:left w:val="none" w:sz="0" w:space="0" w:color="auto"/>
        <w:bottom w:val="none" w:sz="0" w:space="0" w:color="auto"/>
        <w:right w:val="none" w:sz="0" w:space="0" w:color="auto"/>
      </w:divBdr>
      <w:divsChild>
        <w:div w:id="2038195204">
          <w:marLeft w:val="0"/>
          <w:marRight w:val="0"/>
          <w:marTop w:val="0"/>
          <w:marBottom w:val="0"/>
          <w:divBdr>
            <w:top w:val="none" w:sz="0" w:space="0" w:color="auto"/>
            <w:left w:val="none" w:sz="0" w:space="0" w:color="auto"/>
            <w:bottom w:val="none" w:sz="0" w:space="0" w:color="auto"/>
            <w:right w:val="none" w:sz="0" w:space="0" w:color="auto"/>
          </w:divBdr>
        </w:div>
        <w:div w:id="383213319">
          <w:marLeft w:val="0"/>
          <w:marRight w:val="0"/>
          <w:marTop w:val="0"/>
          <w:marBottom w:val="0"/>
          <w:divBdr>
            <w:top w:val="none" w:sz="0" w:space="0" w:color="auto"/>
            <w:left w:val="none" w:sz="0" w:space="0" w:color="auto"/>
            <w:bottom w:val="none" w:sz="0" w:space="0" w:color="auto"/>
            <w:right w:val="none" w:sz="0" w:space="0" w:color="auto"/>
          </w:divBdr>
        </w:div>
        <w:div w:id="769930530">
          <w:marLeft w:val="0"/>
          <w:marRight w:val="0"/>
          <w:marTop w:val="0"/>
          <w:marBottom w:val="0"/>
          <w:divBdr>
            <w:top w:val="none" w:sz="0" w:space="0" w:color="auto"/>
            <w:left w:val="none" w:sz="0" w:space="0" w:color="auto"/>
            <w:bottom w:val="none" w:sz="0" w:space="0" w:color="auto"/>
            <w:right w:val="none" w:sz="0" w:space="0" w:color="auto"/>
          </w:divBdr>
        </w:div>
        <w:div w:id="2031101714">
          <w:marLeft w:val="0"/>
          <w:marRight w:val="0"/>
          <w:marTop w:val="0"/>
          <w:marBottom w:val="0"/>
          <w:divBdr>
            <w:top w:val="none" w:sz="0" w:space="0" w:color="auto"/>
            <w:left w:val="none" w:sz="0" w:space="0" w:color="auto"/>
            <w:bottom w:val="none" w:sz="0" w:space="0" w:color="auto"/>
            <w:right w:val="none" w:sz="0" w:space="0" w:color="auto"/>
          </w:divBdr>
        </w:div>
      </w:divsChild>
    </w:div>
    <w:div w:id="328482127">
      <w:bodyDiv w:val="1"/>
      <w:marLeft w:val="0"/>
      <w:marRight w:val="0"/>
      <w:marTop w:val="0"/>
      <w:marBottom w:val="0"/>
      <w:divBdr>
        <w:top w:val="none" w:sz="0" w:space="0" w:color="auto"/>
        <w:left w:val="none" w:sz="0" w:space="0" w:color="auto"/>
        <w:bottom w:val="none" w:sz="0" w:space="0" w:color="auto"/>
        <w:right w:val="none" w:sz="0" w:space="0" w:color="auto"/>
      </w:divBdr>
    </w:div>
    <w:div w:id="685060421">
      <w:bodyDiv w:val="1"/>
      <w:marLeft w:val="0"/>
      <w:marRight w:val="0"/>
      <w:marTop w:val="0"/>
      <w:marBottom w:val="0"/>
      <w:divBdr>
        <w:top w:val="none" w:sz="0" w:space="0" w:color="auto"/>
        <w:left w:val="none" w:sz="0" w:space="0" w:color="auto"/>
        <w:bottom w:val="none" w:sz="0" w:space="0" w:color="auto"/>
        <w:right w:val="none" w:sz="0" w:space="0" w:color="auto"/>
      </w:divBdr>
    </w:div>
    <w:div w:id="888346653">
      <w:bodyDiv w:val="1"/>
      <w:marLeft w:val="0"/>
      <w:marRight w:val="0"/>
      <w:marTop w:val="0"/>
      <w:marBottom w:val="0"/>
      <w:divBdr>
        <w:top w:val="none" w:sz="0" w:space="0" w:color="auto"/>
        <w:left w:val="none" w:sz="0" w:space="0" w:color="auto"/>
        <w:bottom w:val="none" w:sz="0" w:space="0" w:color="auto"/>
        <w:right w:val="none" w:sz="0" w:space="0" w:color="auto"/>
      </w:divBdr>
    </w:div>
    <w:div w:id="1047266927">
      <w:bodyDiv w:val="1"/>
      <w:marLeft w:val="0"/>
      <w:marRight w:val="0"/>
      <w:marTop w:val="0"/>
      <w:marBottom w:val="0"/>
      <w:divBdr>
        <w:top w:val="none" w:sz="0" w:space="0" w:color="auto"/>
        <w:left w:val="none" w:sz="0" w:space="0" w:color="auto"/>
        <w:bottom w:val="none" w:sz="0" w:space="0" w:color="auto"/>
        <w:right w:val="none" w:sz="0" w:space="0" w:color="auto"/>
      </w:divBdr>
    </w:div>
    <w:div w:id="1116290622">
      <w:bodyDiv w:val="1"/>
      <w:marLeft w:val="0"/>
      <w:marRight w:val="0"/>
      <w:marTop w:val="0"/>
      <w:marBottom w:val="0"/>
      <w:divBdr>
        <w:top w:val="none" w:sz="0" w:space="0" w:color="auto"/>
        <w:left w:val="none" w:sz="0" w:space="0" w:color="auto"/>
        <w:bottom w:val="none" w:sz="0" w:space="0" w:color="auto"/>
        <w:right w:val="none" w:sz="0" w:space="0" w:color="auto"/>
      </w:divBdr>
    </w:div>
    <w:div w:id="1402409241">
      <w:bodyDiv w:val="1"/>
      <w:marLeft w:val="0"/>
      <w:marRight w:val="0"/>
      <w:marTop w:val="0"/>
      <w:marBottom w:val="0"/>
      <w:divBdr>
        <w:top w:val="none" w:sz="0" w:space="0" w:color="auto"/>
        <w:left w:val="none" w:sz="0" w:space="0" w:color="auto"/>
        <w:bottom w:val="none" w:sz="0" w:space="0" w:color="auto"/>
        <w:right w:val="none" w:sz="0" w:space="0" w:color="auto"/>
      </w:divBdr>
    </w:div>
    <w:div w:id="1549604141">
      <w:bodyDiv w:val="1"/>
      <w:marLeft w:val="0"/>
      <w:marRight w:val="0"/>
      <w:marTop w:val="0"/>
      <w:marBottom w:val="0"/>
      <w:divBdr>
        <w:top w:val="none" w:sz="0" w:space="0" w:color="auto"/>
        <w:left w:val="none" w:sz="0" w:space="0" w:color="auto"/>
        <w:bottom w:val="none" w:sz="0" w:space="0" w:color="auto"/>
        <w:right w:val="none" w:sz="0" w:space="0" w:color="auto"/>
      </w:divBdr>
    </w:div>
    <w:div w:id="208163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B35C28-F50B-47A1-BBC6-39929CB72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90</Words>
  <Characters>507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PROOF OF SERVICE BY MAIL</vt:lpstr>
    </vt:vector>
  </TitlesOfParts>
  <Company>Law Office Brian Breiter</Company>
  <LinksUpToDate>false</LinksUpToDate>
  <CharactersWithSpaces>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SERVICE BY MAIL</dc:title>
  <dc:creator>Brian Breiter</dc:creator>
  <cp:lastModifiedBy>REYNOLDSON, ADAM E.W. (Student)</cp:lastModifiedBy>
  <cp:revision>33</cp:revision>
  <cp:lastPrinted>2018-12-10T16:35:00Z</cp:lastPrinted>
  <dcterms:created xsi:type="dcterms:W3CDTF">2019-01-23T23:04:00Z</dcterms:created>
  <dcterms:modified xsi:type="dcterms:W3CDTF">2023-08-21T15:07:00Z</dcterms:modified>
</cp:coreProperties>
</file>